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464346" w:rsidRDefault="000E6F8D" w:rsidP="009B1414">
      <w:pPr>
        <w:spacing w:after="240" w:line="276" w:lineRule="auto"/>
        <w:jc w:val="center"/>
        <w:rPr>
          <w:rFonts w:ascii="Times New Roman" w:hAnsi="Times New Roman" w:cs="Times New Roman"/>
          <w:sz w:val="36"/>
          <w:szCs w:val="36"/>
        </w:rPr>
      </w:pPr>
    </w:p>
    <w:p w14:paraId="6D6AF9D5" w14:textId="2C1CF30E" w:rsidR="000E6F8D" w:rsidRPr="00464346" w:rsidRDefault="000E6F8D" w:rsidP="009B1414">
      <w:pPr>
        <w:spacing w:after="240" w:line="276" w:lineRule="auto"/>
        <w:jc w:val="center"/>
        <w:rPr>
          <w:rFonts w:ascii="Times New Roman" w:hAnsi="Times New Roman" w:cs="Times New Roman"/>
          <w:sz w:val="36"/>
          <w:szCs w:val="36"/>
        </w:rPr>
      </w:pPr>
      <w:r w:rsidRPr="00464346">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2C1817" w:rsidRPr="000E6F8D" w:rsidRDefault="002C1817"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2C1817" w:rsidRPr="000E6F8D" w:rsidRDefault="002C1817" w:rsidP="000E6F8D">
                            <w:pPr>
                              <w:jc w:val="center"/>
                              <w:rPr>
                                <w:sz w:val="56"/>
                                <w:szCs w:val="56"/>
                              </w:rPr>
                            </w:pPr>
                            <w:r w:rsidRPr="000E6F8D">
                              <w:rPr>
                                <w:sz w:val="56"/>
                                <w:szCs w:val="56"/>
                              </w:rPr>
                              <w:t>Final Fall Design Report</w:t>
                            </w:r>
                          </w:p>
                          <w:p w14:paraId="2BC8719D" w14:textId="77777777" w:rsidR="002C1817" w:rsidRPr="000E6F8D" w:rsidRDefault="002C1817" w:rsidP="000E6F8D">
                            <w:pPr>
                              <w:jc w:val="center"/>
                              <w:rPr>
                                <w:sz w:val="56"/>
                                <w:szCs w:val="56"/>
                              </w:rPr>
                            </w:pPr>
                          </w:p>
                          <w:p w14:paraId="43BB4CAE" w14:textId="77777777" w:rsidR="002C1817" w:rsidRPr="000E6F8D" w:rsidRDefault="002C1817" w:rsidP="000E6F8D">
                            <w:pPr>
                              <w:jc w:val="center"/>
                              <w:rPr>
                                <w:sz w:val="56"/>
                                <w:szCs w:val="56"/>
                              </w:rPr>
                            </w:pPr>
                            <w:r w:rsidRPr="000E6F8D">
                              <w:rPr>
                                <w:sz w:val="56"/>
                                <w:szCs w:val="56"/>
                              </w:rPr>
                              <w:t>Driver 2.0</w:t>
                            </w:r>
                          </w:p>
                          <w:p w14:paraId="03799558" w14:textId="77777777" w:rsidR="002C1817" w:rsidRPr="000E6F8D" w:rsidRDefault="002C1817" w:rsidP="000E6F8D">
                            <w:pPr>
                              <w:jc w:val="center"/>
                              <w:rPr>
                                <w:sz w:val="56"/>
                                <w:szCs w:val="56"/>
                              </w:rPr>
                            </w:pPr>
                          </w:p>
                          <w:p w14:paraId="6A62F42F" w14:textId="77777777" w:rsidR="002C1817" w:rsidRPr="000E6F8D" w:rsidRDefault="002C1817" w:rsidP="000E6F8D">
                            <w:pPr>
                              <w:jc w:val="center"/>
                              <w:rPr>
                                <w:sz w:val="56"/>
                                <w:szCs w:val="56"/>
                              </w:rPr>
                            </w:pPr>
                            <w:r w:rsidRPr="000E6F8D">
                              <w:rPr>
                                <w:sz w:val="56"/>
                                <w:szCs w:val="56"/>
                              </w:rPr>
                              <w:t>Vasu Bhog</w:t>
                            </w:r>
                          </w:p>
                          <w:p w14:paraId="713E9726" w14:textId="77777777" w:rsidR="002C1817" w:rsidRPr="000E6F8D" w:rsidRDefault="002C1817" w:rsidP="000E6F8D">
                            <w:pPr>
                              <w:jc w:val="center"/>
                              <w:rPr>
                                <w:sz w:val="56"/>
                                <w:szCs w:val="56"/>
                              </w:rPr>
                            </w:pPr>
                            <w:r w:rsidRPr="000E6F8D">
                              <w:rPr>
                                <w:sz w:val="56"/>
                                <w:szCs w:val="56"/>
                              </w:rPr>
                              <w:t>ChaoYang Zhu</w:t>
                            </w:r>
                          </w:p>
                          <w:p w14:paraId="2E563A38" w14:textId="67048031" w:rsidR="002C1817" w:rsidRPr="000E6F8D" w:rsidRDefault="002C1817"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2C1817" w:rsidRPr="000E6F8D" w:rsidRDefault="002C1817"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2C1817" w:rsidRPr="000E6F8D" w:rsidRDefault="002C1817" w:rsidP="000E6F8D">
                      <w:pPr>
                        <w:jc w:val="center"/>
                        <w:rPr>
                          <w:sz w:val="56"/>
                          <w:szCs w:val="56"/>
                        </w:rPr>
                      </w:pPr>
                      <w:r w:rsidRPr="000E6F8D">
                        <w:rPr>
                          <w:sz w:val="56"/>
                          <w:szCs w:val="56"/>
                        </w:rPr>
                        <w:t>Final Fall Design Report</w:t>
                      </w:r>
                    </w:p>
                    <w:p w14:paraId="2BC8719D" w14:textId="77777777" w:rsidR="002C1817" w:rsidRPr="000E6F8D" w:rsidRDefault="002C1817" w:rsidP="000E6F8D">
                      <w:pPr>
                        <w:jc w:val="center"/>
                        <w:rPr>
                          <w:sz w:val="56"/>
                          <w:szCs w:val="56"/>
                        </w:rPr>
                      </w:pPr>
                    </w:p>
                    <w:p w14:paraId="43BB4CAE" w14:textId="77777777" w:rsidR="002C1817" w:rsidRPr="000E6F8D" w:rsidRDefault="002C1817" w:rsidP="000E6F8D">
                      <w:pPr>
                        <w:jc w:val="center"/>
                        <w:rPr>
                          <w:sz w:val="56"/>
                          <w:szCs w:val="56"/>
                        </w:rPr>
                      </w:pPr>
                      <w:r w:rsidRPr="000E6F8D">
                        <w:rPr>
                          <w:sz w:val="56"/>
                          <w:szCs w:val="56"/>
                        </w:rPr>
                        <w:t>Driver 2.0</w:t>
                      </w:r>
                    </w:p>
                    <w:p w14:paraId="03799558" w14:textId="77777777" w:rsidR="002C1817" w:rsidRPr="000E6F8D" w:rsidRDefault="002C1817" w:rsidP="000E6F8D">
                      <w:pPr>
                        <w:jc w:val="center"/>
                        <w:rPr>
                          <w:sz w:val="56"/>
                          <w:szCs w:val="56"/>
                        </w:rPr>
                      </w:pPr>
                    </w:p>
                    <w:p w14:paraId="6A62F42F" w14:textId="77777777" w:rsidR="002C1817" w:rsidRPr="000E6F8D" w:rsidRDefault="002C1817" w:rsidP="000E6F8D">
                      <w:pPr>
                        <w:jc w:val="center"/>
                        <w:rPr>
                          <w:sz w:val="56"/>
                          <w:szCs w:val="56"/>
                        </w:rPr>
                      </w:pPr>
                      <w:r w:rsidRPr="000E6F8D">
                        <w:rPr>
                          <w:sz w:val="56"/>
                          <w:szCs w:val="56"/>
                        </w:rPr>
                        <w:t>Vasu Bhog</w:t>
                      </w:r>
                    </w:p>
                    <w:p w14:paraId="713E9726" w14:textId="77777777" w:rsidR="002C1817" w:rsidRPr="000E6F8D" w:rsidRDefault="002C1817" w:rsidP="000E6F8D">
                      <w:pPr>
                        <w:jc w:val="center"/>
                        <w:rPr>
                          <w:sz w:val="56"/>
                          <w:szCs w:val="56"/>
                        </w:rPr>
                      </w:pPr>
                      <w:r w:rsidRPr="000E6F8D">
                        <w:rPr>
                          <w:sz w:val="56"/>
                          <w:szCs w:val="56"/>
                        </w:rPr>
                        <w:t>ChaoYang Zhu</w:t>
                      </w:r>
                    </w:p>
                    <w:p w14:paraId="2E563A38" w14:textId="67048031" w:rsidR="002C1817" w:rsidRPr="000E6F8D" w:rsidRDefault="002C1817"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464346" w:rsidRDefault="000E6F8D" w:rsidP="009B1414">
      <w:pPr>
        <w:spacing w:after="240" w:line="276" w:lineRule="auto"/>
        <w:jc w:val="center"/>
        <w:rPr>
          <w:rFonts w:ascii="Times New Roman" w:hAnsi="Times New Roman" w:cs="Times New Roman"/>
          <w:sz w:val="36"/>
          <w:szCs w:val="36"/>
        </w:rPr>
      </w:pPr>
    </w:p>
    <w:p w14:paraId="3DF36DBB" w14:textId="0A3B9DAF" w:rsidR="000E6F8D" w:rsidRPr="00464346" w:rsidRDefault="000E6F8D" w:rsidP="009B1414">
      <w:pPr>
        <w:spacing w:after="240" w:line="276" w:lineRule="auto"/>
        <w:rPr>
          <w:rFonts w:ascii="Times New Roman" w:hAnsi="Times New Roman" w:cs="Times New Roman"/>
          <w:sz w:val="36"/>
          <w:szCs w:val="36"/>
        </w:rPr>
      </w:pPr>
      <w:r w:rsidRPr="00464346">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Default="005C1A58" w:rsidP="009B1414">
          <w:pPr>
            <w:pStyle w:val="TOCHeading"/>
            <w:spacing w:after="240" w:line="276" w:lineRule="auto"/>
            <w:rPr>
              <w:rFonts w:ascii="Times New Roman" w:hAnsi="Times New Roman" w:cs="Times New Roman"/>
            </w:rPr>
          </w:pPr>
          <w:r w:rsidRPr="00464346">
            <w:rPr>
              <w:rFonts w:ascii="Times New Roman" w:hAnsi="Times New Roman" w:cs="Times New Roman"/>
            </w:rPr>
            <w:t>Table of Contents</w:t>
          </w:r>
        </w:p>
        <w:p w14:paraId="6DAC780F" w14:textId="77777777" w:rsidR="002C1817" w:rsidRPr="002C1817" w:rsidRDefault="002C1817" w:rsidP="002C1817"/>
        <w:p w14:paraId="06CE3427" w14:textId="1FDD46BD" w:rsidR="00464346" w:rsidRDefault="005C1A58">
          <w:pPr>
            <w:pStyle w:val="TOC1"/>
            <w:tabs>
              <w:tab w:val="right" w:leader="dot" w:pos="9350"/>
            </w:tabs>
            <w:rPr>
              <w:rFonts w:ascii="Times New Roman" w:hAnsi="Times New Roman" w:cs="Times New Roman"/>
              <w:noProof/>
            </w:rPr>
          </w:pPr>
          <w:r w:rsidRPr="00464346">
            <w:rPr>
              <w:rFonts w:ascii="Times New Roman" w:hAnsi="Times New Roman" w:cs="Times New Roman"/>
            </w:rPr>
            <w:fldChar w:fldCharType="begin"/>
          </w:r>
          <w:r w:rsidRPr="00464346">
            <w:rPr>
              <w:rFonts w:ascii="Times New Roman" w:hAnsi="Times New Roman" w:cs="Times New Roman"/>
            </w:rPr>
            <w:instrText xml:space="preserve"> TOC \o "1-3" \h \z \u </w:instrText>
          </w:r>
          <w:r w:rsidRPr="00464346">
            <w:rPr>
              <w:rFonts w:ascii="Times New Roman" w:hAnsi="Times New Roman" w:cs="Times New Roman"/>
            </w:rPr>
            <w:fldChar w:fldCharType="separate"/>
          </w:r>
          <w:hyperlink w:anchor="_Toc26480526" w:history="1">
            <w:r w:rsidR="00464346" w:rsidRPr="00464346">
              <w:rPr>
                <w:rStyle w:val="Hyperlink"/>
                <w:rFonts w:ascii="Times New Roman" w:hAnsi="Times New Roman" w:cs="Times New Roman"/>
                <w:noProof/>
              </w:rPr>
              <w:t>Project Des</w:t>
            </w:r>
            <w:r w:rsidR="00464346" w:rsidRPr="00464346">
              <w:rPr>
                <w:rStyle w:val="Hyperlink"/>
                <w:rFonts w:ascii="Times New Roman" w:hAnsi="Times New Roman" w:cs="Times New Roman"/>
                <w:noProof/>
              </w:rPr>
              <w:t>c</w:t>
            </w:r>
            <w:r w:rsidR="00464346" w:rsidRPr="00464346">
              <w:rPr>
                <w:rStyle w:val="Hyperlink"/>
                <w:rFonts w:ascii="Times New Roman" w:hAnsi="Times New Roman" w:cs="Times New Roman"/>
                <w:noProof/>
              </w:rPr>
              <w:t>ription</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26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4</w:t>
            </w:r>
            <w:r w:rsidR="00464346" w:rsidRPr="00464346">
              <w:rPr>
                <w:rFonts w:ascii="Times New Roman" w:hAnsi="Times New Roman" w:cs="Times New Roman"/>
                <w:noProof/>
                <w:webHidden/>
              </w:rPr>
              <w:fldChar w:fldCharType="end"/>
            </w:r>
          </w:hyperlink>
        </w:p>
        <w:p w14:paraId="06EF82AD" w14:textId="77777777" w:rsidR="002C1817" w:rsidRPr="002C1817" w:rsidRDefault="002C1817" w:rsidP="002C1817"/>
        <w:p w14:paraId="1A032074" w14:textId="7760C918" w:rsidR="002C1817" w:rsidRDefault="002C1817" w:rsidP="002C1817">
          <w:pPr>
            <w:pStyle w:val="TOC1"/>
            <w:tabs>
              <w:tab w:val="right" w:leader="dot" w:pos="9350"/>
            </w:tabs>
            <w:rPr>
              <w:rFonts w:ascii="Times New Roman" w:hAnsi="Times New Roman" w:cs="Times New Roman"/>
              <w:noProof/>
            </w:rPr>
          </w:pPr>
          <w:hyperlink w:anchor="_Toc26480535" w:history="1">
            <w:r w:rsidR="00464346" w:rsidRPr="00464346">
              <w:rPr>
                <w:rStyle w:val="Hyperlink"/>
                <w:rFonts w:ascii="Times New Roman" w:hAnsi="Times New Roman" w:cs="Times New Roman"/>
                <w:noProof/>
              </w:rPr>
              <w:t>User Stories and Design Diagram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35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7</w:t>
            </w:r>
            <w:r w:rsidR="00464346" w:rsidRPr="00464346">
              <w:rPr>
                <w:rFonts w:ascii="Times New Roman" w:hAnsi="Times New Roman" w:cs="Times New Roman"/>
                <w:noProof/>
                <w:webHidden/>
              </w:rPr>
              <w:fldChar w:fldCharType="end"/>
            </w:r>
          </w:hyperlink>
        </w:p>
        <w:p w14:paraId="570F8F4F" w14:textId="7A2E7C94" w:rsidR="002C1817" w:rsidRDefault="002C1817" w:rsidP="002C1817">
          <w:pPr>
            <w:pStyle w:val="ListParagraph"/>
            <w:numPr>
              <w:ilvl w:val="0"/>
              <w:numId w:val="24"/>
            </w:numPr>
            <w:rPr>
              <w:noProof/>
            </w:rPr>
          </w:pPr>
          <w:r>
            <w:rPr>
              <w:noProof/>
            </w:rPr>
            <w:t>Design 1</w:t>
          </w:r>
        </w:p>
        <w:p w14:paraId="646E37CB" w14:textId="7103E4C1" w:rsidR="002C1817" w:rsidRDefault="002C1817" w:rsidP="002C1817">
          <w:pPr>
            <w:pStyle w:val="ListParagraph"/>
            <w:numPr>
              <w:ilvl w:val="0"/>
              <w:numId w:val="24"/>
            </w:numPr>
            <w:rPr>
              <w:noProof/>
            </w:rPr>
          </w:pPr>
          <w:r>
            <w:rPr>
              <w:noProof/>
            </w:rPr>
            <w:t>Design 2</w:t>
          </w:r>
        </w:p>
        <w:p w14:paraId="3D6BC111" w14:textId="3B2C1C87" w:rsidR="002C1817" w:rsidRDefault="002C1817" w:rsidP="002C1817">
          <w:pPr>
            <w:pStyle w:val="ListParagraph"/>
            <w:numPr>
              <w:ilvl w:val="0"/>
              <w:numId w:val="24"/>
            </w:numPr>
            <w:rPr>
              <w:noProof/>
            </w:rPr>
          </w:pPr>
          <w:r>
            <w:rPr>
              <w:noProof/>
            </w:rPr>
            <w:t>Design 3</w:t>
          </w:r>
        </w:p>
        <w:p w14:paraId="264F4D8C" w14:textId="2D86832D" w:rsidR="002C1817" w:rsidRDefault="002C1817" w:rsidP="002C1817">
          <w:pPr>
            <w:pStyle w:val="ListParagraph"/>
            <w:numPr>
              <w:ilvl w:val="0"/>
              <w:numId w:val="24"/>
            </w:numPr>
            <w:rPr>
              <w:noProof/>
            </w:rPr>
          </w:pPr>
          <w:r>
            <w:rPr>
              <w:noProof/>
            </w:rPr>
            <w:t>Description of the Diagrams</w:t>
          </w:r>
        </w:p>
        <w:p w14:paraId="1C631304" w14:textId="77777777" w:rsidR="002C1817" w:rsidRPr="002C1817" w:rsidRDefault="002C1817" w:rsidP="002C1817">
          <w:pPr>
            <w:pStyle w:val="ListParagraph"/>
            <w:rPr>
              <w:noProof/>
            </w:rPr>
          </w:pPr>
        </w:p>
        <w:p w14:paraId="5020EEEC" w14:textId="0F19F0CE" w:rsidR="00464346" w:rsidRDefault="002C1817">
          <w:pPr>
            <w:pStyle w:val="TOC1"/>
            <w:tabs>
              <w:tab w:val="right" w:leader="dot" w:pos="9350"/>
            </w:tabs>
            <w:rPr>
              <w:rFonts w:ascii="Times New Roman" w:hAnsi="Times New Roman" w:cs="Times New Roman"/>
              <w:noProof/>
            </w:rPr>
          </w:pPr>
          <w:hyperlink w:anchor="_Toc26480539" w:history="1">
            <w:r w:rsidR="00464346" w:rsidRPr="00464346">
              <w:rPr>
                <w:rStyle w:val="Hyperlink"/>
                <w:rFonts w:ascii="Times New Roman" w:hAnsi="Times New Roman" w:cs="Times New Roman"/>
                <w:noProof/>
              </w:rPr>
              <w:t>Project Tasks and Timeline</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39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0</w:t>
            </w:r>
            <w:r w:rsidR="00464346" w:rsidRPr="00464346">
              <w:rPr>
                <w:rFonts w:ascii="Times New Roman" w:hAnsi="Times New Roman" w:cs="Times New Roman"/>
                <w:noProof/>
                <w:webHidden/>
              </w:rPr>
              <w:fldChar w:fldCharType="end"/>
            </w:r>
          </w:hyperlink>
        </w:p>
        <w:p w14:paraId="7137B92B" w14:textId="455E9992" w:rsidR="002C1817" w:rsidRDefault="002C1817" w:rsidP="002C1817">
          <w:pPr>
            <w:pStyle w:val="ListParagraph"/>
            <w:numPr>
              <w:ilvl w:val="0"/>
              <w:numId w:val="25"/>
            </w:numPr>
          </w:pPr>
          <w:r>
            <w:t>Task List</w:t>
          </w:r>
        </w:p>
        <w:p w14:paraId="59365E90" w14:textId="68655216" w:rsidR="002C1817" w:rsidRDefault="002C1817" w:rsidP="002C1817">
          <w:pPr>
            <w:pStyle w:val="ListParagraph"/>
            <w:numPr>
              <w:ilvl w:val="0"/>
              <w:numId w:val="25"/>
            </w:numPr>
          </w:pPr>
          <w:r>
            <w:t>Timeline</w:t>
          </w:r>
        </w:p>
        <w:p w14:paraId="120B093C" w14:textId="22462C67" w:rsidR="002C1817" w:rsidRDefault="002C1817" w:rsidP="002C1817">
          <w:pPr>
            <w:pStyle w:val="ListParagraph"/>
            <w:numPr>
              <w:ilvl w:val="0"/>
              <w:numId w:val="25"/>
            </w:numPr>
          </w:pPr>
          <w:r>
            <w:t>Effort Matrix</w:t>
          </w:r>
        </w:p>
        <w:p w14:paraId="79222230" w14:textId="77777777" w:rsidR="002C1817" w:rsidRPr="002C1817" w:rsidRDefault="002C1817" w:rsidP="002C1817">
          <w:pPr>
            <w:pStyle w:val="ListParagraph"/>
          </w:pPr>
        </w:p>
        <w:p w14:paraId="42D5A8B8" w14:textId="33C2E53F" w:rsidR="00464346" w:rsidRDefault="002C1817">
          <w:pPr>
            <w:pStyle w:val="TOC1"/>
            <w:tabs>
              <w:tab w:val="right" w:leader="dot" w:pos="9350"/>
            </w:tabs>
            <w:rPr>
              <w:rFonts w:ascii="Times New Roman" w:hAnsi="Times New Roman" w:cs="Times New Roman"/>
              <w:noProof/>
            </w:rPr>
          </w:pPr>
          <w:hyperlink w:anchor="_Toc26480543" w:history="1">
            <w:r w:rsidR="00464346" w:rsidRPr="00464346">
              <w:rPr>
                <w:rStyle w:val="Hyperlink"/>
                <w:rFonts w:ascii="Times New Roman" w:hAnsi="Times New Roman" w:cs="Times New Roman"/>
                <w:noProof/>
              </w:rPr>
              <w:t>Power</w:t>
            </w:r>
            <w:r w:rsidR="00464346" w:rsidRPr="00464346">
              <w:rPr>
                <w:rStyle w:val="Hyperlink"/>
                <w:rFonts w:ascii="Times New Roman" w:hAnsi="Times New Roman" w:cs="Times New Roman"/>
                <w:noProof/>
              </w:rPr>
              <w:t>P</w:t>
            </w:r>
            <w:r w:rsidR="00464346" w:rsidRPr="00464346">
              <w:rPr>
                <w:rStyle w:val="Hyperlink"/>
                <w:rFonts w:ascii="Times New Roman" w:hAnsi="Times New Roman" w:cs="Times New Roman"/>
                <w:noProof/>
              </w:rPr>
              <w:t>oint Presentation</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3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3</w:t>
            </w:r>
            <w:r w:rsidR="00464346" w:rsidRPr="00464346">
              <w:rPr>
                <w:rFonts w:ascii="Times New Roman" w:hAnsi="Times New Roman" w:cs="Times New Roman"/>
                <w:noProof/>
                <w:webHidden/>
              </w:rPr>
              <w:fldChar w:fldCharType="end"/>
            </w:r>
          </w:hyperlink>
        </w:p>
        <w:p w14:paraId="56E174AE" w14:textId="77777777" w:rsidR="002C1817" w:rsidRPr="002C1817" w:rsidRDefault="002C1817" w:rsidP="002C1817"/>
        <w:p w14:paraId="19B668EC" w14:textId="291A809D" w:rsidR="00464346" w:rsidRDefault="002C1817">
          <w:pPr>
            <w:pStyle w:val="TOC1"/>
            <w:tabs>
              <w:tab w:val="right" w:leader="dot" w:pos="9350"/>
            </w:tabs>
            <w:rPr>
              <w:rFonts w:ascii="Times New Roman" w:hAnsi="Times New Roman" w:cs="Times New Roman"/>
              <w:noProof/>
            </w:rPr>
          </w:pPr>
          <w:hyperlink w:anchor="_Toc26480544" w:history="1">
            <w:r w:rsidR="00464346" w:rsidRPr="00464346">
              <w:rPr>
                <w:rStyle w:val="Hyperlink"/>
                <w:rFonts w:ascii="Times New Roman" w:hAnsi="Times New Roman" w:cs="Times New Roman"/>
                <w:noProof/>
              </w:rPr>
              <w:t>Self-Assessment Essay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4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4</w:t>
            </w:r>
            <w:r w:rsidR="00464346" w:rsidRPr="00464346">
              <w:rPr>
                <w:rFonts w:ascii="Times New Roman" w:hAnsi="Times New Roman" w:cs="Times New Roman"/>
                <w:noProof/>
                <w:webHidden/>
              </w:rPr>
              <w:fldChar w:fldCharType="end"/>
            </w:r>
          </w:hyperlink>
        </w:p>
        <w:p w14:paraId="78C4DF99" w14:textId="77777777" w:rsidR="002C1817" w:rsidRPr="002C1817" w:rsidRDefault="002C1817" w:rsidP="002C1817"/>
        <w:p w14:paraId="40EF9DAE" w14:textId="2A9EB212" w:rsidR="00464346" w:rsidRDefault="002C1817" w:rsidP="002C1817">
          <w:pPr>
            <w:pStyle w:val="TOC1"/>
            <w:tabs>
              <w:tab w:val="right" w:leader="dot" w:pos="9350"/>
            </w:tabs>
            <w:rPr>
              <w:rFonts w:ascii="Times New Roman" w:hAnsi="Times New Roman" w:cs="Times New Roman"/>
              <w:noProof/>
            </w:rPr>
          </w:pPr>
          <w:hyperlink w:anchor="_Toc26480548" w:history="1">
            <w:r w:rsidR="00464346" w:rsidRPr="00464346">
              <w:rPr>
                <w:rStyle w:val="Hyperlink"/>
                <w:rFonts w:ascii="Times New Roman" w:hAnsi="Times New Roman" w:cs="Times New Roman"/>
                <w:noProof/>
              </w:rPr>
              <w:t>Professional Biographie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8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8</w:t>
            </w:r>
            <w:r w:rsidR="00464346" w:rsidRPr="00464346">
              <w:rPr>
                <w:rFonts w:ascii="Times New Roman" w:hAnsi="Times New Roman" w:cs="Times New Roman"/>
                <w:noProof/>
                <w:webHidden/>
              </w:rPr>
              <w:fldChar w:fldCharType="end"/>
            </w:r>
          </w:hyperlink>
        </w:p>
        <w:p w14:paraId="25221F61" w14:textId="77777777" w:rsidR="002C1817" w:rsidRPr="002C1817" w:rsidRDefault="002C1817" w:rsidP="002C1817"/>
        <w:p w14:paraId="65E266DA" w14:textId="6CED5863" w:rsidR="00464346" w:rsidRDefault="002C1817" w:rsidP="002C1817">
          <w:pPr>
            <w:pStyle w:val="TOC1"/>
            <w:tabs>
              <w:tab w:val="right" w:leader="dot" w:pos="9350"/>
            </w:tabs>
            <w:rPr>
              <w:rFonts w:ascii="Times New Roman" w:hAnsi="Times New Roman" w:cs="Times New Roman"/>
              <w:noProof/>
            </w:rPr>
          </w:pPr>
          <w:hyperlink w:anchor="_Toc26480562" w:history="1">
            <w:r w:rsidR="00464346" w:rsidRPr="00464346">
              <w:rPr>
                <w:rStyle w:val="Hyperlink"/>
                <w:rFonts w:ascii="Times New Roman" w:hAnsi="Times New Roman" w:cs="Times New Roman"/>
                <w:noProof/>
              </w:rPr>
              <w:t>Budget</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62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23</w:t>
            </w:r>
            <w:r w:rsidR="00464346" w:rsidRPr="00464346">
              <w:rPr>
                <w:rFonts w:ascii="Times New Roman" w:hAnsi="Times New Roman" w:cs="Times New Roman"/>
                <w:noProof/>
                <w:webHidden/>
              </w:rPr>
              <w:fldChar w:fldCharType="end"/>
            </w:r>
          </w:hyperlink>
        </w:p>
        <w:p w14:paraId="6864CEB1" w14:textId="1E50B4AA" w:rsidR="002C1817" w:rsidRDefault="002C1817" w:rsidP="002C1817">
          <w:pPr>
            <w:pStyle w:val="ListParagraph"/>
            <w:numPr>
              <w:ilvl w:val="0"/>
              <w:numId w:val="26"/>
            </w:numPr>
          </w:pPr>
          <w:r>
            <w:t>Expected Expenses</w:t>
          </w:r>
        </w:p>
        <w:p w14:paraId="192F9761" w14:textId="4FB55924" w:rsidR="002C1817" w:rsidRDefault="002C1817" w:rsidP="002C1817">
          <w:pPr>
            <w:pStyle w:val="ListParagraph"/>
            <w:numPr>
              <w:ilvl w:val="0"/>
              <w:numId w:val="26"/>
            </w:numPr>
          </w:pPr>
          <w:r>
            <w:t>Donated Items</w:t>
          </w:r>
        </w:p>
        <w:p w14:paraId="7B299650" w14:textId="74A3BD7E" w:rsidR="002C1817" w:rsidRDefault="002C1817" w:rsidP="002C1817">
          <w:pPr>
            <w:pStyle w:val="ListParagraph"/>
            <w:numPr>
              <w:ilvl w:val="0"/>
              <w:numId w:val="26"/>
            </w:numPr>
          </w:pPr>
          <w:r>
            <w:t>Summary of Billable Hours</w:t>
          </w:r>
        </w:p>
        <w:p w14:paraId="48A986A1" w14:textId="77777777" w:rsidR="002C1817" w:rsidRPr="002C1817" w:rsidRDefault="002C1817" w:rsidP="002C1817">
          <w:pPr>
            <w:pStyle w:val="ListParagraph"/>
          </w:pPr>
        </w:p>
        <w:p w14:paraId="3990A086" w14:textId="62CBBA72" w:rsidR="00464346" w:rsidRPr="00464346" w:rsidRDefault="002C1817">
          <w:pPr>
            <w:pStyle w:val="TOC1"/>
            <w:tabs>
              <w:tab w:val="right" w:leader="dot" w:pos="9350"/>
            </w:tabs>
            <w:rPr>
              <w:rFonts w:ascii="Times New Roman" w:eastAsiaTheme="minorEastAsia" w:hAnsi="Times New Roman" w:cs="Times New Roman"/>
              <w:noProof/>
              <w:sz w:val="22"/>
              <w:szCs w:val="22"/>
              <w:lang w:eastAsia="zh-CN"/>
            </w:rPr>
          </w:pPr>
          <w:hyperlink w:anchor="_Toc26480570" w:history="1">
            <w:r w:rsidR="00464346" w:rsidRPr="00464346">
              <w:rPr>
                <w:rStyle w:val="Hyperlink"/>
                <w:rFonts w:ascii="Times New Roman" w:hAnsi="Times New Roman" w:cs="Times New Roman"/>
                <w:noProof/>
              </w:rPr>
              <w:t>Appendix</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70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28</w:t>
            </w:r>
            <w:r w:rsidR="00464346" w:rsidRPr="00464346">
              <w:rPr>
                <w:rFonts w:ascii="Times New Roman" w:hAnsi="Times New Roman" w:cs="Times New Roman"/>
                <w:noProof/>
                <w:webHidden/>
              </w:rPr>
              <w:fldChar w:fldCharType="end"/>
            </w:r>
          </w:hyperlink>
        </w:p>
        <w:p w14:paraId="25EEE6BD" w14:textId="42A67473"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b/>
              <w:bCs/>
              <w:noProof/>
            </w:rPr>
            <w:fldChar w:fldCharType="end"/>
          </w:r>
        </w:p>
      </w:sdtContent>
    </w:sdt>
    <w:p w14:paraId="388ED76A" w14:textId="39AAD269"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rPr>
        <w:br w:type="page"/>
      </w:r>
    </w:p>
    <w:p w14:paraId="702FE0B9" w14:textId="35721816" w:rsidR="005C1A58" w:rsidRPr="00464346" w:rsidRDefault="005C1A58" w:rsidP="009B1414">
      <w:pPr>
        <w:pStyle w:val="Heading1"/>
        <w:spacing w:after="240" w:line="276" w:lineRule="auto"/>
        <w:rPr>
          <w:rFonts w:ascii="Times New Roman" w:hAnsi="Times New Roman" w:cs="Times New Roman"/>
        </w:rPr>
      </w:pPr>
      <w:bookmarkStart w:id="0" w:name="_Toc26480526"/>
      <w:r w:rsidRPr="00464346">
        <w:rPr>
          <w:rFonts w:ascii="Times New Roman" w:hAnsi="Times New Roman" w:cs="Times New Roman"/>
        </w:rPr>
        <w:lastRenderedPageBreak/>
        <w:t>Project Description</w:t>
      </w:r>
      <w:bookmarkEnd w:id="0"/>
    </w:p>
    <w:p w14:paraId="0F9183B6" w14:textId="489BBADB" w:rsidR="00DF52AE" w:rsidRPr="00464346" w:rsidRDefault="00DF52AE" w:rsidP="009B1414">
      <w:pPr>
        <w:pStyle w:val="Heading2"/>
        <w:spacing w:after="240" w:line="276" w:lineRule="auto"/>
        <w:rPr>
          <w:rFonts w:ascii="Times New Roman" w:hAnsi="Times New Roman" w:cs="Times New Roman"/>
        </w:rPr>
      </w:pPr>
      <w:bookmarkStart w:id="1" w:name="_Toc26480527"/>
      <w:r w:rsidRPr="00464346">
        <w:rPr>
          <w:rFonts w:ascii="Times New Roman" w:hAnsi="Times New Roman" w:cs="Times New Roman"/>
        </w:rPr>
        <w:t>Team Members</w:t>
      </w:r>
      <w:bookmarkEnd w:id="1"/>
    </w:p>
    <w:p w14:paraId="4D1DF35A" w14:textId="02A14C34"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Vasu Bhog - </w:t>
      </w:r>
      <w:hyperlink r:id="rId6" w:history="1">
        <w:r w:rsidRPr="00464346">
          <w:rPr>
            <w:rStyle w:val="Hyperlink"/>
            <w:rFonts w:ascii="Times New Roman" w:hAnsi="Times New Roman" w:cs="Times New Roman"/>
          </w:rPr>
          <w:t>bhogvu@mail.uc.edu</w:t>
        </w:r>
      </w:hyperlink>
    </w:p>
    <w:p w14:paraId="0D3D0CD7" w14:textId="31D6133F"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ChaoYang Zhu - </w:t>
      </w:r>
      <w:hyperlink r:id="rId7" w:history="1">
        <w:r w:rsidRPr="00464346">
          <w:rPr>
            <w:rStyle w:val="Hyperlink"/>
            <w:rFonts w:ascii="Times New Roman" w:hAnsi="Times New Roman" w:cs="Times New Roman"/>
          </w:rPr>
          <w:t>zhucy@mail.uc.edu</w:t>
        </w:r>
      </w:hyperlink>
    </w:p>
    <w:p w14:paraId="49E99C29" w14:textId="65CF2071" w:rsidR="00DF52AE" w:rsidRPr="00464346" w:rsidRDefault="00DF52AE" w:rsidP="009B1414">
      <w:pPr>
        <w:pStyle w:val="ListParagraph"/>
        <w:numPr>
          <w:ilvl w:val="0"/>
          <w:numId w:val="1"/>
        </w:numPr>
        <w:spacing w:after="240" w:line="276" w:lineRule="auto"/>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 - </w:t>
      </w:r>
      <w:hyperlink r:id="rId8" w:history="1">
        <w:r w:rsidRPr="00464346">
          <w:rPr>
            <w:rStyle w:val="Hyperlink"/>
            <w:rFonts w:ascii="Times New Roman" w:hAnsi="Times New Roman" w:cs="Times New Roman"/>
          </w:rPr>
          <w:t>pance@mail.uc.edu</w:t>
        </w:r>
      </w:hyperlink>
    </w:p>
    <w:p w14:paraId="3CB8EB0E" w14:textId="77777777" w:rsidR="00DF52AE" w:rsidRPr="00464346" w:rsidRDefault="00DF52AE" w:rsidP="009B1414">
      <w:pPr>
        <w:spacing w:after="240" w:line="276" w:lineRule="auto"/>
        <w:rPr>
          <w:rFonts w:ascii="Times New Roman" w:hAnsi="Times New Roman" w:cs="Times New Roman"/>
        </w:rPr>
      </w:pPr>
    </w:p>
    <w:p w14:paraId="71EF9E5E" w14:textId="5C76856D" w:rsidR="00DF52AE" w:rsidRPr="00464346" w:rsidRDefault="00DF52AE" w:rsidP="009B1414">
      <w:pPr>
        <w:pStyle w:val="Heading2"/>
        <w:spacing w:after="240" w:line="276" w:lineRule="auto"/>
        <w:rPr>
          <w:rFonts w:ascii="Times New Roman" w:hAnsi="Times New Roman" w:cs="Times New Roman"/>
        </w:rPr>
      </w:pPr>
      <w:bookmarkStart w:id="2" w:name="_Toc26480528"/>
      <w:r w:rsidRPr="00464346">
        <w:rPr>
          <w:rFonts w:ascii="Times New Roman" w:hAnsi="Times New Roman" w:cs="Times New Roman"/>
        </w:rPr>
        <w:t>Faculty Advisor</w:t>
      </w:r>
      <w:bookmarkEnd w:id="2"/>
    </w:p>
    <w:p w14:paraId="0287DE3D" w14:textId="78CBBF29"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 xml:space="preserve">Dr. Wen Ben </w:t>
      </w:r>
      <w:proofErr w:type="spellStart"/>
      <w:r w:rsidRPr="00464346">
        <w:rPr>
          <w:rFonts w:ascii="Times New Roman" w:hAnsi="Times New Roman" w:cs="Times New Roman"/>
        </w:rPr>
        <w:t>Jone</w:t>
      </w:r>
      <w:proofErr w:type="spellEnd"/>
      <w:r w:rsidRPr="00464346">
        <w:rPr>
          <w:rFonts w:ascii="Times New Roman" w:hAnsi="Times New Roman" w:cs="Times New Roman"/>
        </w:rPr>
        <w:t xml:space="preserve"> - </w:t>
      </w:r>
      <w:hyperlink r:id="rId9" w:history="1">
        <w:r w:rsidRPr="00464346">
          <w:rPr>
            <w:rStyle w:val="Hyperlink"/>
            <w:rFonts w:ascii="Times New Roman" w:hAnsi="Times New Roman" w:cs="Times New Roman"/>
          </w:rPr>
          <w:t>jonewb@ucmail.uc.edu</w:t>
        </w:r>
      </w:hyperlink>
    </w:p>
    <w:p w14:paraId="00D01E72" w14:textId="77777777" w:rsidR="00E71258" w:rsidRPr="00464346" w:rsidRDefault="00E71258" w:rsidP="009B1414">
      <w:pPr>
        <w:pStyle w:val="Heading2"/>
        <w:spacing w:after="240" w:line="276" w:lineRule="auto"/>
        <w:rPr>
          <w:rFonts w:ascii="Times New Roman" w:hAnsi="Times New Roman" w:cs="Times New Roman"/>
        </w:rPr>
      </w:pPr>
    </w:p>
    <w:p w14:paraId="34D97EA8" w14:textId="41B611A8" w:rsidR="00DF52AE" w:rsidRPr="00464346" w:rsidRDefault="00DF52AE" w:rsidP="009B1414">
      <w:pPr>
        <w:pStyle w:val="Heading2"/>
        <w:spacing w:after="240" w:line="276" w:lineRule="auto"/>
        <w:rPr>
          <w:rFonts w:ascii="Times New Roman" w:hAnsi="Times New Roman" w:cs="Times New Roman"/>
        </w:rPr>
      </w:pPr>
      <w:bookmarkStart w:id="3" w:name="_Toc26480529"/>
      <w:r w:rsidRPr="00464346">
        <w:rPr>
          <w:rFonts w:ascii="Times New Roman" w:hAnsi="Times New Roman" w:cs="Times New Roman"/>
        </w:rPr>
        <w:t>Background Description</w:t>
      </w:r>
      <w:bookmarkEnd w:id="3"/>
    </w:p>
    <w:p w14:paraId="2B59AA7A" w14:textId="76D63E8B"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464346">
        <w:rPr>
          <w:rFonts w:ascii="Times New Roman" w:hAnsi="Times New Roman" w:cs="Times New Roman"/>
        </w:rPr>
        <w:t>interface-based</w:t>
      </w:r>
      <w:r w:rsidRPr="00464346">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464346" w:rsidRDefault="00E71258" w:rsidP="009B1414">
      <w:pPr>
        <w:pStyle w:val="Heading2"/>
        <w:spacing w:after="240" w:line="276" w:lineRule="auto"/>
        <w:rPr>
          <w:rFonts w:ascii="Times New Roman" w:hAnsi="Times New Roman" w:cs="Times New Roman"/>
        </w:rPr>
      </w:pPr>
    </w:p>
    <w:p w14:paraId="29EDCB0F" w14:textId="5D5EBF06" w:rsidR="00DF52AE" w:rsidRPr="00464346" w:rsidRDefault="00DF52AE" w:rsidP="009B1414">
      <w:pPr>
        <w:pStyle w:val="Heading2"/>
        <w:spacing w:after="240" w:line="276" w:lineRule="auto"/>
        <w:rPr>
          <w:rFonts w:ascii="Times New Roman" w:hAnsi="Times New Roman" w:cs="Times New Roman"/>
        </w:rPr>
      </w:pPr>
      <w:bookmarkStart w:id="4" w:name="_Toc26480530"/>
      <w:r w:rsidRPr="00464346">
        <w:rPr>
          <w:rFonts w:ascii="Times New Roman" w:hAnsi="Times New Roman" w:cs="Times New Roman"/>
        </w:rPr>
        <w:t>Problem Statement</w:t>
      </w:r>
      <w:bookmarkEnd w:id="4"/>
    </w:p>
    <w:p w14:paraId="1C8164B2" w14:textId="77289E11"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have been millions of distracted drivers and car crashes over the years. Car crashes are continuously </w:t>
      </w:r>
      <w:r w:rsidR="002C1817" w:rsidRPr="00464346">
        <w:rPr>
          <w:rFonts w:ascii="Times New Roman" w:hAnsi="Times New Roman" w:cs="Times New Roman"/>
        </w:rPr>
        <w:t>increasing,</w:t>
      </w:r>
      <w:r w:rsidRPr="00464346">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464346" w:rsidRDefault="00DF52AE" w:rsidP="009B1414">
      <w:pPr>
        <w:pStyle w:val="Heading3"/>
        <w:spacing w:after="240" w:line="276" w:lineRule="auto"/>
        <w:rPr>
          <w:rFonts w:ascii="Times New Roman" w:hAnsi="Times New Roman" w:cs="Times New Roman"/>
        </w:rPr>
      </w:pPr>
      <w:bookmarkStart w:id="5" w:name="_Toc26480531"/>
      <w:r w:rsidRPr="00464346">
        <w:rPr>
          <w:rFonts w:ascii="Times New Roman" w:hAnsi="Times New Roman" w:cs="Times New Roman"/>
        </w:rPr>
        <w:t>Statistics</w:t>
      </w:r>
      <w:bookmarkEnd w:id="5"/>
    </w:p>
    <w:p w14:paraId="577E3E8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Average of 6 million car accidents in the U.S. every year</w:t>
      </w:r>
    </w:p>
    <w:p w14:paraId="2132BD4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More than 1.5 million people in the US are injured every year in car accidents</w:t>
      </w:r>
    </w:p>
    <w:p w14:paraId="1FD94288" w14:textId="21AE8885"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464346"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464346" w14:paraId="1EBFAEB1" w14:textId="77777777" w:rsidTr="00DF52AE">
        <w:tc>
          <w:tcPr>
            <w:tcW w:w="1870" w:type="dxa"/>
          </w:tcPr>
          <w:p w14:paraId="61D17D6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Year</w:t>
            </w:r>
          </w:p>
        </w:tc>
        <w:tc>
          <w:tcPr>
            <w:tcW w:w="1870" w:type="dxa"/>
          </w:tcPr>
          <w:p w14:paraId="3CC4293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Fatal</w:t>
            </w:r>
          </w:p>
        </w:tc>
        <w:tc>
          <w:tcPr>
            <w:tcW w:w="1870" w:type="dxa"/>
          </w:tcPr>
          <w:p w14:paraId="4C6DEC2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Injury</w:t>
            </w:r>
          </w:p>
        </w:tc>
        <w:tc>
          <w:tcPr>
            <w:tcW w:w="1870" w:type="dxa"/>
          </w:tcPr>
          <w:p w14:paraId="300AB2A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Property damage only</w:t>
            </w:r>
          </w:p>
        </w:tc>
        <w:tc>
          <w:tcPr>
            <w:tcW w:w="1870" w:type="dxa"/>
          </w:tcPr>
          <w:p w14:paraId="2575440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Total crashes</w:t>
            </w:r>
          </w:p>
        </w:tc>
      </w:tr>
      <w:tr w:rsidR="00DF52AE" w:rsidRPr="00464346" w14:paraId="71DFE56A" w14:textId="77777777" w:rsidTr="00DF52AE">
        <w:tc>
          <w:tcPr>
            <w:tcW w:w="1870" w:type="dxa"/>
          </w:tcPr>
          <w:p w14:paraId="3A9D703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8</w:t>
            </w:r>
          </w:p>
        </w:tc>
        <w:tc>
          <w:tcPr>
            <w:tcW w:w="1870" w:type="dxa"/>
          </w:tcPr>
          <w:p w14:paraId="44E7363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172</w:t>
            </w:r>
          </w:p>
        </w:tc>
        <w:tc>
          <w:tcPr>
            <w:tcW w:w="1870" w:type="dxa"/>
          </w:tcPr>
          <w:p w14:paraId="7516B67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0,000</w:t>
            </w:r>
          </w:p>
        </w:tc>
        <w:tc>
          <w:tcPr>
            <w:tcW w:w="1870" w:type="dxa"/>
          </w:tcPr>
          <w:p w14:paraId="0362C3B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146,000</w:t>
            </w:r>
          </w:p>
        </w:tc>
        <w:tc>
          <w:tcPr>
            <w:tcW w:w="1870" w:type="dxa"/>
          </w:tcPr>
          <w:p w14:paraId="7EFAAD8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811,000</w:t>
            </w:r>
          </w:p>
        </w:tc>
      </w:tr>
      <w:tr w:rsidR="00DF52AE" w:rsidRPr="00464346" w14:paraId="2DA76F0C" w14:textId="77777777" w:rsidTr="00DF52AE">
        <w:tc>
          <w:tcPr>
            <w:tcW w:w="1870" w:type="dxa"/>
          </w:tcPr>
          <w:p w14:paraId="3570F7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9</w:t>
            </w:r>
          </w:p>
        </w:tc>
        <w:tc>
          <w:tcPr>
            <w:tcW w:w="1870" w:type="dxa"/>
          </w:tcPr>
          <w:p w14:paraId="49D52F7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862</w:t>
            </w:r>
          </w:p>
        </w:tc>
        <w:tc>
          <w:tcPr>
            <w:tcW w:w="1870" w:type="dxa"/>
          </w:tcPr>
          <w:p w14:paraId="128BBDC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17,000</w:t>
            </w:r>
          </w:p>
        </w:tc>
        <w:tc>
          <w:tcPr>
            <w:tcW w:w="1870" w:type="dxa"/>
          </w:tcPr>
          <w:p w14:paraId="15FB6BC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7,000</w:t>
            </w:r>
          </w:p>
        </w:tc>
        <w:tc>
          <w:tcPr>
            <w:tcW w:w="1870" w:type="dxa"/>
          </w:tcPr>
          <w:p w14:paraId="69639DB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505,000</w:t>
            </w:r>
          </w:p>
        </w:tc>
      </w:tr>
      <w:tr w:rsidR="00DF52AE" w:rsidRPr="00464346" w14:paraId="065FB886" w14:textId="77777777" w:rsidTr="00DF52AE">
        <w:tc>
          <w:tcPr>
            <w:tcW w:w="1870" w:type="dxa"/>
          </w:tcPr>
          <w:p w14:paraId="0B5BDD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0</w:t>
            </w:r>
          </w:p>
        </w:tc>
        <w:tc>
          <w:tcPr>
            <w:tcW w:w="1870" w:type="dxa"/>
          </w:tcPr>
          <w:p w14:paraId="5E5ABA6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296</w:t>
            </w:r>
          </w:p>
        </w:tc>
        <w:tc>
          <w:tcPr>
            <w:tcW w:w="1870" w:type="dxa"/>
          </w:tcPr>
          <w:p w14:paraId="59ADE2D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42,000</w:t>
            </w:r>
          </w:p>
        </w:tc>
        <w:tc>
          <w:tcPr>
            <w:tcW w:w="1870" w:type="dxa"/>
          </w:tcPr>
          <w:p w14:paraId="7EE397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847,000</w:t>
            </w:r>
          </w:p>
        </w:tc>
        <w:tc>
          <w:tcPr>
            <w:tcW w:w="1870" w:type="dxa"/>
          </w:tcPr>
          <w:p w14:paraId="7C3B34A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419,000</w:t>
            </w:r>
          </w:p>
        </w:tc>
      </w:tr>
      <w:tr w:rsidR="00DF52AE" w:rsidRPr="00464346" w14:paraId="25CF0323" w14:textId="77777777" w:rsidTr="00DF52AE">
        <w:tc>
          <w:tcPr>
            <w:tcW w:w="1870" w:type="dxa"/>
          </w:tcPr>
          <w:p w14:paraId="213695AB"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1</w:t>
            </w:r>
          </w:p>
        </w:tc>
        <w:tc>
          <w:tcPr>
            <w:tcW w:w="1870" w:type="dxa"/>
          </w:tcPr>
          <w:p w14:paraId="4618824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9,757</w:t>
            </w:r>
          </w:p>
        </w:tc>
        <w:tc>
          <w:tcPr>
            <w:tcW w:w="1870" w:type="dxa"/>
          </w:tcPr>
          <w:p w14:paraId="354BEB9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30,000</w:t>
            </w:r>
          </w:p>
        </w:tc>
        <w:tc>
          <w:tcPr>
            <w:tcW w:w="1870" w:type="dxa"/>
          </w:tcPr>
          <w:p w14:paraId="3C99BFF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778,000</w:t>
            </w:r>
          </w:p>
        </w:tc>
        <w:tc>
          <w:tcPr>
            <w:tcW w:w="1870" w:type="dxa"/>
          </w:tcPr>
          <w:p w14:paraId="71675FB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338,000</w:t>
            </w:r>
          </w:p>
        </w:tc>
      </w:tr>
      <w:tr w:rsidR="00DF52AE" w:rsidRPr="00464346" w14:paraId="03B17E88" w14:textId="77777777" w:rsidTr="00DF52AE">
        <w:tc>
          <w:tcPr>
            <w:tcW w:w="1870" w:type="dxa"/>
          </w:tcPr>
          <w:p w14:paraId="11B816A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2</w:t>
            </w:r>
          </w:p>
        </w:tc>
        <w:tc>
          <w:tcPr>
            <w:tcW w:w="1870" w:type="dxa"/>
          </w:tcPr>
          <w:p w14:paraId="5E4AD73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1,006</w:t>
            </w:r>
          </w:p>
        </w:tc>
        <w:tc>
          <w:tcPr>
            <w:tcW w:w="1870" w:type="dxa"/>
          </w:tcPr>
          <w:p w14:paraId="782E65A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4,000</w:t>
            </w:r>
          </w:p>
        </w:tc>
        <w:tc>
          <w:tcPr>
            <w:tcW w:w="1870" w:type="dxa"/>
          </w:tcPr>
          <w:p w14:paraId="26FF160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0,000</w:t>
            </w:r>
          </w:p>
        </w:tc>
        <w:tc>
          <w:tcPr>
            <w:tcW w:w="1870" w:type="dxa"/>
          </w:tcPr>
          <w:p w14:paraId="22FDF51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15,000</w:t>
            </w:r>
          </w:p>
        </w:tc>
      </w:tr>
      <w:tr w:rsidR="00DF52AE" w:rsidRPr="00464346" w14:paraId="6D0BE78A" w14:textId="77777777" w:rsidTr="00DF52AE">
        <w:tc>
          <w:tcPr>
            <w:tcW w:w="1870" w:type="dxa"/>
          </w:tcPr>
          <w:p w14:paraId="4B4FD9D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3</w:t>
            </w:r>
          </w:p>
        </w:tc>
        <w:tc>
          <w:tcPr>
            <w:tcW w:w="1870" w:type="dxa"/>
          </w:tcPr>
          <w:p w14:paraId="5164A3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7</w:t>
            </w:r>
          </w:p>
        </w:tc>
        <w:tc>
          <w:tcPr>
            <w:tcW w:w="1870" w:type="dxa"/>
          </w:tcPr>
          <w:p w14:paraId="1CE477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91,000</w:t>
            </w:r>
          </w:p>
        </w:tc>
        <w:tc>
          <w:tcPr>
            <w:tcW w:w="1870" w:type="dxa"/>
          </w:tcPr>
          <w:p w14:paraId="03D6AF2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066,000</w:t>
            </w:r>
          </w:p>
        </w:tc>
        <w:tc>
          <w:tcPr>
            <w:tcW w:w="1870" w:type="dxa"/>
          </w:tcPr>
          <w:p w14:paraId="5E0B280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87,000</w:t>
            </w:r>
          </w:p>
        </w:tc>
      </w:tr>
      <w:tr w:rsidR="00DF52AE" w:rsidRPr="00464346" w14:paraId="04895126" w14:textId="77777777" w:rsidTr="00DF52AE">
        <w:tc>
          <w:tcPr>
            <w:tcW w:w="1870" w:type="dxa"/>
          </w:tcPr>
          <w:p w14:paraId="7CBE862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4</w:t>
            </w:r>
          </w:p>
        </w:tc>
        <w:tc>
          <w:tcPr>
            <w:tcW w:w="1870" w:type="dxa"/>
          </w:tcPr>
          <w:p w14:paraId="342D6B1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6</w:t>
            </w:r>
          </w:p>
        </w:tc>
        <w:tc>
          <w:tcPr>
            <w:tcW w:w="1870" w:type="dxa"/>
          </w:tcPr>
          <w:p w14:paraId="4D726B5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48,000</w:t>
            </w:r>
          </w:p>
        </w:tc>
        <w:tc>
          <w:tcPr>
            <w:tcW w:w="1870" w:type="dxa"/>
          </w:tcPr>
          <w:p w14:paraId="398C802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387,000</w:t>
            </w:r>
          </w:p>
        </w:tc>
        <w:tc>
          <w:tcPr>
            <w:tcW w:w="1870" w:type="dxa"/>
          </w:tcPr>
          <w:p w14:paraId="5E1C73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064,000</w:t>
            </w:r>
          </w:p>
        </w:tc>
      </w:tr>
      <w:tr w:rsidR="00DF52AE" w:rsidRPr="00464346" w14:paraId="121CD30B" w14:textId="77777777" w:rsidTr="00DF52AE">
        <w:tc>
          <w:tcPr>
            <w:tcW w:w="1870" w:type="dxa"/>
          </w:tcPr>
          <w:p w14:paraId="22FAD46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5</w:t>
            </w:r>
          </w:p>
        </w:tc>
        <w:tc>
          <w:tcPr>
            <w:tcW w:w="1870" w:type="dxa"/>
          </w:tcPr>
          <w:p w14:paraId="0BB2623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2,539</w:t>
            </w:r>
          </w:p>
        </w:tc>
        <w:tc>
          <w:tcPr>
            <w:tcW w:w="1870" w:type="dxa"/>
          </w:tcPr>
          <w:p w14:paraId="556E64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715,000</w:t>
            </w:r>
          </w:p>
        </w:tc>
        <w:tc>
          <w:tcPr>
            <w:tcW w:w="1870" w:type="dxa"/>
          </w:tcPr>
          <w:p w14:paraId="070C5CB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48,000</w:t>
            </w:r>
          </w:p>
        </w:tc>
        <w:tc>
          <w:tcPr>
            <w:tcW w:w="1870" w:type="dxa"/>
          </w:tcPr>
          <w:p w14:paraId="004C81D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296,000</w:t>
            </w:r>
          </w:p>
        </w:tc>
      </w:tr>
      <w:tr w:rsidR="00DF52AE" w:rsidRPr="00464346" w14:paraId="694FE628" w14:textId="77777777" w:rsidTr="00DF52AE">
        <w:tc>
          <w:tcPr>
            <w:tcW w:w="1870" w:type="dxa"/>
          </w:tcPr>
          <w:p w14:paraId="76D9159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6</w:t>
            </w:r>
          </w:p>
        </w:tc>
        <w:tc>
          <w:tcPr>
            <w:tcW w:w="1870" w:type="dxa"/>
          </w:tcPr>
          <w:p w14:paraId="011E9D8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748</w:t>
            </w:r>
          </w:p>
        </w:tc>
        <w:tc>
          <w:tcPr>
            <w:tcW w:w="1870" w:type="dxa"/>
          </w:tcPr>
          <w:p w14:paraId="0E8E15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116,000</w:t>
            </w:r>
          </w:p>
        </w:tc>
        <w:tc>
          <w:tcPr>
            <w:tcW w:w="1870" w:type="dxa"/>
          </w:tcPr>
          <w:p w14:paraId="7BD58784"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670,000</w:t>
            </w:r>
          </w:p>
        </w:tc>
        <w:tc>
          <w:tcPr>
            <w:tcW w:w="1870" w:type="dxa"/>
          </w:tcPr>
          <w:p w14:paraId="49BCC14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821,000</w:t>
            </w:r>
          </w:p>
        </w:tc>
      </w:tr>
      <w:tr w:rsidR="00DF52AE" w:rsidRPr="00464346" w14:paraId="321B5DC3" w14:textId="77777777" w:rsidTr="00DF52AE">
        <w:tc>
          <w:tcPr>
            <w:tcW w:w="1870" w:type="dxa"/>
          </w:tcPr>
          <w:p w14:paraId="393D882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7</w:t>
            </w:r>
          </w:p>
        </w:tc>
        <w:tc>
          <w:tcPr>
            <w:tcW w:w="1870" w:type="dxa"/>
          </w:tcPr>
          <w:p w14:paraId="089D81D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247</w:t>
            </w:r>
          </w:p>
        </w:tc>
        <w:tc>
          <w:tcPr>
            <w:tcW w:w="1870" w:type="dxa"/>
          </w:tcPr>
          <w:p w14:paraId="1D8B9D2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889,000</w:t>
            </w:r>
          </w:p>
        </w:tc>
        <w:tc>
          <w:tcPr>
            <w:tcW w:w="1870" w:type="dxa"/>
          </w:tcPr>
          <w:p w14:paraId="1018BEE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30,000</w:t>
            </w:r>
          </w:p>
        </w:tc>
        <w:tc>
          <w:tcPr>
            <w:tcW w:w="1870" w:type="dxa"/>
          </w:tcPr>
          <w:p w14:paraId="206086A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452,000</w:t>
            </w:r>
          </w:p>
        </w:tc>
      </w:tr>
    </w:tbl>
    <w:p w14:paraId="2594A530" w14:textId="16DE5343" w:rsidR="00DF52AE" w:rsidRPr="00464346" w:rsidRDefault="002C1817" w:rsidP="009B1414">
      <w:pPr>
        <w:spacing w:after="240" w:line="276" w:lineRule="auto"/>
        <w:rPr>
          <w:rFonts w:ascii="Times New Roman" w:hAnsi="Times New Roman" w:cs="Times New Roman"/>
        </w:rPr>
      </w:pPr>
      <w:hyperlink r:id="rId10" w:history="1">
        <w:r w:rsidR="00DF52AE" w:rsidRPr="00464346">
          <w:rPr>
            <w:rStyle w:val="Hyperlink"/>
            <w:rFonts w:ascii="Times New Roman" w:hAnsi="Times New Roman" w:cs="Times New Roman"/>
          </w:rPr>
          <w:t>Credit for Statistics</w:t>
        </w:r>
      </w:hyperlink>
    </w:p>
    <w:p w14:paraId="6A2CF6CC" w14:textId="77777777" w:rsidR="00E71258" w:rsidRPr="00464346" w:rsidRDefault="00E71258" w:rsidP="009B1414">
      <w:pPr>
        <w:spacing w:after="240" w:line="276" w:lineRule="auto"/>
        <w:rPr>
          <w:rFonts w:ascii="Times New Roman" w:hAnsi="Times New Roman" w:cs="Times New Roman"/>
        </w:rPr>
      </w:pPr>
    </w:p>
    <w:p w14:paraId="5291F682" w14:textId="77777777" w:rsidR="00DF52AE" w:rsidRPr="00464346" w:rsidRDefault="00DF52AE" w:rsidP="009B1414">
      <w:pPr>
        <w:pStyle w:val="Heading2"/>
        <w:spacing w:after="240" w:line="276" w:lineRule="auto"/>
        <w:rPr>
          <w:rFonts w:ascii="Times New Roman" w:hAnsi="Times New Roman" w:cs="Times New Roman"/>
        </w:rPr>
      </w:pPr>
      <w:bookmarkStart w:id="6" w:name="_Toc26480532"/>
      <w:r w:rsidRPr="00464346">
        <w:rPr>
          <w:rFonts w:ascii="Times New Roman" w:hAnsi="Times New Roman" w:cs="Times New Roman"/>
        </w:rPr>
        <w:t>Inadequacy of Current Solutions</w:t>
      </w:r>
      <w:bookmarkEnd w:id="6"/>
    </w:p>
    <w:p w14:paraId="627F3209" w14:textId="17E2001E"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464346">
        <w:rPr>
          <w:rFonts w:ascii="Times New Roman" w:hAnsi="Times New Roman" w:cs="Times New Roman"/>
        </w:rPr>
        <w:t>hundred</w:t>
      </w:r>
      <w:proofErr w:type="spellEnd"/>
      <w:r w:rsidRPr="00464346">
        <w:rPr>
          <w:rFonts w:ascii="Times New Roman" w:hAnsi="Times New Roman" w:cs="Times New Roman"/>
        </w:rPr>
        <w:t xml:space="preserve"> of </w:t>
      </w:r>
      <w:proofErr w:type="spellStart"/>
      <w:r w:rsidRPr="00464346">
        <w:rPr>
          <w:rFonts w:ascii="Times New Roman" w:hAnsi="Times New Roman" w:cs="Times New Roman"/>
        </w:rPr>
        <w:t>thousand</w:t>
      </w:r>
      <w:proofErr w:type="spellEnd"/>
      <w:r w:rsidRPr="00464346">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464346" w:rsidRDefault="00E71258" w:rsidP="009B1414">
      <w:pPr>
        <w:pStyle w:val="Heading2"/>
        <w:spacing w:after="240" w:line="276" w:lineRule="auto"/>
        <w:rPr>
          <w:rFonts w:ascii="Times New Roman" w:hAnsi="Times New Roman" w:cs="Times New Roman"/>
        </w:rPr>
      </w:pPr>
    </w:p>
    <w:p w14:paraId="44AF8160" w14:textId="3E3734F6" w:rsidR="00DF52AE" w:rsidRPr="00464346" w:rsidRDefault="00DF52AE" w:rsidP="009B1414">
      <w:pPr>
        <w:pStyle w:val="Heading2"/>
        <w:spacing w:after="240" w:line="276" w:lineRule="auto"/>
        <w:rPr>
          <w:rFonts w:ascii="Times New Roman" w:hAnsi="Times New Roman" w:cs="Times New Roman"/>
        </w:rPr>
      </w:pPr>
      <w:bookmarkStart w:id="7" w:name="_Toc26480533"/>
      <w:r w:rsidRPr="00464346">
        <w:rPr>
          <w:rFonts w:ascii="Times New Roman" w:hAnsi="Times New Roman" w:cs="Times New Roman"/>
        </w:rPr>
        <w:t>Background Skills and Interest</w:t>
      </w:r>
      <w:bookmarkEnd w:id="7"/>
    </w:p>
    <w:p w14:paraId="3C4686F1" w14:textId="4B63C38C"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t>Background Skills</w:t>
      </w:r>
      <w:r w:rsidRPr="00464346">
        <w:rPr>
          <w:rFonts w:ascii="Times New Roman" w:hAnsi="Times New Roman" w:cs="Times New Roman"/>
        </w:rPr>
        <w:t>: We have experience in full-stack web development, computer vision, and deep learning.</w:t>
      </w:r>
    </w:p>
    <w:p w14:paraId="1B8CC527" w14:textId="1C42800D"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t>Interest</w:t>
      </w:r>
      <w:r w:rsidRPr="00464346">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464346" w:rsidRDefault="00E71258" w:rsidP="009B1414">
      <w:pPr>
        <w:pStyle w:val="Heading2"/>
        <w:spacing w:line="276" w:lineRule="auto"/>
        <w:rPr>
          <w:rFonts w:ascii="Times New Roman" w:hAnsi="Times New Roman" w:cs="Times New Roman"/>
        </w:rPr>
      </w:pPr>
    </w:p>
    <w:p w14:paraId="027436B9" w14:textId="4191AE61" w:rsidR="00DF52AE" w:rsidRPr="00464346" w:rsidRDefault="00DF52AE" w:rsidP="009B1414">
      <w:pPr>
        <w:pStyle w:val="Heading2"/>
        <w:spacing w:after="240" w:line="276" w:lineRule="auto"/>
        <w:rPr>
          <w:rFonts w:ascii="Times New Roman" w:hAnsi="Times New Roman" w:cs="Times New Roman"/>
        </w:rPr>
      </w:pPr>
      <w:bookmarkStart w:id="8" w:name="_Toc26480534"/>
      <w:r w:rsidRPr="00464346">
        <w:rPr>
          <w:rFonts w:ascii="Times New Roman" w:hAnsi="Times New Roman" w:cs="Times New Roman"/>
        </w:rPr>
        <w:t>Approach, Goals and Expectations</w:t>
      </w:r>
      <w:bookmarkEnd w:id="8"/>
    </w:p>
    <w:p w14:paraId="7BF7CD60" w14:textId="6423BD02" w:rsidR="00DF52AE" w:rsidRPr="00464346" w:rsidRDefault="00DF52AE" w:rsidP="009B1414">
      <w:pPr>
        <w:spacing w:after="240" w:line="276" w:lineRule="auto"/>
        <w:rPr>
          <w:rFonts w:ascii="Times New Roman" w:hAnsi="Times New Roman" w:cs="Times New Roman"/>
          <w:b/>
        </w:rPr>
      </w:pPr>
      <w:r w:rsidRPr="00464346">
        <w:rPr>
          <w:rFonts w:ascii="Times New Roman" w:hAnsi="Times New Roman" w:cs="Times New Roman"/>
          <w:b/>
        </w:rPr>
        <w:t>Primary Goals</w:t>
      </w:r>
    </w:p>
    <w:p w14:paraId="6C8ED063"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Utilize devices such as Raspberry PI</w:t>
      </w:r>
    </w:p>
    <w:p w14:paraId="3DDD5130"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Utilize camera feed data to detect objects, drivers swaying, and road signs to enhance the drivers' safety</w:t>
      </w:r>
    </w:p>
    <w:p w14:paraId="0ED98AFC" w14:textId="6E807594" w:rsidR="005C1A58"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 an interface to help drivers in all conditions</w:t>
      </w:r>
    </w:p>
    <w:p w14:paraId="186D3A21" w14:textId="315BB9CA" w:rsidR="005C1A58" w:rsidRPr="00464346" w:rsidRDefault="005C1A58" w:rsidP="009B1414">
      <w:pPr>
        <w:spacing w:after="240" w:line="276" w:lineRule="auto"/>
        <w:rPr>
          <w:rFonts w:ascii="Times New Roman" w:hAnsi="Times New Roman" w:cs="Times New Roman"/>
        </w:rPr>
      </w:pPr>
    </w:p>
    <w:p w14:paraId="3BF4E0FB"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26F33DE5" w14:textId="5AEF031E" w:rsidR="005C1A58" w:rsidRPr="00464346" w:rsidRDefault="005C1A58" w:rsidP="009B1414">
      <w:pPr>
        <w:pStyle w:val="Heading1"/>
        <w:spacing w:after="240" w:line="276" w:lineRule="auto"/>
        <w:rPr>
          <w:rFonts w:ascii="Times New Roman" w:hAnsi="Times New Roman" w:cs="Times New Roman"/>
        </w:rPr>
      </w:pPr>
      <w:bookmarkStart w:id="9" w:name="_Toc26480535"/>
      <w:r w:rsidRPr="00464346">
        <w:rPr>
          <w:rFonts w:ascii="Times New Roman" w:hAnsi="Times New Roman" w:cs="Times New Roman"/>
        </w:rPr>
        <w:lastRenderedPageBreak/>
        <w:t>User Stories and Design Diagrams</w:t>
      </w:r>
      <w:bookmarkEnd w:id="9"/>
    </w:p>
    <w:p w14:paraId="317C4261" w14:textId="77777777" w:rsidR="00E71258" w:rsidRPr="00464346" w:rsidRDefault="00E71258" w:rsidP="009B1414">
      <w:pPr>
        <w:pStyle w:val="Heading2"/>
        <w:spacing w:after="240" w:line="276" w:lineRule="auto"/>
        <w:rPr>
          <w:rFonts w:ascii="Times New Roman" w:hAnsi="Times New Roman" w:cs="Times New Roman"/>
        </w:rPr>
      </w:pPr>
      <w:bookmarkStart w:id="10" w:name="_Toc26480536"/>
      <w:r w:rsidRPr="00464346">
        <w:rPr>
          <w:rFonts w:ascii="Times New Roman" w:hAnsi="Times New Roman" w:cs="Times New Roman"/>
        </w:rPr>
        <w:t>User Stories</w:t>
      </w:r>
      <w:bookmarkEnd w:id="10"/>
    </w:p>
    <w:p w14:paraId="575278B7" w14:textId="5E5EAEEF"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river I want to be able to utilize the device to enable smart detection of dangerous road objects and conditions.</w:t>
      </w:r>
    </w:p>
    <w:p w14:paraId="70A71CBB" w14:textId="6A1D4493"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464346" w:rsidRDefault="00E71258" w:rsidP="009B1414">
      <w:pPr>
        <w:spacing w:after="240" w:line="276" w:lineRule="auto"/>
        <w:rPr>
          <w:rFonts w:ascii="Times New Roman" w:hAnsi="Times New Roman" w:cs="Times New Roman"/>
        </w:rPr>
      </w:pPr>
    </w:p>
    <w:p w14:paraId="75AB9A4E" w14:textId="77777777" w:rsidR="00E71258" w:rsidRPr="00464346" w:rsidRDefault="00E71258" w:rsidP="009B1414">
      <w:pPr>
        <w:pStyle w:val="Heading2"/>
        <w:spacing w:after="240" w:line="276" w:lineRule="auto"/>
        <w:rPr>
          <w:rFonts w:ascii="Times New Roman" w:hAnsi="Times New Roman" w:cs="Times New Roman"/>
        </w:rPr>
      </w:pPr>
      <w:bookmarkStart w:id="11" w:name="_Toc26480537"/>
      <w:r w:rsidRPr="00464346">
        <w:rPr>
          <w:rFonts w:ascii="Times New Roman" w:hAnsi="Times New Roman" w:cs="Times New Roman"/>
        </w:rPr>
        <w:t>Design Diagrams</w:t>
      </w:r>
      <w:bookmarkEnd w:id="11"/>
    </w:p>
    <w:p w14:paraId="534BA23D"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51164588" w14:textId="050FD392"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6E929281" w14:textId="1D9C0877"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464346" w:rsidRDefault="004A1FAA" w:rsidP="009B1414">
      <w:pPr>
        <w:spacing w:line="276" w:lineRule="auto"/>
        <w:rPr>
          <w:rFonts w:ascii="Times New Roman" w:hAnsi="Times New Roman" w:cs="Times New Roman"/>
          <w:b/>
        </w:rPr>
      </w:pPr>
      <w:r w:rsidRPr="00464346">
        <w:rPr>
          <w:rFonts w:ascii="Times New Roman" w:hAnsi="Times New Roman" w:cs="Times New Roman"/>
          <w:b/>
        </w:rPr>
        <w:br w:type="page"/>
      </w:r>
    </w:p>
    <w:p w14:paraId="080B4A17" w14:textId="2FBD3114"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lastRenderedPageBreak/>
        <w:t>Diagram 3:</w:t>
      </w:r>
    </w:p>
    <w:p w14:paraId="319FCCB5" w14:textId="29B4191B"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464346" w:rsidRDefault="004A1FAA" w:rsidP="009B1414">
      <w:pPr>
        <w:spacing w:after="240" w:line="276" w:lineRule="auto"/>
        <w:rPr>
          <w:rFonts w:ascii="Times New Roman" w:hAnsi="Times New Roman" w:cs="Times New Roman"/>
        </w:rPr>
      </w:pPr>
    </w:p>
    <w:p w14:paraId="5A7D100C" w14:textId="7D715D23" w:rsidR="00E71258" w:rsidRPr="00464346" w:rsidRDefault="00E71258" w:rsidP="009B1414">
      <w:pPr>
        <w:pStyle w:val="Heading2"/>
        <w:spacing w:after="240" w:line="276" w:lineRule="auto"/>
        <w:rPr>
          <w:rFonts w:ascii="Times New Roman" w:hAnsi="Times New Roman" w:cs="Times New Roman"/>
        </w:rPr>
      </w:pPr>
      <w:bookmarkStart w:id="12" w:name="_Toc26480538"/>
      <w:r w:rsidRPr="00464346">
        <w:rPr>
          <w:rFonts w:ascii="Times New Roman" w:hAnsi="Times New Roman" w:cs="Times New Roman"/>
        </w:rPr>
        <w:t>Design Description</w:t>
      </w:r>
      <w:bookmarkEnd w:id="12"/>
    </w:p>
    <w:p w14:paraId="0ADD8377"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6F091D4E"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High-Level Design of the Input Layer, Computer Layer, and Output Layer.</w:t>
      </w:r>
    </w:p>
    <w:p w14:paraId="4BB63890"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Able to illustrate the overall system design that will take place.</w:t>
      </w:r>
    </w:p>
    <w:p w14:paraId="28A4D6A3"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Includes the amount of data, computation through ML models and output to the interface.</w:t>
      </w:r>
    </w:p>
    <w:p w14:paraId="30E6BCE0" w14:textId="77777777" w:rsidR="004A1FAA" w:rsidRPr="00464346" w:rsidRDefault="004A1FAA" w:rsidP="009B1414">
      <w:pPr>
        <w:spacing w:after="240" w:line="276" w:lineRule="auto"/>
        <w:rPr>
          <w:rFonts w:ascii="Times New Roman" w:hAnsi="Times New Roman" w:cs="Times New Roman"/>
          <w:b/>
        </w:rPr>
      </w:pPr>
    </w:p>
    <w:p w14:paraId="56CAFB63" w14:textId="3E933861"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441AEC71"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A more concrete diagram illustrating from the user perspective.</w:t>
      </w:r>
    </w:p>
    <w:p w14:paraId="57ED7EF8"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Illustrates the computer layer further.</w:t>
      </w:r>
    </w:p>
    <w:p w14:paraId="4D2CDAB7"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464346" w:rsidRDefault="004A1FAA" w:rsidP="009B1414">
      <w:pPr>
        <w:spacing w:after="240" w:line="276" w:lineRule="auto"/>
        <w:rPr>
          <w:rFonts w:ascii="Times New Roman" w:hAnsi="Times New Roman" w:cs="Times New Roman"/>
          <w:b/>
        </w:rPr>
      </w:pPr>
    </w:p>
    <w:p w14:paraId="29D45EDA" w14:textId="77777777" w:rsidR="002C1817" w:rsidRDefault="002C1817" w:rsidP="009B1414">
      <w:pPr>
        <w:spacing w:after="240" w:line="276" w:lineRule="auto"/>
        <w:rPr>
          <w:rFonts w:ascii="Times New Roman" w:hAnsi="Times New Roman" w:cs="Times New Roman"/>
          <w:b/>
        </w:rPr>
      </w:pPr>
    </w:p>
    <w:p w14:paraId="4CCF8A87" w14:textId="6C44E364"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lastRenderedPageBreak/>
        <w:t>Diagram 3:</w:t>
      </w:r>
    </w:p>
    <w:p w14:paraId="51023409"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An in-depth look at the internal system of the ML models and Computer Vision.</w:t>
      </w:r>
    </w:p>
    <w:p w14:paraId="5C9312B0"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will illustrate what the user should get back to the interface based on the computer layer.</w:t>
      </w:r>
    </w:p>
    <w:p w14:paraId="64AF44BB" w14:textId="1140C67A" w:rsidR="005C1A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3C9F9A0E" w14:textId="250D9810" w:rsidR="005C1A58" w:rsidRPr="00464346" w:rsidRDefault="005C1A58" w:rsidP="009B1414">
      <w:pPr>
        <w:pStyle w:val="Heading1"/>
        <w:spacing w:after="240" w:line="276" w:lineRule="auto"/>
        <w:rPr>
          <w:rFonts w:ascii="Times New Roman" w:hAnsi="Times New Roman" w:cs="Times New Roman"/>
        </w:rPr>
      </w:pPr>
      <w:bookmarkStart w:id="13" w:name="_Toc26480539"/>
      <w:r w:rsidRPr="00464346">
        <w:rPr>
          <w:rFonts w:ascii="Times New Roman" w:hAnsi="Times New Roman" w:cs="Times New Roman"/>
        </w:rPr>
        <w:lastRenderedPageBreak/>
        <w:t>Project Tasks and Timeline</w:t>
      </w:r>
      <w:bookmarkEnd w:id="13"/>
    </w:p>
    <w:p w14:paraId="29ACC402" w14:textId="77777777" w:rsidR="008B1987" w:rsidRPr="00464346" w:rsidRDefault="008B1987" w:rsidP="009B1414">
      <w:pPr>
        <w:pStyle w:val="Heading2"/>
        <w:spacing w:after="240" w:line="276" w:lineRule="auto"/>
        <w:rPr>
          <w:rFonts w:ascii="Times New Roman" w:hAnsi="Times New Roman" w:cs="Times New Roman"/>
        </w:rPr>
      </w:pPr>
      <w:bookmarkStart w:id="14" w:name="_Toc26480540"/>
      <w:r w:rsidRPr="00464346">
        <w:rPr>
          <w:rFonts w:ascii="Times New Roman" w:hAnsi="Times New Roman" w:cs="Times New Roman"/>
        </w:rPr>
        <w:t>Task List</w:t>
      </w:r>
      <w:bookmarkEnd w:id="14"/>
    </w:p>
    <w:p w14:paraId="63E83BE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p w14:paraId="5F4F933E"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p w14:paraId="0AD08872"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onnect Camera with Raspberry Pi</w:t>
      </w:r>
    </w:p>
    <w:p w14:paraId="7D0F257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p w14:paraId="491E8028"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p w14:paraId="322764A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p w14:paraId="2C4D70FA"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p w14:paraId="31F3E88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p w14:paraId="752C8EB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p w14:paraId="496BA5C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p w14:paraId="41C365A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p w14:paraId="0020D2B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p w14:paraId="1D69E8E6" w14:textId="77777777" w:rsidR="009E51FA" w:rsidRPr="00464346" w:rsidRDefault="009E51FA" w:rsidP="009B1414">
      <w:pPr>
        <w:spacing w:after="240" w:line="276" w:lineRule="auto"/>
        <w:rPr>
          <w:rFonts w:ascii="Times New Roman" w:hAnsi="Times New Roman" w:cs="Times New Roman"/>
        </w:rPr>
      </w:pPr>
    </w:p>
    <w:p w14:paraId="0640EF7B" w14:textId="75F39A0D" w:rsidR="008B1987" w:rsidRPr="00464346" w:rsidRDefault="008B1987" w:rsidP="009B1414">
      <w:pPr>
        <w:pStyle w:val="Heading2"/>
        <w:spacing w:after="240" w:line="276" w:lineRule="auto"/>
        <w:rPr>
          <w:rFonts w:ascii="Times New Roman" w:hAnsi="Times New Roman" w:cs="Times New Roman"/>
        </w:rPr>
      </w:pPr>
      <w:bookmarkStart w:id="15" w:name="_Toc26480541"/>
      <w:r w:rsidRPr="00464346">
        <w:rPr>
          <w:rFonts w:ascii="Times New Roman" w:hAnsi="Times New Roman" w:cs="Times New Roman"/>
        </w:rPr>
        <w:t>Timeline:</w:t>
      </w:r>
      <w:bookmarkEnd w:id="15"/>
    </w:p>
    <w:tbl>
      <w:tblPr>
        <w:tblStyle w:val="TableGrid"/>
        <w:tblW w:w="0" w:type="auto"/>
        <w:tblLook w:val="04A0" w:firstRow="1" w:lastRow="0" w:firstColumn="1" w:lastColumn="0" w:noHBand="0" w:noVBand="1"/>
      </w:tblPr>
      <w:tblGrid>
        <w:gridCol w:w="550"/>
        <w:gridCol w:w="6340"/>
        <w:gridCol w:w="1310"/>
        <w:gridCol w:w="1310"/>
      </w:tblGrid>
      <w:tr w:rsidR="009E51FA" w:rsidRPr="00464346" w14:paraId="368C6510" w14:textId="77777777" w:rsidTr="009E51FA">
        <w:tc>
          <w:tcPr>
            <w:tcW w:w="0" w:type="auto"/>
          </w:tcPr>
          <w:p w14:paraId="55ED25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w:t>
            </w:r>
          </w:p>
        </w:tc>
        <w:tc>
          <w:tcPr>
            <w:tcW w:w="0" w:type="auto"/>
          </w:tcPr>
          <w:p w14:paraId="05D35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Task</w:t>
            </w:r>
          </w:p>
        </w:tc>
        <w:tc>
          <w:tcPr>
            <w:tcW w:w="0" w:type="auto"/>
          </w:tcPr>
          <w:p w14:paraId="17AD13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Start Date</w:t>
            </w:r>
          </w:p>
        </w:tc>
        <w:tc>
          <w:tcPr>
            <w:tcW w:w="0" w:type="auto"/>
          </w:tcPr>
          <w:p w14:paraId="65E252B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End Date</w:t>
            </w:r>
          </w:p>
        </w:tc>
      </w:tr>
      <w:tr w:rsidR="009E51FA" w:rsidRPr="00464346" w14:paraId="7E88E01A" w14:textId="77777777" w:rsidTr="009E51FA">
        <w:tc>
          <w:tcPr>
            <w:tcW w:w="0" w:type="auto"/>
          </w:tcPr>
          <w:p w14:paraId="430DF93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0A1DB99A"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tc>
        <w:tc>
          <w:tcPr>
            <w:tcW w:w="0" w:type="auto"/>
          </w:tcPr>
          <w:p w14:paraId="3165F28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18/2019</w:t>
            </w:r>
          </w:p>
        </w:tc>
        <w:tc>
          <w:tcPr>
            <w:tcW w:w="0" w:type="auto"/>
          </w:tcPr>
          <w:p w14:paraId="2F161DF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2/2019</w:t>
            </w:r>
          </w:p>
        </w:tc>
      </w:tr>
      <w:tr w:rsidR="009E51FA" w:rsidRPr="00464346" w14:paraId="2E23CC29" w14:textId="77777777" w:rsidTr="009E51FA">
        <w:tc>
          <w:tcPr>
            <w:tcW w:w="0" w:type="auto"/>
          </w:tcPr>
          <w:p w14:paraId="640A2EF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75B7CA29"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tc>
        <w:tc>
          <w:tcPr>
            <w:tcW w:w="0" w:type="auto"/>
          </w:tcPr>
          <w:p w14:paraId="26D3755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19495A8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562162FD" w14:textId="77777777" w:rsidTr="009E51FA">
        <w:tc>
          <w:tcPr>
            <w:tcW w:w="0" w:type="auto"/>
          </w:tcPr>
          <w:p w14:paraId="2E5BFAD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19B1E71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tc>
        <w:tc>
          <w:tcPr>
            <w:tcW w:w="0" w:type="auto"/>
          </w:tcPr>
          <w:p w14:paraId="58FA210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0ED32AE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644E7FB0" w14:textId="77777777" w:rsidTr="009E51FA">
        <w:tc>
          <w:tcPr>
            <w:tcW w:w="0" w:type="auto"/>
          </w:tcPr>
          <w:p w14:paraId="59DF6EE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6BAEA2CE"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514BCEE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0/2019</w:t>
            </w:r>
          </w:p>
        </w:tc>
      </w:tr>
      <w:tr w:rsidR="009E51FA" w:rsidRPr="00464346" w14:paraId="50E084C1" w14:textId="77777777" w:rsidTr="009E51FA">
        <w:tc>
          <w:tcPr>
            <w:tcW w:w="0" w:type="auto"/>
          </w:tcPr>
          <w:p w14:paraId="32856D1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43B7B3C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tc>
        <w:tc>
          <w:tcPr>
            <w:tcW w:w="0" w:type="auto"/>
          </w:tcPr>
          <w:p w14:paraId="79787C4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9/2019</w:t>
            </w:r>
          </w:p>
        </w:tc>
        <w:tc>
          <w:tcPr>
            <w:tcW w:w="0" w:type="auto"/>
          </w:tcPr>
          <w:p w14:paraId="1E44CFB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03186F4D" w14:textId="77777777" w:rsidTr="009E51FA">
        <w:tc>
          <w:tcPr>
            <w:tcW w:w="0" w:type="auto"/>
          </w:tcPr>
          <w:p w14:paraId="5051B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1</w:t>
            </w:r>
          </w:p>
        </w:tc>
        <w:tc>
          <w:tcPr>
            <w:tcW w:w="0" w:type="auto"/>
          </w:tcPr>
          <w:p w14:paraId="69D63D21"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 program that detect speed limit in a video</w:t>
            </w:r>
          </w:p>
        </w:tc>
        <w:tc>
          <w:tcPr>
            <w:tcW w:w="0" w:type="auto"/>
          </w:tcPr>
          <w:p w14:paraId="5AF4145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60BE643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25B90BDC" w14:textId="77777777" w:rsidTr="009E51FA">
        <w:tc>
          <w:tcPr>
            <w:tcW w:w="0" w:type="auto"/>
          </w:tcPr>
          <w:p w14:paraId="5B72891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402AA2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tc>
        <w:tc>
          <w:tcPr>
            <w:tcW w:w="0" w:type="auto"/>
          </w:tcPr>
          <w:p w14:paraId="05456BE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348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3/2020</w:t>
            </w:r>
          </w:p>
        </w:tc>
      </w:tr>
      <w:tr w:rsidR="009E51FA" w:rsidRPr="00464346" w14:paraId="4AAC3DA1" w14:textId="77777777" w:rsidTr="009E51FA">
        <w:tc>
          <w:tcPr>
            <w:tcW w:w="0" w:type="auto"/>
          </w:tcPr>
          <w:p w14:paraId="4708B4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4</w:t>
            </w:r>
          </w:p>
        </w:tc>
        <w:tc>
          <w:tcPr>
            <w:tcW w:w="0" w:type="auto"/>
          </w:tcPr>
          <w:p w14:paraId="34104A9F"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tc>
        <w:tc>
          <w:tcPr>
            <w:tcW w:w="0" w:type="auto"/>
          </w:tcPr>
          <w:p w14:paraId="700B8DA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6/2020</w:t>
            </w:r>
          </w:p>
        </w:tc>
        <w:tc>
          <w:tcPr>
            <w:tcW w:w="0" w:type="auto"/>
          </w:tcPr>
          <w:p w14:paraId="06461BF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739BEB1C" w14:textId="77777777" w:rsidTr="009E51FA">
        <w:tc>
          <w:tcPr>
            <w:tcW w:w="0" w:type="auto"/>
          </w:tcPr>
          <w:p w14:paraId="4CC5345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2</w:t>
            </w:r>
          </w:p>
        </w:tc>
        <w:tc>
          <w:tcPr>
            <w:tcW w:w="0" w:type="auto"/>
          </w:tcPr>
          <w:p w14:paraId="4475A1D5"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the program to camera to read live feed data</w:t>
            </w:r>
          </w:p>
        </w:tc>
        <w:tc>
          <w:tcPr>
            <w:tcW w:w="0" w:type="auto"/>
          </w:tcPr>
          <w:p w14:paraId="6FCE330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487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09DBA7ED" w14:textId="77777777" w:rsidTr="009E51FA">
        <w:tc>
          <w:tcPr>
            <w:tcW w:w="0" w:type="auto"/>
          </w:tcPr>
          <w:p w14:paraId="3F978D6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418888D"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Camera with Raspberry Pi</w:t>
            </w:r>
          </w:p>
        </w:tc>
        <w:tc>
          <w:tcPr>
            <w:tcW w:w="0" w:type="auto"/>
          </w:tcPr>
          <w:p w14:paraId="2C3B64C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7D964B8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7/2020</w:t>
            </w:r>
          </w:p>
        </w:tc>
      </w:tr>
      <w:tr w:rsidR="009E51FA" w:rsidRPr="00464346" w14:paraId="24C9C6F4" w14:textId="77777777" w:rsidTr="009E51FA">
        <w:tc>
          <w:tcPr>
            <w:tcW w:w="0" w:type="auto"/>
          </w:tcPr>
          <w:p w14:paraId="4AC5DF9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w:t>
            </w:r>
          </w:p>
        </w:tc>
        <w:tc>
          <w:tcPr>
            <w:tcW w:w="0" w:type="auto"/>
          </w:tcPr>
          <w:p w14:paraId="241EF84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tc>
        <w:tc>
          <w:tcPr>
            <w:tcW w:w="0" w:type="auto"/>
          </w:tcPr>
          <w:p w14:paraId="53266DAA"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0/2020</w:t>
            </w:r>
          </w:p>
        </w:tc>
        <w:tc>
          <w:tcPr>
            <w:tcW w:w="0" w:type="auto"/>
          </w:tcPr>
          <w:p w14:paraId="0449F85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68C4B553" w14:textId="77777777" w:rsidTr="009E51FA">
        <w:tc>
          <w:tcPr>
            <w:tcW w:w="0" w:type="auto"/>
          </w:tcPr>
          <w:p w14:paraId="6BE236D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3</w:t>
            </w:r>
          </w:p>
        </w:tc>
        <w:tc>
          <w:tcPr>
            <w:tcW w:w="0" w:type="auto"/>
          </w:tcPr>
          <w:p w14:paraId="605E926C"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program with Raspberry Pi</w:t>
            </w:r>
          </w:p>
        </w:tc>
        <w:tc>
          <w:tcPr>
            <w:tcW w:w="0" w:type="auto"/>
          </w:tcPr>
          <w:p w14:paraId="27241B9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2F4442D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33439C33" w14:textId="77777777" w:rsidTr="009E51FA">
        <w:tc>
          <w:tcPr>
            <w:tcW w:w="0" w:type="auto"/>
          </w:tcPr>
          <w:p w14:paraId="5D6D2A1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w:t>
            </w:r>
          </w:p>
        </w:tc>
        <w:tc>
          <w:tcPr>
            <w:tcW w:w="0" w:type="auto"/>
          </w:tcPr>
          <w:p w14:paraId="3FF46E4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29F4E6B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07/2020</w:t>
            </w:r>
          </w:p>
        </w:tc>
      </w:tr>
      <w:tr w:rsidR="009E51FA" w:rsidRPr="00464346" w14:paraId="719DFBFE" w14:textId="77777777" w:rsidTr="009E51FA">
        <w:tc>
          <w:tcPr>
            <w:tcW w:w="0" w:type="auto"/>
          </w:tcPr>
          <w:p w14:paraId="43CC205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9</w:t>
            </w:r>
          </w:p>
        </w:tc>
        <w:tc>
          <w:tcPr>
            <w:tcW w:w="0" w:type="auto"/>
          </w:tcPr>
          <w:p w14:paraId="0900FB27"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tc>
        <w:tc>
          <w:tcPr>
            <w:tcW w:w="0" w:type="auto"/>
          </w:tcPr>
          <w:p w14:paraId="05AFC95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0/2020</w:t>
            </w:r>
          </w:p>
        </w:tc>
        <w:tc>
          <w:tcPr>
            <w:tcW w:w="0" w:type="auto"/>
          </w:tcPr>
          <w:p w14:paraId="43CB844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4373CCDF" w14:textId="77777777" w:rsidTr="009E51FA">
        <w:tc>
          <w:tcPr>
            <w:tcW w:w="0" w:type="auto"/>
          </w:tcPr>
          <w:p w14:paraId="54D93090"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4</w:t>
            </w:r>
          </w:p>
        </w:tc>
        <w:tc>
          <w:tcPr>
            <w:tcW w:w="0" w:type="auto"/>
          </w:tcPr>
          <w:p w14:paraId="2B28F6B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lert interface/program that trigger when object detected</w:t>
            </w:r>
          </w:p>
        </w:tc>
        <w:tc>
          <w:tcPr>
            <w:tcW w:w="0" w:type="auto"/>
          </w:tcPr>
          <w:p w14:paraId="5D8E256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313E70A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39C7B083" w14:textId="77777777" w:rsidTr="009E51FA">
        <w:tc>
          <w:tcPr>
            <w:tcW w:w="0" w:type="auto"/>
          </w:tcPr>
          <w:p w14:paraId="4C874E9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0</w:t>
            </w:r>
          </w:p>
        </w:tc>
        <w:tc>
          <w:tcPr>
            <w:tcW w:w="0" w:type="auto"/>
          </w:tcPr>
          <w:p w14:paraId="7DDDFC6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tc>
        <w:tc>
          <w:tcPr>
            <w:tcW w:w="0" w:type="auto"/>
          </w:tcPr>
          <w:p w14:paraId="48299CB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7F6DFE7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28/2020</w:t>
            </w:r>
          </w:p>
        </w:tc>
      </w:tr>
      <w:tr w:rsidR="009E51FA" w:rsidRPr="00464346" w14:paraId="122DEB47" w14:textId="77777777" w:rsidTr="009E51FA">
        <w:tc>
          <w:tcPr>
            <w:tcW w:w="0" w:type="auto"/>
          </w:tcPr>
          <w:p w14:paraId="3CCB5B8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5</w:t>
            </w:r>
          </w:p>
        </w:tc>
        <w:tc>
          <w:tcPr>
            <w:tcW w:w="0" w:type="auto"/>
          </w:tcPr>
          <w:p w14:paraId="6083C80C" w14:textId="654CFF56" w:rsidR="009E51FA" w:rsidRPr="00464346" w:rsidRDefault="002C1817" w:rsidP="009B1414">
            <w:pPr>
              <w:spacing w:after="240" w:line="276" w:lineRule="auto"/>
              <w:rPr>
                <w:rFonts w:ascii="Times New Roman" w:hAnsi="Times New Roman" w:cs="Times New Roman"/>
              </w:rPr>
            </w:pPr>
            <w:r w:rsidRPr="00464346">
              <w:rPr>
                <w:rFonts w:ascii="Times New Roman" w:hAnsi="Times New Roman" w:cs="Times New Roman"/>
              </w:rPr>
              <w:t>Implement</w:t>
            </w:r>
            <w:r w:rsidR="009E51FA" w:rsidRPr="00464346">
              <w:rPr>
                <w:rFonts w:ascii="Times New Roman" w:hAnsi="Times New Roman" w:cs="Times New Roman"/>
              </w:rPr>
              <w:t xml:space="preserve"> more desired features</w:t>
            </w:r>
          </w:p>
        </w:tc>
        <w:tc>
          <w:tcPr>
            <w:tcW w:w="0" w:type="auto"/>
          </w:tcPr>
          <w:p w14:paraId="3A9E6B6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6A8BD9C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3/20/2020</w:t>
            </w:r>
          </w:p>
        </w:tc>
      </w:tr>
    </w:tbl>
    <w:p w14:paraId="058AAC03" w14:textId="77777777" w:rsidR="009E51FA" w:rsidRPr="00464346" w:rsidRDefault="009E51FA" w:rsidP="009B1414">
      <w:pPr>
        <w:spacing w:after="240" w:line="276" w:lineRule="auto"/>
        <w:rPr>
          <w:rFonts w:ascii="Times New Roman" w:hAnsi="Times New Roman" w:cs="Times New Roman"/>
        </w:rPr>
      </w:pPr>
    </w:p>
    <w:p w14:paraId="10291A70" w14:textId="0B7E40DA" w:rsidR="008B1987" w:rsidRPr="00464346" w:rsidRDefault="008B1987" w:rsidP="009B1414">
      <w:pPr>
        <w:pStyle w:val="Heading2"/>
        <w:spacing w:after="240" w:line="276" w:lineRule="auto"/>
        <w:rPr>
          <w:rFonts w:ascii="Times New Roman" w:hAnsi="Times New Roman" w:cs="Times New Roman"/>
        </w:rPr>
      </w:pPr>
      <w:bookmarkStart w:id="16" w:name="_Toc26480542"/>
      <w:r w:rsidRPr="00464346">
        <w:rPr>
          <w:rFonts w:ascii="Times New Roman" w:hAnsi="Times New Roman" w:cs="Times New Roman"/>
        </w:rPr>
        <w:t>Effort Matrix</w:t>
      </w:r>
      <w:bookmarkEnd w:id="16"/>
    </w:p>
    <w:p w14:paraId="24F816F2" w14:textId="7417C053" w:rsidR="005C1A58" w:rsidRPr="00464346"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464346">
        <w:rPr>
          <w:rFonts w:ascii="Times New Roman" w:hAnsi="Times New Roman" w:cs="Times New Roman"/>
        </w:rPr>
        <w:br w:type="page"/>
      </w:r>
    </w:p>
    <w:p w14:paraId="36587E1C" w14:textId="0FC5A0E5" w:rsidR="00767055" w:rsidRDefault="005C1A58" w:rsidP="00767055">
      <w:pPr>
        <w:pStyle w:val="Heading1"/>
        <w:spacing w:after="240" w:line="276" w:lineRule="auto"/>
        <w:rPr>
          <w:rFonts w:ascii="Times New Roman" w:hAnsi="Times New Roman" w:cs="Times New Roman"/>
        </w:rPr>
      </w:pPr>
      <w:bookmarkStart w:id="17" w:name="_Toc26480543"/>
      <w:r w:rsidRPr="00464346">
        <w:rPr>
          <w:rFonts w:ascii="Times New Roman" w:hAnsi="Times New Roman" w:cs="Times New Roman"/>
        </w:rPr>
        <w:lastRenderedPageBreak/>
        <w:t>PowerPoint Presentation</w:t>
      </w:r>
      <w:bookmarkStart w:id="18" w:name="_Toc26480544"/>
      <w:bookmarkEnd w:id="17"/>
    </w:p>
    <w:p w14:paraId="2BBA330E" w14:textId="77777777" w:rsidR="00767055" w:rsidRPr="00767055" w:rsidRDefault="00767055" w:rsidP="00767055"/>
    <w:p w14:paraId="7BEACE1D" w14:textId="65A8EE37" w:rsidR="00767055" w:rsidRDefault="00767055" w:rsidP="00767055">
      <w:pPr>
        <w:tabs>
          <w:tab w:val="left" w:pos="4975"/>
        </w:tabs>
        <w:ind w:left="115"/>
        <w:rPr>
          <w:sz w:val="20"/>
        </w:rPr>
      </w:pPr>
      <w:r>
        <w:rPr>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767055" w:rsidRDefault="00767055" w:rsidP="00767055">
                              <w:pPr>
                                <w:rPr>
                                  <w:sz w:val="34"/>
                                </w:rPr>
                              </w:pPr>
                            </w:p>
                            <w:p w14:paraId="143CD366" w14:textId="77777777" w:rsidR="00767055" w:rsidRDefault="00767055" w:rsidP="00767055">
                              <w:pPr>
                                <w:spacing w:before="7"/>
                                <w:rPr>
                                  <w:sz w:val="26"/>
                                </w:rPr>
                              </w:pPr>
                            </w:p>
                            <w:p w14:paraId="7C869DD5" w14:textId="77777777" w:rsidR="00767055" w:rsidRDefault="00767055"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767055" w:rsidRDefault="00767055" w:rsidP="00767055">
                        <w:pPr>
                          <w:rPr>
                            <w:sz w:val="34"/>
                          </w:rPr>
                        </w:pPr>
                      </w:p>
                      <w:p w14:paraId="143CD366" w14:textId="77777777" w:rsidR="00767055" w:rsidRDefault="00767055" w:rsidP="00767055">
                        <w:pPr>
                          <w:spacing w:before="7"/>
                          <w:rPr>
                            <w:sz w:val="26"/>
                          </w:rPr>
                        </w:pPr>
                      </w:p>
                      <w:p w14:paraId="7C869DD5" w14:textId="77777777" w:rsidR="00767055" w:rsidRDefault="00767055" w:rsidP="00767055">
                        <w:pPr>
                          <w:ind w:left="1658"/>
                          <w:rPr>
                            <w:rFonts w:ascii="Trebuchet MS"/>
                            <w:sz w:val="29"/>
                          </w:rPr>
                        </w:pPr>
                        <w:r>
                          <w:rPr>
                            <w:rFonts w:ascii="Trebuchet MS"/>
                            <w:color w:val="FFFFFF"/>
                            <w:sz w:val="29"/>
                          </w:rPr>
                          <w:t>Driver 2.0</w:t>
                        </w:r>
                      </w:p>
                    </w:txbxContent>
                  </v:textbox>
                </v:shape>
                <w10:anchorlock/>
              </v:group>
            </w:pict>
          </mc:Fallback>
        </mc:AlternateContent>
      </w:r>
      <w:r>
        <w:rPr>
          <w:sz w:val="20"/>
        </w:rPr>
        <w:t xml:space="preserve">       </w:t>
      </w:r>
      <w:r>
        <w:rPr>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767055" w:rsidRDefault="00767055" w:rsidP="00767055">
                              <w:pPr>
                                <w:spacing w:before="8"/>
                                <w:rPr>
                                  <w:sz w:val="19"/>
                                </w:rPr>
                              </w:pPr>
                            </w:p>
                            <w:p w14:paraId="6FD6EB1D" w14:textId="77777777" w:rsidR="00767055" w:rsidRDefault="00767055" w:rsidP="00767055">
                              <w:pPr>
                                <w:ind w:left="1785" w:right="1554"/>
                                <w:jc w:val="center"/>
                                <w:rPr>
                                  <w:sz w:val="14"/>
                                </w:rPr>
                              </w:pPr>
                              <w:r>
                                <w:rPr>
                                  <w:color w:val="FFFFFF"/>
                                  <w:w w:val="105"/>
                                  <w:sz w:val="14"/>
                                </w:rPr>
                                <w:t>Team Info</w:t>
                              </w:r>
                            </w:p>
                            <w:p w14:paraId="23069D97" w14:textId="77777777" w:rsidR="00767055" w:rsidRDefault="00767055" w:rsidP="00767055">
                              <w:pPr>
                                <w:rPr>
                                  <w:sz w:val="16"/>
                                </w:rPr>
                              </w:pPr>
                            </w:p>
                            <w:p w14:paraId="4FD86C9E" w14:textId="77777777" w:rsidR="00767055" w:rsidRDefault="00767055" w:rsidP="00767055">
                              <w:pPr>
                                <w:spacing w:before="7"/>
                                <w:rPr>
                                  <w:sz w:val="19"/>
                                </w:rPr>
                              </w:pPr>
                            </w:p>
                            <w:p w14:paraId="3CCBBD2B"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767055" w:rsidRDefault="00767055" w:rsidP="00767055">
                              <w:pPr>
                                <w:widowControl w:val="0"/>
                                <w:numPr>
                                  <w:ilvl w:val="1"/>
                                  <w:numId w:val="27"/>
                                </w:numPr>
                                <w:tabs>
                                  <w:tab w:val="left" w:pos="1095"/>
                                </w:tabs>
                                <w:autoSpaceDE w:val="0"/>
                                <w:autoSpaceDN w:val="0"/>
                                <w:spacing w:before="27"/>
                                <w:ind w:hanging="167"/>
                                <w:rPr>
                                  <w:color w:val="FFFFFF"/>
                                  <w:sz w:val="11"/>
                                </w:rPr>
                              </w:pPr>
                              <w:proofErr w:type="spellStart"/>
                              <w:r>
                                <w:rPr>
                                  <w:color w:val="7790CD"/>
                                  <w:sz w:val="11"/>
                                </w:rPr>
                                <w:t>ChaoYang</w:t>
                              </w:r>
                              <w:proofErr w:type="spellEnd"/>
                              <w:r>
                                <w:rPr>
                                  <w:color w:val="7790CD"/>
                                  <w:sz w:val="11"/>
                                </w:rPr>
                                <w:t xml:space="preserve">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767055" w:rsidRDefault="00767055" w:rsidP="00767055">
                              <w:pPr>
                                <w:rPr>
                                  <w:sz w:val="12"/>
                                </w:rPr>
                              </w:pPr>
                            </w:p>
                            <w:p w14:paraId="117E3501" w14:textId="77777777" w:rsidR="00767055" w:rsidRDefault="00767055" w:rsidP="00767055">
                              <w:pPr>
                                <w:spacing w:before="2"/>
                                <w:rPr>
                                  <w:sz w:val="16"/>
                                </w:rPr>
                              </w:pPr>
                            </w:p>
                            <w:p w14:paraId="31C42674"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767055" w:rsidRDefault="00767055"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767055" w:rsidRDefault="00767055" w:rsidP="00767055">
                        <w:pPr>
                          <w:spacing w:before="8"/>
                          <w:rPr>
                            <w:sz w:val="19"/>
                          </w:rPr>
                        </w:pPr>
                      </w:p>
                      <w:p w14:paraId="6FD6EB1D" w14:textId="77777777" w:rsidR="00767055" w:rsidRDefault="00767055" w:rsidP="00767055">
                        <w:pPr>
                          <w:ind w:left="1785" w:right="1554"/>
                          <w:jc w:val="center"/>
                          <w:rPr>
                            <w:sz w:val="14"/>
                          </w:rPr>
                        </w:pPr>
                        <w:r>
                          <w:rPr>
                            <w:color w:val="FFFFFF"/>
                            <w:w w:val="105"/>
                            <w:sz w:val="14"/>
                          </w:rPr>
                          <w:t>Team Info</w:t>
                        </w:r>
                      </w:p>
                      <w:p w14:paraId="23069D97" w14:textId="77777777" w:rsidR="00767055" w:rsidRDefault="00767055" w:rsidP="00767055">
                        <w:pPr>
                          <w:rPr>
                            <w:sz w:val="16"/>
                          </w:rPr>
                        </w:pPr>
                      </w:p>
                      <w:p w14:paraId="4FD86C9E" w14:textId="77777777" w:rsidR="00767055" w:rsidRDefault="00767055" w:rsidP="00767055">
                        <w:pPr>
                          <w:spacing w:before="7"/>
                          <w:rPr>
                            <w:sz w:val="19"/>
                          </w:rPr>
                        </w:pPr>
                      </w:p>
                      <w:p w14:paraId="3CCBBD2B"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767055" w:rsidRDefault="00767055" w:rsidP="00767055">
                        <w:pPr>
                          <w:widowControl w:val="0"/>
                          <w:numPr>
                            <w:ilvl w:val="1"/>
                            <w:numId w:val="27"/>
                          </w:numPr>
                          <w:tabs>
                            <w:tab w:val="left" w:pos="1095"/>
                          </w:tabs>
                          <w:autoSpaceDE w:val="0"/>
                          <w:autoSpaceDN w:val="0"/>
                          <w:spacing w:before="27"/>
                          <w:ind w:hanging="167"/>
                          <w:rPr>
                            <w:color w:val="FFFFFF"/>
                            <w:sz w:val="11"/>
                          </w:rPr>
                        </w:pPr>
                        <w:proofErr w:type="spellStart"/>
                        <w:r>
                          <w:rPr>
                            <w:color w:val="7790CD"/>
                            <w:sz w:val="11"/>
                          </w:rPr>
                          <w:t>ChaoYang</w:t>
                        </w:r>
                        <w:proofErr w:type="spellEnd"/>
                        <w:r>
                          <w:rPr>
                            <w:color w:val="7790CD"/>
                            <w:sz w:val="11"/>
                          </w:rPr>
                          <w:t xml:space="preserve">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767055" w:rsidRDefault="00767055" w:rsidP="00767055">
                        <w:pPr>
                          <w:rPr>
                            <w:sz w:val="12"/>
                          </w:rPr>
                        </w:pPr>
                      </w:p>
                      <w:p w14:paraId="117E3501" w14:textId="77777777" w:rsidR="00767055" w:rsidRDefault="00767055" w:rsidP="00767055">
                        <w:pPr>
                          <w:spacing w:before="2"/>
                          <w:rPr>
                            <w:sz w:val="16"/>
                          </w:rPr>
                        </w:pPr>
                      </w:p>
                      <w:p w14:paraId="31C42674"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767055" w:rsidRDefault="00767055"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Default="00767055" w:rsidP="00767055">
      <w:pPr>
        <w:pStyle w:val="BodyText"/>
        <w:tabs>
          <w:tab w:val="left" w:pos="4975"/>
        </w:tabs>
        <w:spacing w:before="62"/>
        <w:ind w:left="115"/>
      </w:pPr>
      <w:r>
        <w:rPr>
          <w:color w:val="262626"/>
        </w:rPr>
        <w:t>1</w:t>
      </w:r>
      <w:r>
        <w:rPr>
          <w:color w:val="262626"/>
        </w:rPr>
        <w:tab/>
        <w:t>2</w:t>
      </w:r>
    </w:p>
    <w:p w14:paraId="59570D3C" w14:textId="77777777" w:rsidR="00767055" w:rsidRDefault="00767055" w:rsidP="00767055">
      <w:pPr>
        <w:pStyle w:val="BodyText"/>
        <w:rPr>
          <w:sz w:val="20"/>
        </w:rPr>
      </w:pPr>
    </w:p>
    <w:p w14:paraId="7BA38DEF" w14:textId="77777777" w:rsidR="00767055" w:rsidRDefault="00767055" w:rsidP="00767055">
      <w:pPr>
        <w:pStyle w:val="BodyText"/>
        <w:rPr>
          <w:sz w:val="20"/>
        </w:rPr>
      </w:pPr>
    </w:p>
    <w:p w14:paraId="4C89138B" w14:textId="77777777" w:rsidR="00767055" w:rsidRDefault="00767055" w:rsidP="00767055">
      <w:pPr>
        <w:pStyle w:val="BodyText"/>
        <w:rPr>
          <w:sz w:val="20"/>
        </w:rPr>
      </w:pPr>
    </w:p>
    <w:p w14:paraId="41BF8FF1" w14:textId="77777777" w:rsidR="00767055" w:rsidRDefault="00767055" w:rsidP="00767055">
      <w:pPr>
        <w:pStyle w:val="BodyText"/>
        <w:rPr>
          <w:sz w:val="20"/>
        </w:rPr>
      </w:pPr>
    </w:p>
    <w:p w14:paraId="6D01DF39" w14:textId="77777777" w:rsidR="00767055" w:rsidRDefault="00767055" w:rsidP="00767055">
      <w:pPr>
        <w:pStyle w:val="BodyText"/>
        <w:rPr>
          <w:sz w:val="20"/>
        </w:rPr>
      </w:pPr>
    </w:p>
    <w:p w14:paraId="7BDD8344" w14:textId="2C6DE54F" w:rsidR="00767055" w:rsidRDefault="00767055" w:rsidP="00767055">
      <w:pPr>
        <w:pStyle w:val="BodyText"/>
        <w:spacing w:before="10"/>
        <w:rPr>
          <w:sz w:val="12"/>
        </w:rPr>
      </w:pPr>
      <w:r>
        <w:rPr>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767055" w:rsidRDefault="00767055" w:rsidP="00767055">
                              <w:pPr>
                                <w:spacing w:before="6"/>
                                <w:rPr>
                                  <w:rFonts w:ascii="Trebuchet MS"/>
                                  <w:sz w:val="19"/>
                                </w:rPr>
                              </w:pPr>
                            </w:p>
                            <w:p w14:paraId="3663493B" w14:textId="77777777" w:rsidR="00767055" w:rsidRDefault="00767055" w:rsidP="00767055">
                              <w:pPr>
                                <w:ind w:left="1785" w:right="1554"/>
                                <w:jc w:val="center"/>
                                <w:rPr>
                                  <w:rFonts w:ascii="Times New Roman"/>
                                  <w:sz w:val="14"/>
                                </w:rPr>
                              </w:pPr>
                              <w:r>
                                <w:rPr>
                                  <w:color w:val="FFFFFF"/>
                                  <w:w w:val="105"/>
                                  <w:sz w:val="14"/>
                                </w:rPr>
                                <w:t>Problem</w:t>
                              </w:r>
                            </w:p>
                            <w:p w14:paraId="19FD1F6C" w14:textId="77777777" w:rsidR="00767055" w:rsidRDefault="00767055" w:rsidP="00767055">
                              <w:pPr>
                                <w:rPr>
                                  <w:sz w:val="16"/>
                                </w:rPr>
                              </w:pPr>
                            </w:p>
                            <w:p w14:paraId="1EAB348C" w14:textId="77777777" w:rsidR="00767055" w:rsidRDefault="00767055" w:rsidP="00767055">
                              <w:pPr>
                                <w:spacing w:before="7"/>
                                <w:rPr>
                                  <w:sz w:val="19"/>
                                </w:rPr>
                              </w:pPr>
                            </w:p>
                            <w:p w14:paraId="290BAF2F" w14:textId="77777777" w:rsidR="00767055" w:rsidRDefault="00767055"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767055" w:rsidRDefault="00767055" w:rsidP="00767055">
                        <w:pPr>
                          <w:spacing w:before="6"/>
                          <w:rPr>
                            <w:rFonts w:ascii="Trebuchet MS"/>
                            <w:sz w:val="19"/>
                          </w:rPr>
                        </w:pPr>
                      </w:p>
                      <w:p w14:paraId="3663493B" w14:textId="77777777" w:rsidR="00767055" w:rsidRDefault="00767055" w:rsidP="00767055">
                        <w:pPr>
                          <w:ind w:left="1785" w:right="1554"/>
                          <w:jc w:val="center"/>
                          <w:rPr>
                            <w:rFonts w:ascii="Times New Roman"/>
                            <w:sz w:val="14"/>
                          </w:rPr>
                        </w:pPr>
                        <w:r>
                          <w:rPr>
                            <w:color w:val="FFFFFF"/>
                            <w:w w:val="105"/>
                            <w:sz w:val="14"/>
                          </w:rPr>
                          <w:t>Problem</w:t>
                        </w:r>
                      </w:p>
                      <w:p w14:paraId="19FD1F6C" w14:textId="77777777" w:rsidR="00767055" w:rsidRDefault="00767055" w:rsidP="00767055">
                        <w:pPr>
                          <w:rPr>
                            <w:sz w:val="16"/>
                          </w:rPr>
                        </w:pPr>
                      </w:p>
                      <w:p w14:paraId="1EAB348C" w14:textId="77777777" w:rsidR="00767055" w:rsidRDefault="00767055" w:rsidP="00767055">
                        <w:pPr>
                          <w:spacing w:before="7"/>
                          <w:rPr>
                            <w:sz w:val="19"/>
                          </w:rPr>
                        </w:pPr>
                      </w:p>
                      <w:p w14:paraId="290BAF2F" w14:textId="77777777" w:rsidR="00767055" w:rsidRDefault="00767055"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Pr>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767055" w:rsidRDefault="00767055" w:rsidP="00767055">
                              <w:pPr>
                                <w:spacing w:before="4"/>
                                <w:rPr>
                                  <w:rFonts w:ascii="Trebuchet MS"/>
                                  <w:sz w:val="19"/>
                                </w:rPr>
                              </w:pPr>
                            </w:p>
                            <w:p w14:paraId="4F03304D" w14:textId="77777777" w:rsidR="00767055" w:rsidRDefault="00767055" w:rsidP="00767055">
                              <w:pPr>
                                <w:spacing w:before="1"/>
                                <w:ind w:left="1785" w:right="1558"/>
                                <w:jc w:val="center"/>
                                <w:rPr>
                                  <w:rFonts w:ascii="Times New Roman"/>
                                  <w:sz w:val="18"/>
                                </w:rPr>
                              </w:pPr>
                              <w:r>
                                <w:rPr>
                                  <w:color w:val="FFFFFF"/>
                                  <w:w w:val="105"/>
                                  <w:sz w:val="18"/>
                                </w:rPr>
                                <w:t>Solution</w:t>
                              </w:r>
                            </w:p>
                            <w:p w14:paraId="4860E558" w14:textId="77777777" w:rsidR="00767055" w:rsidRDefault="00767055" w:rsidP="00767055">
                              <w:pPr>
                                <w:rPr>
                                  <w:sz w:val="20"/>
                                </w:rPr>
                              </w:pPr>
                            </w:p>
                            <w:p w14:paraId="484B45F9" w14:textId="77777777" w:rsidR="00767055" w:rsidRDefault="00767055" w:rsidP="00767055">
                              <w:pPr>
                                <w:rPr>
                                  <w:sz w:val="20"/>
                                </w:rPr>
                              </w:pPr>
                            </w:p>
                            <w:p w14:paraId="0AC8359B" w14:textId="77777777" w:rsidR="00767055" w:rsidRDefault="00767055"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767055" w:rsidRDefault="00767055" w:rsidP="00767055">
                        <w:pPr>
                          <w:spacing w:before="4"/>
                          <w:rPr>
                            <w:rFonts w:ascii="Trebuchet MS"/>
                            <w:sz w:val="19"/>
                          </w:rPr>
                        </w:pPr>
                      </w:p>
                      <w:p w14:paraId="4F03304D" w14:textId="77777777" w:rsidR="00767055" w:rsidRDefault="00767055" w:rsidP="00767055">
                        <w:pPr>
                          <w:spacing w:before="1"/>
                          <w:ind w:left="1785" w:right="1558"/>
                          <w:jc w:val="center"/>
                          <w:rPr>
                            <w:rFonts w:ascii="Times New Roman"/>
                            <w:sz w:val="18"/>
                          </w:rPr>
                        </w:pPr>
                        <w:r>
                          <w:rPr>
                            <w:color w:val="FFFFFF"/>
                            <w:w w:val="105"/>
                            <w:sz w:val="18"/>
                          </w:rPr>
                          <w:t>Solution</w:t>
                        </w:r>
                      </w:p>
                      <w:p w14:paraId="4860E558" w14:textId="77777777" w:rsidR="00767055" w:rsidRDefault="00767055" w:rsidP="00767055">
                        <w:pPr>
                          <w:rPr>
                            <w:sz w:val="20"/>
                          </w:rPr>
                        </w:pPr>
                      </w:p>
                      <w:p w14:paraId="484B45F9" w14:textId="77777777" w:rsidR="00767055" w:rsidRDefault="00767055" w:rsidP="00767055">
                        <w:pPr>
                          <w:rPr>
                            <w:sz w:val="20"/>
                          </w:rPr>
                        </w:pPr>
                      </w:p>
                      <w:p w14:paraId="0AC8359B" w14:textId="77777777" w:rsidR="00767055" w:rsidRDefault="00767055"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Default="00767055" w:rsidP="00767055">
      <w:pPr>
        <w:pStyle w:val="BodyText"/>
        <w:tabs>
          <w:tab w:val="left" w:pos="4975"/>
        </w:tabs>
        <w:spacing w:before="50"/>
        <w:ind w:left="115"/>
      </w:pPr>
      <w:r>
        <w:rPr>
          <w:color w:val="262626"/>
        </w:rPr>
        <w:t>3</w:t>
      </w:r>
      <w:r>
        <w:rPr>
          <w:color w:val="262626"/>
        </w:rPr>
        <w:tab/>
        <w:t>4</w:t>
      </w:r>
    </w:p>
    <w:p w14:paraId="6B592149" w14:textId="77777777" w:rsidR="00767055" w:rsidRDefault="00767055" w:rsidP="00767055">
      <w:pPr>
        <w:pStyle w:val="BodyText"/>
        <w:rPr>
          <w:sz w:val="20"/>
        </w:rPr>
      </w:pPr>
    </w:p>
    <w:p w14:paraId="555ED632" w14:textId="77777777" w:rsidR="00767055" w:rsidRDefault="00767055" w:rsidP="00767055">
      <w:pPr>
        <w:pStyle w:val="BodyText"/>
        <w:rPr>
          <w:sz w:val="20"/>
        </w:rPr>
      </w:pPr>
    </w:p>
    <w:p w14:paraId="2A8AC655" w14:textId="77777777" w:rsidR="00767055" w:rsidRDefault="00767055" w:rsidP="00767055">
      <w:pPr>
        <w:pStyle w:val="BodyText"/>
        <w:rPr>
          <w:sz w:val="20"/>
        </w:rPr>
      </w:pPr>
    </w:p>
    <w:p w14:paraId="28E77270" w14:textId="77777777" w:rsidR="00767055" w:rsidRDefault="00767055" w:rsidP="00767055">
      <w:pPr>
        <w:pStyle w:val="BodyText"/>
        <w:rPr>
          <w:sz w:val="20"/>
        </w:rPr>
      </w:pPr>
    </w:p>
    <w:p w14:paraId="521DF812" w14:textId="32DA9074" w:rsidR="00767055" w:rsidRDefault="00767055" w:rsidP="00767055">
      <w:pPr>
        <w:pStyle w:val="BodyText"/>
        <w:spacing w:before="10"/>
        <w:rPr>
          <w:sz w:val="12"/>
        </w:rPr>
      </w:pPr>
      <w:r>
        <w:rPr>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767055" w:rsidRDefault="00767055" w:rsidP="00767055">
                              <w:pPr>
                                <w:spacing w:before="6"/>
                                <w:rPr>
                                  <w:rFonts w:ascii="Trebuchet MS"/>
                                  <w:sz w:val="19"/>
                                </w:rPr>
                              </w:pPr>
                            </w:p>
                            <w:p w14:paraId="1D9EC7DC" w14:textId="77777777" w:rsidR="00767055" w:rsidRDefault="00767055" w:rsidP="00767055">
                              <w:pPr>
                                <w:ind w:left="1785" w:right="1555"/>
                                <w:jc w:val="center"/>
                                <w:rPr>
                                  <w:rFonts w:ascii="Times New Roman"/>
                                  <w:sz w:val="14"/>
                                </w:rPr>
                              </w:pPr>
                              <w:r>
                                <w:rPr>
                                  <w:color w:val="FFFFFF"/>
                                  <w:w w:val="105"/>
                                  <w:sz w:val="14"/>
                                </w:rPr>
                                <w:t>Project Abstract</w:t>
                              </w:r>
                            </w:p>
                            <w:p w14:paraId="6F65F4AC" w14:textId="77777777" w:rsidR="00767055" w:rsidRDefault="00767055" w:rsidP="00767055">
                              <w:pPr>
                                <w:rPr>
                                  <w:sz w:val="16"/>
                                </w:rPr>
                              </w:pPr>
                            </w:p>
                            <w:p w14:paraId="35685BB4" w14:textId="77777777" w:rsidR="00767055" w:rsidRDefault="00767055" w:rsidP="00767055">
                              <w:pPr>
                                <w:spacing w:before="7"/>
                                <w:rPr>
                                  <w:sz w:val="19"/>
                                </w:rPr>
                              </w:pPr>
                            </w:p>
                            <w:p w14:paraId="7F92CD8C" w14:textId="77777777" w:rsidR="00767055" w:rsidRDefault="00767055"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767055" w:rsidRDefault="00767055" w:rsidP="00767055">
                        <w:pPr>
                          <w:spacing w:before="6"/>
                          <w:rPr>
                            <w:rFonts w:ascii="Trebuchet MS"/>
                            <w:sz w:val="19"/>
                          </w:rPr>
                        </w:pPr>
                      </w:p>
                      <w:p w14:paraId="1D9EC7DC" w14:textId="77777777" w:rsidR="00767055" w:rsidRDefault="00767055" w:rsidP="00767055">
                        <w:pPr>
                          <w:ind w:left="1785" w:right="1555"/>
                          <w:jc w:val="center"/>
                          <w:rPr>
                            <w:rFonts w:ascii="Times New Roman"/>
                            <w:sz w:val="14"/>
                          </w:rPr>
                        </w:pPr>
                        <w:r>
                          <w:rPr>
                            <w:color w:val="FFFFFF"/>
                            <w:w w:val="105"/>
                            <w:sz w:val="14"/>
                          </w:rPr>
                          <w:t>Project Abstract</w:t>
                        </w:r>
                      </w:p>
                      <w:p w14:paraId="6F65F4AC" w14:textId="77777777" w:rsidR="00767055" w:rsidRDefault="00767055" w:rsidP="00767055">
                        <w:pPr>
                          <w:rPr>
                            <w:sz w:val="16"/>
                          </w:rPr>
                        </w:pPr>
                      </w:p>
                      <w:p w14:paraId="35685BB4" w14:textId="77777777" w:rsidR="00767055" w:rsidRDefault="00767055" w:rsidP="00767055">
                        <w:pPr>
                          <w:spacing w:before="7"/>
                          <w:rPr>
                            <w:sz w:val="19"/>
                          </w:rPr>
                        </w:pPr>
                      </w:p>
                      <w:p w14:paraId="7F92CD8C" w14:textId="77777777" w:rsidR="00767055" w:rsidRDefault="00767055"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Pr>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767055" w:rsidRDefault="00767055" w:rsidP="00767055">
                              <w:pPr>
                                <w:spacing w:before="6"/>
                                <w:rPr>
                                  <w:rFonts w:ascii="Trebuchet MS"/>
                                  <w:sz w:val="19"/>
                                </w:rPr>
                              </w:pPr>
                            </w:p>
                            <w:p w14:paraId="7E489285" w14:textId="77777777" w:rsidR="00767055" w:rsidRDefault="00767055" w:rsidP="00767055">
                              <w:pPr>
                                <w:ind w:left="1785" w:right="1558"/>
                                <w:jc w:val="center"/>
                                <w:rPr>
                                  <w:rFonts w:ascii="Times New Roman"/>
                                  <w:sz w:val="14"/>
                                </w:rPr>
                              </w:pPr>
                              <w:r>
                                <w:rPr>
                                  <w:color w:val="FFFFFF"/>
                                  <w:w w:val="105"/>
                                  <w:sz w:val="14"/>
                                </w:rPr>
                                <w:t>Goals statements</w:t>
                              </w:r>
                            </w:p>
                            <w:p w14:paraId="412A0688" w14:textId="77777777" w:rsidR="00767055" w:rsidRDefault="00767055" w:rsidP="00767055">
                              <w:pPr>
                                <w:rPr>
                                  <w:sz w:val="16"/>
                                </w:rPr>
                              </w:pPr>
                            </w:p>
                            <w:p w14:paraId="04495FF5" w14:textId="77777777" w:rsidR="00767055" w:rsidRDefault="00767055" w:rsidP="00767055">
                              <w:pPr>
                                <w:spacing w:before="1"/>
                                <w:rPr>
                                  <w:sz w:val="21"/>
                                </w:rPr>
                              </w:pPr>
                            </w:p>
                            <w:p w14:paraId="0DF2F799" w14:textId="77777777" w:rsidR="00767055" w:rsidRDefault="00767055"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767055" w:rsidRDefault="00767055"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767055" w:rsidRDefault="00767055"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767055" w:rsidRDefault="00767055" w:rsidP="00767055">
                        <w:pPr>
                          <w:spacing w:before="6"/>
                          <w:rPr>
                            <w:rFonts w:ascii="Trebuchet MS"/>
                            <w:sz w:val="19"/>
                          </w:rPr>
                        </w:pPr>
                      </w:p>
                      <w:p w14:paraId="7E489285" w14:textId="77777777" w:rsidR="00767055" w:rsidRDefault="00767055" w:rsidP="00767055">
                        <w:pPr>
                          <w:ind w:left="1785" w:right="1558"/>
                          <w:jc w:val="center"/>
                          <w:rPr>
                            <w:rFonts w:ascii="Times New Roman"/>
                            <w:sz w:val="14"/>
                          </w:rPr>
                        </w:pPr>
                        <w:r>
                          <w:rPr>
                            <w:color w:val="FFFFFF"/>
                            <w:w w:val="105"/>
                            <w:sz w:val="14"/>
                          </w:rPr>
                          <w:t>Goals statements</w:t>
                        </w:r>
                      </w:p>
                      <w:p w14:paraId="412A0688" w14:textId="77777777" w:rsidR="00767055" w:rsidRDefault="00767055" w:rsidP="00767055">
                        <w:pPr>
                          <w:rPr>
                            <w:sz w:val="16"/>
                          </w:rPr>
                        </w:pPr>
                      </w:p>
                      <w:p w14:paraId="04495FF5" w14:textId="77777777" w:rsidR="00767055" w:rsidRDefault="00767055" w:rsidP="00767055">
                        <w:pPr>
                          <w:spacing w:before="1"/>
                          <w:rPr>
                            <w:sz w:val="21"/>
                          </w:rPr>
                        </w:pPr>
                      </w:p>
                      <w:p w14:paraId="0DF2F799" w14:textId="77777777" w:rsidR="00767055" w:rsidRDefault="00767055"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767055" w:rsidRDefault="00767055"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767055" w:rsidRDefault="00767055"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Default="00767055" w:rsidP="00767055">
      <w:pPr>
        <w:pStyle w:val="BodyText"/>
        <w:tabs>
          <w:tab w:val="left" w:pos="4975"/>
        </w:tabs>
        <w:spacing w:before="50"/>
        <w:ind w:left="115"/>
      </w:pPr>
      <w:r>
        <w:rPr>
          <w:color w:val="262626"/>
        </w:rPr>
        <w:t>5</w:t>
      </w:r>
      <w:r>
        <w:rPr>
          <w:color w:val="262626"/>
        </w:rPr>
        <w:tab/>
        <w:t>6</w:t>
      </w:r>
    </w:p>
    <w:p w14:paraId="4B3A327D" w14:textId="64D87FD4" w:rsidR="00767055" w:rsidRPr="00767055" w:rsidRDefault="00767055">
      <w:pPr>
        <w:rPr>
          <w:rFonts w:ascii="Times New Roman" w:eastAsiaTheme="majorEastAsia" w:hAnsi="Times New Roman" w:cs="Times New Roman"/>
          <w:bCs/>
          <w:color w:val="002060"/>
          <w:sz w:val="40"/>
          <w:szCs w:val="32"/>
        </w:rPr>
      </w:pPr>
    </w:p>
    <w:p w14:paraId="5FCC3243" w14:textId="2F89A95A" w:rsidR="00767055" w:rsidRDefault="00767055">
      <w:pPr>
        <w:rPr>
          <w:rFonts w:ascii="Times New Roman" w:hAnsi="Times New Roman" w:cs="Times New Roman"/>
        </w:rPr>
      </w:pPr>
      <w:r>
        <w:rPr>
          <w:rFonts w:ascii="Times New Roman" w:hAnsi="Times New Roman" w:cs="Times New Roman"/>
        </w:rPr>
        <w:br w:type="page"/>
      </w:r>
    </w:p>
    <w:p w14:paraId="06C99087" w14:textId="77777777" w:rsidR="00767055" w:rsidRDefault="00767055" w:rsidP="00767055">
      <w:pPr>
        <w:pStyle w:val="BodyText"/>
        <w:spacing w:before="6"/>
        <w:rPr>
          <w:sz w:val="19"/>
        </w:rPr>
      </w:pPr>
    </w:p>
    <w:p w14:paraId="7DBA3839" w14:textId="6C567482" w:rsidR="00767055" w:rsidRDefault="00767055" w:rsidP="00767055">
      <w:pPr>
        <w:tabs>
          <w:tab w:val="left" w:pos="4975"/>
        </w:tabs>
        <w:ind w:left="115"/>
        <w:rPr>
          <w:rFonts w:ascii="Trebuchet MS"/>
          <w:sz w:val="20"/>
        </w:rPr>
      </w:pPr>
      <w:r>
        <w:rPr>
          <w:rFonts w:ascii="Trebuchet MS"/>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767055" w:rsidRDefault="00767055" w:rsidP="00767055">
                              <w:pPr>
                                <w:spacing w:before="6"/>
                                <w:rPr>
                                  <w:rFonts w:ascii="Trebuchet MS"/>
                                  <w:sz w:val="19"/>
                                </w:rPr>
                              </w:pPr>
                            </w:p>
                            <w:p w14:paraId="1CDD0BFC" w14:textId="77777777" w:rsidR="00767055" w:rsidRDefault="00767055" w:rsidP="00767055">
                              <w:pPr>
                                <w:ind w:left="1784" w:right="1558"/>
                                <w:jc w:val="center"/>
                                <w:rPr>
                                  <w:rFonts w:ascii="Times New Roman"/>
                                  <w:sz w:val="14"/>
                                </w:rPr>
                              </w:pPr>
                              <w:r>
                                <w:rPr>
                                  <w:color w:val="FFFFFF"/>
                                  <w:w w:val="105"/>
                                  <w:sz w:val="14"/>
                                </w:rPr>
                                <w:t>User Stories</w:t>
                              </w:r>
                            </w:p>
                            <w:p w14:paraId="67218A7A" w14:textId="77777777" w:rsidR="00767055" w:rsidRDefault="00767055" w:rsidP="00767055">
                              <w:pPr>
                                <w:rPr>
                                  <w:sz w:val="16"/>
                                </w:rPr>
                              </w:pPr>
                            </w:p>
                            <w:p w14:paraId="0CCA528D" w14:textId="77777777" w:rsidR="00767055" w:rsidRDefault="00767055" w:rsidP="00767055">
                              <w:pPr>
                                <w:spacing w:before="4"/>
                                <w:rPr>
                                  <w:sz w:val="19"/>
                                </w:rPr>
                              </w:pPr>
                            </w:p>
                            <w:p w14:paraId="48CD91BC" w14:textId="77777777" w:rsidR="00767055" w:rsidRDefault="00767055"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767055" w:rsidRDefault="00767055"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767055" w:rsidRDefault="00767055"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767055" w:rsidRDefault="00767055" w:rsidP="00767055">
                        <w:pPr>
                          <w:spacing w:before="6"/>
                          <w:rPr>
                            <w:rFonts w:ascii="Trebuchet MS"/>
                            <w:sz w:val="19"/>
                          </w:rPr>
                        </w:pPr>
                      </w:p>
                      <w:p w14:paraId="1CDD0BFC" w14:textId="77777777" w:rsidR="00767055" w:rsidRDefault="00767055" w:rsidP="00767055">
                        <w:pPr>
                          <w:ind w:left="1784" w:right="1558"/>
                          <w:jc w:val="center"/>
                          <w:rPr>
                            <w:rFonts w:ascii="Times New Roman"/>
                            <w:sz w:val="14"/>
                          </w:rPr>
                        </w:pPr>
                        <w:r>
                          <w:rPr>
                            <w:color w:val="FFFFFF"/>
                            <w:w w:val="105"/>
                            <w:sz w:val="14"/>
                          </w:rPr>
                          <w:t>User Stories</w:t>
                        </w:r>
                      </w:p>
                      <w:p w14:paraId="67218A7A" w14:textId="77777777" w:rsidR="00767055" w:rsidRDefault="00767055" w:rsidP="00767055">
                        <w:pPr>
                          <w:rPr>
                            <w:sz w:val="16"/>
                          </w:rPr>
                        </w:pPr>
                      </w:p>
                      <w:p w14:paraId="0CCA528D" w14:textId="77777777" w:rsidR="00767055" w:rsidRDefault="00767055" w:rsidP="00767055">
                        <w:pPr>
                          <w:spacing w:before="4"/>
                          <w:rPr>
                            <w:sz w:val="19"/>
                          </w:rPr>
                        </w:pPr>
                      </w:p>
                      <w:p w14:paraId="48CD91BC" w14:textId="77777777" w:rsidR="00767055" w:rsidRDefault="00767055"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767055" w:rsidRDefault="00767055"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767055" w:rsidRDefault="00767055"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Pr>
          <w:rFonts w:ascii="Trebuchet MS"/>
          <w:sz w:val="20"/>
        </w:rPr>
        <w:tab/>
      </w:r>
      <w:r>
        <w:rPr>
          <w:rFonts w:ascii="Trebuchet MS"/>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767055" w:rsidRDefault="00767055" w:rsidP="00767055">
                              <w:pPr>
                                <w:spacing w:before="3"/>
                                <w:rPr>
                                  <w:rFonts w:ascii="Trebuchet MS"/>
                                  <w:sz w:val="19"/>
                                </w:rPr>
                              </w:pPr>
                            </w:p>
                            <w:p w14:paraId="27D21DE8" w14:textId="77777777" w:rsidR="00767055" w:rsidRDefault="00767055"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767055" w:rsidRDefault="00767055" w:rsidP="00767055">
                        <w:pPr>
                          <w:spacing w:before="3"/>
                          <w:rPr>
                            <w:rFonts w:ascii="Trebuchet MS"/>
                            <w:sz w:val="19"/>
                          </w:rPr>
                        </w:pPr>
                      </w:p>
                      <w:p w14:paraId="27D21DE8" w14:textId="77777777" w:rsidR="00767055" w:rsidRDefault="00767055"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Default="00767055" w:rsidP="00767055">
      <w:pPr>
        <w:pStyle w:val="BodyText"/>
        <w:tabs>
          <w:tab w:val="left" w:pos="4975"/>
        </w:tabs>
        <w:spacing w:before="62"/>
        <w:ind w:left="115"/>
      </w:pPr>
      <w:r>
        <w:rPr>
          <w:color w:val="262626"/>
        </w:rPr>
        <w:t>7</w:t>
      </w:r>
      <w:r>
        <w:rPr>
          <w:color w:val="262626"/>
        </w:rPr>
        <w:tab/>
        <w:t>8</w:t>
      </w:r>
    </w:p>
    <w:p w14:paraId="1C5815A3" w14:textId="77777777" w:rsidR="00767055" w:rsidRDefault="00767055" w:rsidP="00767055">
      <w:pPr>
        <w:pStyle w:val="BodyText"/>
        <w:rPr>
          <w:sz w:val="20"/>
        </w:rPr>
      </w:pPr>
    </w:p>
    <w:p w14:paraId="7A42CAFA" w14:textId="77777777" w:rsidR="00767055" w:rsidRDefault="00767055" w:rsidP="00767055">
      <w:pPr>
        <w:pStyle w:val="BodyText"/>
        <w:rPr>
          <w:sz w:val="20"/>
        </w:rPr>
      </w:pPr>
    </w:p>
    <w:p w14:paraId="6F71E4EF" w14:textId="77777777" w:rsidR="00767055" w:rsidRDefault="00767055" w:rsidP="00767055">
      <w:pPr>
        <w:pStyle w:val="BodyText"/>
        <w:rPr>
          <w:sz w:val="20"/>
        </w:rPr>
      </w:pPr>
    </w:p>
    <w:p w14:paraId="7F68986F" w14:textId="77777777" w:rsidR="00767055" w:rsidRDefault="00767055" w:rsidP="00767055">
      <w:pPr>
        <w:pStyle w:val="BodyText"/>
        <w:rPr>
          <w:sz w:val="20"/>
        </w:rPr>
      </w:pPr>
    </w:p>
    <w:p w14:paraId="6AACE504" w14:textId="77777777" w:rsidR="00767055" w:rsidRDefault="00767055" w:rsidP="00767055">
      <w:pPr>
        <w:pStyle w:val="BodyText"/>
        <w:rPr>
          <w:sz w:val="20"/>
        </w:rPr>
      </w:pPr>
    </w:p>
    <w:p w14:paraId="05DAACB0" w14:textId="1B22164F" w:rsidR="00767055" w:rsidRDefault="00767055" w:rsidP="00767055">
      <w:pPr>
        <w:pStyle w:val="BodyText"/>
        <w:spacing w:before="10"/>
        <w:rPr>
          <w:sz w:val="12"/>
        </w:rPr>
      </w:pPr>
      <w:r>
        <w:rPr>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767055" w:rsidRDefault="00767055" w:rsidP="00767055">
                              <w:pPr>
                                <w:spacing w:before="6"/>
                                <w:rPr>
                                  <w:rFonts w:ascii="Trebuchet MS"/>
                                  <w:sz w:val="19"/>
                                </w:rPr>
                              </w:pPr>
                            </w:p>
                            <w:p w14:paraId="17B64FFA" w14:textId="77777777" w:rsidR="00767055" w:rsidRDefault="00767055"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K&#10;AAAAAAAAACEAolTt/PRuAAD0bgAAFQAAAGRycy9tZWRpYS9pbWFnZTIuanBlZ//Y/+AAEEpGSUYA&#10;AQEBAGAAYAAA/9sAQwADAgIDAgIDAwMDBAMDBAUIBQUEBAUKBwcGCAwKDAwLCgsLDQ4SEA0OEQ4L&#10;CxAWEBETFBUVFQwPFxgWFBgSFBUU/9sAQwEDBAQFBAUJBQUJFA0LDRQUFBQUFBQUFBQUFBQUFBQU&#10;FBQUFBQUFBQUFBQUFBQUFBQUFBQUFBQUFBQUFBQUFBQU/8AAEQgA6wK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767055" w:rsidRDefault="00767055" w:rsidP="00767055">
                        <w:pPr>
                          <w:spacing w:before="6"/>
                          <w:rPr>
                            <w:rFonts w:ascii="Trebuchet MS"/>
                            <w:sz w:val="19"/>
                          </w:rPr>
                        </w:pPr>
                      </w:p>
                      <w:p w14:paraId="17B64FFA" w14:textId="77777777" w:rsidR="00767055" w:rsidRDefault="00767055"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Pr>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767055" w:rsidRDefault="00767055" w:rsidP="00767055">
                              <w:pPr>
                                <w:spacing w:before="6"/>
                                <w:rPr>
                                  <w:rFonts w:ascii="Trebuchet MS"/>
                                  <w:sz w:val="19"/>
                                </w:rPr>
                              </w:pPr>
                            </w:p>
                            <w:p w14:paraId="56C9A855" w14:textId="77777777" w:rsidR="00767055" w:rsidRDefault="00767055"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A/YI+CPw38Z/sneBNX8QfD7wxrmq3H9oLPfapolvcXEuNQuU+eR48ngdPavoj/hmT4P/APRKPA//&#10;AITdn/8AG68y/wCCcX/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767055" w:rsidRDefault="00767055" w:rsidP="00767055">
                        <w:pPr>
                          <w:spacing w:before="6"/>
                          <w:rPr>
                            <w:rFonts w:ascii="Trebuchet MS"/>
                            <w:sz w:val="19"/>
                          </w:rPr>
                        </w:pPr>
                      </w:p>
                      <w:p w14:paraId="56C9A855" w14:textId="77777777" w:rsidR="00767055" w:rsidRDefault="00767055"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Default="00767055" w:rsidP="00767055">
      <w:pPr>
        <w:pStyle w:val="BodyText"/>
        <w:tabs>
          <w:tab w:val="left" w:pos="4975"/>
        </w:tabs>
        <w:spacing w:before="50"/>
        <w:ind w:left="115"/>
      </w:pPr>
      <w:r>
        <w:rPr>
          <w:color w:val="262626"/>
        </w:rPr>
        <w:t>9</w:t>
      </w:r>
      <w:r>
        <w:rPr>
          <w:color w:val="262626"/>
        </w:rPr>
        <w:tab/>
        <w:t>10</w:t>
      </w:r>
    </w:p>
    <w:p w14:paraId="238E3E84" w14:textId="77777777" w:rsidR="00767055" w:rsidRDefault="00767055" w:rsidP="00767055">
      <w:pPr>
        <w:pStyle w:val="BodyText"/>
        <w:rPr>
          <w:sz w:val="20"/>
        </w:rPr>
      </w:pPr>
    </w:p>
    <w:p w14:paraId="23011FC7" w14:textId="77777777" w:rsidR="00767055" w:rsidRDefault="00767055" w:rsidP="00767055">
      <w:pPr>
        <w:pStyle w:val="BodyText"/>
        <w:rPr>
          <w:sz w:val="20"/>
        </w:rPr>
      </w:pPr>
    </w:p>
    <w:p w14:paraId="7D2CD641" w14:textId="77777777" w:rsidR="00767055" w:rsidRDefault="00767055" w:rsidP="00767055">
      <w:pPr>
        <w:pStyle w:val="BodyText"/>
        <w:rPr>
          <w:sz w:val="20"/>
        </w:rPr>
      </w:pPr>
    </w:p>
    <w:p w14:paraId="3C2467F6" w14:textId="77777777" w:rsidR="00767055" w:rsidRDefault="00767055" w:rsidP="00767055">
      <w:pPr>
        <w:pStyle w:val="BodyText"/>
        <w:rPr>
          <w:sz w:val="20"/>
        </w:rPr>
      </w:pPr>
    </w:p>
    <w:p w14:paraId="5BB51504" w14:textId="77777777" w:rsidR="00767055" w:rsidRDefault="00767055" w:rsidP="00767055">
      <w:pPr>
        <w:pStyle w:val="BodyText"/>
        <w:rPr>
          <w:sz w:val="20"/>
        </w:rPr>
      </w:pPr>
    </w:p>
    <w:p w14:paraId="4CF433B0" w14:textId="0E1DFE77" w:rsidR="00767055" w:rsidRDefault="00767055" w:rsidP="00767055">
      <w:pPr>
        <w:pStyle w:val="BodyText"/>
        <w:spacing w:before="10"/>
        <w:rPr>
          <w:sz w:val="12"/>
        </w:rPr>
      </w:pPr>
      <w:r>
        <w:rPr>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767055" w:rsidRDefault="00767055" w:rsidP="00767055">
                              <w:pPr>
                                <w:spacing w:before="10"/>
                                <w:rPr>
                                  <w:rFonts w:ascii="Trebuchet MS"/>
                                  <w:sz w:val="17"/>
                                </w:rPr>
                              </w:pPr>
                            </w:p>
                            <w:p w14:paraId="47015837" w14:textId="77777777" w:rsidR="00767055" w:rsidRDefault="00767055" w:rsidP="00767055">
                              <w:pPr>
                                <w:ind w:left="566"/>
                                <w:rPr>
                                  <w:rFonts w:ascii="Times New Roman"/>
                                  <w:sz w:val="14"/>
                                </w:rPr>
                              </w:pPr>
                              <w:r>
                                <w:rPr>
                                  <w:color w:val="FFFFFF"/>
                                  <w:w w:val="105"/>
                                  <w:sz w:val="14"/>
                                </w:rPr>
                                <w:t>Project Constraints</w:t>
                              </w:r>
                            </w:p>
                            <w:p w14:paraId="19A202A3" w14:textId="77777777" w:rsidR="00767055" w:rsidRDefault="00767055" w:rsidP="00767055">
                              <w:pPr>
                                <w:spacing w:before="143"/>
                                <w:ind w:left="566"/>
                                <w:rPr>
                                  <w:sz w:val="11"/>
                                </w:rPr>
                              </w:pPr>
                              <w:r>
                                <w:rPr>
                                  <w:color w:val="FFFFFF"/>
                                  <w:sz w:val="11"/>
                                </w:rPr>
                                <w:t>Economic Concerns</w:t>
                              </w:r>
                            </w:p>
                            <w:p w14:paraId="774BD3B8" w14:textId="77777777" w:rsidR="00767055" w:rsidRDefault="00767055"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767055" w:rsidRDefault="00767055" w:rsidP="00767055">
                              <w:pPr>
                                <w:spacing w:before="5"/>
                                <w:rPr>
                                  <w:sz w:val="8"/>
                                </w:rPr>
                              </w:pPr>
                            </w:p>
                            <w:p w14:paraId="10527718" w14:textId="77777777" w:rsidR="00767055" w:rsidRDefault="00767055" w:rsidP="00767055">
                              <w:pPr>
                                <w:ind w:left="566"/>
                                <w:rPr>
                                  <w:sz w:val="11"/>
                                </w:rPr>
                              </w:pPr>
                              <w:r>
                                <w:rPr>
                                  <w:color w:val="FFFFFF"/>
                                  <w:sz w:val="11"/>
                                </w:rPr>
                                <w:t>Social Concerns</w:t>
                              </w:r>
                            </w:p>
                            <w:p w14:paraId="46AF8612" w14:textId="77777777" w:rsidR="00767055" w:rsidRDefault="00767055"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767055" w:rsidRDefault="00767055"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767055" w:rsidRDefault="00767055" w:rsidP="00767055">
                        <w:pPr>
                          <w:spacing w:before="10"/>
                          <w:rPr>
                            <w:rFonts w:ascii="Trebuchet MS"/>
                            <w:sz w:val="17"/>
                          </w:rPr>
                        </w:pPr>
                      </w:p>
                      <w:p w14:paraId="47015837" w14:textId="77777777" w:rsidR="00767055" w:rsidRDefault="00767055" w:rsidP="00767055">
                        <w:pPr>
                          <w:ind w:left="566"/>
                          <w:rPr>
                            <w:rFonts w:ascii="Times New Roman"/>
                            <w:sz w:val="14"/>
                          </w:rPr>
                        </w:pPr>
                        <w:r>
                          <w:rPr>
                            <w:color w:val="FFFFFF"/>
                            <w:w w:val="105"/>
                            <w:sz w:val="14"/>
                          </w:rPr>
                          <w:t>Project Constraints</w:t>
                        </w:r>
                      </w:p>
                      <w:p w14:paraId="19A202A3" w14:textId="77777777" w:rsidR="00767055" w:rsidRDefault="00767055" w:rsidP="00767055">
                        <w:pPr>
                          <w:spacing w:before="143"/>
                          <w:ind w:left="566"/>
                          <w:rPr>
                            <w:sz w:val="11"/>
                          </w:rPr>
                        </w:pPr>
                        <w:r>
                          <w:rPr>
                            <w:color w:val="FFFFFF"/>
                            <w:sz w:val="11"/>
                          </w:rPr>
                          <w:t>Economic Concerns</w:t>
                        </w:r>
                      </w:p>
                      <w:p w14:paraId="774BD3B8" w14:textId="77777777" w:rsidR="00767055" w:rsidRDefault="00767055"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767055" w:rsidRDefault="00767055" w:rsidP="00767055">
                        <w:pPr>
                          <w:spacing w:before="5"/>
                          <w:rPr>
                            <w:sz w:val="8"/>
                          </w:rPr>
                        </w:pPr>
                      </w:p>
                      <w:p w14:paraId="10527718" w14:textId="77777777" w:rsidR="00767055" w:rsidRDefault="00767055" w:rsidP="00767055">
                        <w:pPr>
                          <w:ind w:left="566"/>
                          <w:rPr>
                            <w:sz w:val="11"/>
                          </w:rPr>
                        </w:pPr>
                        <w:r>
                          <w:rPr>
                            <w:color w:val="FFFFFF"/>
                            <w:sz w:val="11"/>
                          </w:rPr>
                          <w:t>Social Concerns</w:t>
                        </w:r>
                      </w:p>
                      <w:p w14:paraId="46AF8612" w14:textId="77777777" w:rsidR="00767055" w:rsidRDefault="00767055"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767055" w:rsidRDefault="00767055"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Pr>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767055" w:rsidRDefault="00767055" w:rsidP="00767055">
                              <w:pPr>
                                <w:spacing w:before="6"/>
                                <w:rPr>
                                  <w:rFonts w:ascii="Trebuchet MS"/>
                                  <w:sz w:val="19"/>
                                </w:rPr>
                              </w:pPr>
                            </w:p>
                            <w:p w14:paraId="40DA2DFC" w14:textId="77777777" w:rsidR="00767055" w:rsidRDefault="00767055" w:rsidP="00767055">
                              <w:pPr>
                                <w:ind w:left="652"/>
                                <w:rPr>
                                  <w:rFonts w:ascii="Times New Roman"/>
                                  <w:sz w:val="14"/>
                                </w:rPr>
                              </w:pPr>
                              <w:r>
                                <w:rPr>
                                  <w:color w:val="FFFFFF"/>
                                  <w:w w:val="105"/>
                                  <w:sz w:val="14"/>
                                </w:rPr>
                                <w:t>Current state of project</w:t>
                              </w:r>
                            </w:p>
                            <w:p w14:paraId="0D22EAB3" w14:textId="77777777" w:rsidR="00767055" w:rsidRDefault="00767055" w:rsidP="00767055">
                              <w:pPr>
                                <w:rPr>
                                  <w:sz w:val="16"/>
                                </w:rPr>
                              </w:pPr>
                            </w:p>
                            <w:p w14:paraId="0F9299D1" w14:textId="77777777" w:rsidR="00767055" w:rsidRDefault="00767055" w:rsidP="00767055">
                              <w:pPr>
                                <w:spacing w:before="7"/>
                                <w:rPr>
                                  <w:sz w:val="19"/>
                                </w:rPr>
                              </w:pPr>
                            </w:p>
                            <w:p w14:paraId="062390AA" w14:textId="77777777" w:rsidR="00767055" w:rsidRDefault="00767055"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767055" w:rsidRDefault="00767055"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767055" w:rsidRDefault="00767055"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767055" w:rsidRDefault="00767055"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767055" w:rsidRDefault="00767055" w:rsidP="00767055">
                        <w:pPr>
                          <w:spacing w:before="6"/>
                          <w:rPr>
                            <w:rFonts w:ascii="Trebuchet MS"/>
                            <w:sz w:val="19"/>
                          </w:rPr>
                        </w:pPr>
                      </w:p>
                      <w:p w14:paraId="40DA2DFC" w14:textId="77777777" w:rsidR="00767055" w:rsidRDefault="00767055" w:rsidP="00767055">
                        <w:pPr>
                          <w:ind w:left="652"/>
                          <w:rPr>
                            <w:rFonts w:ascii="Times New Roman"/>
                            <w:sz w:val="14"/>
                          </w:rPr>
                        </w:pPr>
                        <w:r>
                          <w:rPr>
                            <w:color w:val="FFFFFF"/>
                            <w:w w:val="105"/>
                            <w:sz w:val="14"/>
                          </w:rPr>
                          <w:t>Current state of project</w:t>
                        </w:r>
                      </w:p>
                      <w:p w14:paraId="0D22EAB3" w14:textId="77777777" w:rsidR="00767055" w:rsidRDefault="00767055" w:rsidP="00767055">
                        <w:pPr>
                          <w:rPr>
                            <w:sz w:val="16"/>
                          </w:rPr>
                        </w:pPr>
                      </w:p>
                      <w:p w14:paraId="0F9299D1" w14:textId="77777777" w:rsidR="00767055" w:rsidRDefault="00767055" w:rsidP="00767055">
                        <w:pPr>
                          <w:spacing w:before="7"/>
                          <w:rPr>
                            <w:sz w:val="19"/>
                          </w:rPr>
                        </w:pPr>
                      </w:p>
                      <w:p w14:paraId="062390AA" w14:textId="77777777" w:rsidR="00767055" w:rsidRDefault="00767055"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767055" w:rsidRDefault="00767055"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767055" w:rsidRDefault="00767055"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767055" w:rsidRDefault="00767055"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Default="00767055" w:rsidP="00767055">
      <w:pPr>
        <w:pStyle w:val="BodyText"/>
        <w:tabs>
          <w:tab w:val="left" w:pos="4975"/>
        </w:tabs>
        <w:spacing w:before="50"/>
        <w:ind w:left="115"/>
      </w:pPr>
      <w:r>
        <w:rPr>
          <w:color w:val="262626"/>
        </w:rPr>
        <w:t>11</w:t>
      </w:r>
      <w:r>
        <w:rPr>
          <w:color w:val="262626"/>
        </w:rPr>
        <w:tab/>
        <w:t>12</w:t>
      </w:r>
    </w:p>
    <w:p w14:paraId="34BA32DA" w14:textId="77777777" w:rsidR="00767055" w:rsidRDefault="00767055" w:rsidP="00767055"/>
    <w:p w14:paraId="64BBFD1B" w14:textId="77777777" w:rsidR="00767055" w:rsidRDefault="00767055" w:rsidP="00767055"/>
    <w:p w14:paraId="1BB42DE9" w14:textId="77777777" w:rsidR="00767055" w:rsidRDefault="00767055" w:rsidP="00767055"/>
    <w:p w14:paraId="69DA9FE2" w14:textId="77777777" w:rsidR="00767055" w:rsidRDefault="00767055" w:rsidP="00767055"/>
    <w:p w14:paraId="11C185AE" w14:textId="77777777" w:rsidR="00767055" w:rsidRDefault="00767055" w:rsidP="00767055"/>
    <w:p w14:paraId="4561BC80" w14:textId="77777777" w:rsidR="00767055" w:rsidRDefault="00767055" w:rsidP="00767055"/>
    <w:p w14:paraId="7D9C0507" w14:textId="77777777" w:rsidR="00767055" w:rsidRDefault="00767055" w:rsidP="00767055"/>
    <w:p w14:paraId="329D092B" w14:textId="77777777" w:rsidR="00767055" w:rsidRDefault="00767055" w:rsidP="00767055">
      <w:pPr>
        <w:pStyle w:val="BodyText"/>
        <w:spacing w:before="6"/>
        <w:rPr>
          <w:sz w:val="19"/>
        </w:rPr>
      </w:pPr>
    </w:p>
    <w:p w14:paraId="4D758A9D" w14:textId="08712562" w:rsidR="00767055" w:rsidRDefault="00767055" w:rsidP="00767055">
      <w:pPr>
        <w:tabs>
          <w:tab w:val="left" w:pos="5518"/>
        </w:tabs>
        <w:ind w:left="115"/>
        <w:rPr>
          <w:rFonts w:ascii="Trebuchet MS"/>
          <w:sz w:val="20"/>
        </w:rPr>
      </w:pPr>
      <w:r>
        <w:rPr>
          <w:rFonts w:ascii="Trebuchet MS"/>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767055" w:rsidRDefault="00767055" w:rsidP="00767055">
                              <w:pPr>
                                <w:spacing w:before="6"/>
                                <w:rPr>
                                  <w:rFonts w:ascii="Trebuchet MS"/>
                                  <w:sz w:val="19"/>
                                </w:rPr>
                              </w:pPr>
                            </w:p>
                            <w:p w14:paraId="7935F4B5" w14:textId="77777777" w:rsidR="00767055" w:rsidRDefault="00767055" w:rsidP="00767055">
                              <w:pPr>
                                <w:ind w:left="652"/>
                                <w:rPr>
                                  <w:rFonts w:ascii="Times New Roman"/>
                                  <w:sz w:val="14"/>
                                </w:rPr>
                              </w:pPr>
                              <w:r>
                                <w:rPr>
                                  <w:color w:val="FFFFFF"/>
                                  <w:w w:val="105"/>
                                  <w:sz w:val="14"/>
                                </w:rPr>
                                <w:t>Expected Accomplishments for the end of this term</w:t>
                              </w:r>
                            </w:p>
                            <w:p w14:paraId="25F9CC5A" w14:textId="77777777" w:rsidR="00767055" w:rsidRDefault="00767055" w:rsidP="00767055">
                              <w:pPr>
                                <w:rPr>
                                  <w:sz w:val="16"/>
                                </w:rPr>
                              </w:pPr>
                            </w:p>
                            <w:p w14:paraId="7B215143" w14:textId="77777777" w:rsidR="00767055" w:rsidRDefault="00767055" w:rsidP="00767055">
                              <w:pPr>
                                <w:spacing w:before="7"/>
                                <w:rPr>
                                  <w:sz w:val="19"/>
                                </w:rPr>
                              </w:pPr>
                            </w:p>
                            <w:p w14:paraId="48377CDD" w14:textId="0B4B9932" w:rsidR="00767055" w:rsidRDefault="00767055" w:rsidP="00767055">
                              <w:pPr>
                                <w:widowControl w:val="0"/>
                                <w:numPr>
                                  <w:ilvl w:val="0"/>
                                  <w:numId w:val="32"/>
                                </w:numPr>
                                <w:tabs>
                                  <w:tab w:val="left" w:pos="874"/>
                                </w:tabs>
                                <w:autoSpaceDE w:val="0"/>
                                <w:autoSpaceDN w:val="0"/>
                                <w:spacing w:line="288" w:lineRule="auto"/>
                                <w:ind w:right="421"/>
                                <w:rPr>
                                  <w:sz w:val="11"/>
                                </w:rPr>
                              </w:pPr>
                              <w:r>
                                <w:rPr>
                                  <w:color w:val="FFFFFF"/>
                                  <w:sz w:val="11"/>
                                </w:rPr>
                                <w:t xml:space="preserve">Understand OpenCV and practice object detection using Python/Java and </w:t>
                              </w:r>
                              <w:r>
                                <w:rPr>
                                  <w:color w:val="FFFFFF"/>
                                  <w:sz w:val="11"/>
                                </w:rPr>
                                <w:t>Raspberry</w:t>
                              </w:r>
                              <w:r>
                                <w:rPr>
                                  <w:color w:val="FFFFFF"/>
                                  <w:sz w:val="11"/>
                                </w:rPr>
                                <w:t xml:space="preserve"> PI.</w:t>
                              </w:r>
                            </w:p>
                            <w:p w14:paraId="13BDF824" w14:textId="45AF97A6" w:rsidR="00767055" w:rsidRDefault="00767055" w:rsidP="00767055">
                              <w:pPr>
                                <w:widowControl w:val="0"/>
                                <w:numPr>
                                  <w:ilvl w:val="0"/>
                                  <w:numId w:val="32"/>
                                </w:numPr>
                                <w:tabs>
                                  <w:tab w:val="left" w:pos="874"/>
                                </w:tabs>
                                <w:autoSpaceDE w:val="0"/>
                                <w:autoSpaceDN w:val="0"/>
                                <w:spacing w:before="1" w:line="288" w:lineRule="auto"/>
                                <w:ind w:right="417"/>
                                <w:rPr>
                                  <w:sz w:val="11"/>
                                </w:rPr>
                              </w:pPr>
                              <w:r>
                                <w:rPr>
                                  <w:color w:val="FFFFFF"/>
                                  <w:sz w:val="11"/>
                                </w:rPr>
                                <w:t xml:space="preserve">Research how to train a machine learning model to detect </w:t>
                              </w:r>
                              <w:r>
                                <w:rPr>
                                  <w:color w:val="FFFFFF"/>
                                  <w:sz w:val="11"/>
                                </w:rPr>
                                <w:t>road objects</w:t>
                              </w:r>
                              <w:r>
                                <w:rPr>
                                  <w:color w:val="FFFFFF"/>
                                  <w:sz w:val="11"/>
                                </w:rPr>
                                <w:t xml:space="preserve"> and dangerous</w:t>
                              </w:r>
                              <w:r>
                                <w:rPr>
                                  <w:color w:val="FFFFFF"/>
                                  <w:spacing w:val="16"/>
                                  <w:sz w:val="11"/>
                                </w:rPr>
                                <w:t xml:space="preserve"> </w:t>
                              </w:r>
                              <w:r>
                                <w:rPr>
                                  <w:color w:val="FFFFFF"/>
                                  <w:sz w:val="11"/>
                                </w:rPr>
                                <w:t>conditions.</w:t>
                              </w:r>
                            </w:p>
                            <w:p w14:paraId="79E525FC" w14:textId="77777777" w:rsidR="00767055" w:rsidRDefault="00767055"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767055" w:rsidRDefault="00767055" w:rsidP="00767055">
                        <w:pPr>
                          <w:spacing w:before="6"/>
                          <w:rPr>
                            <w:rFonts w:ascii="Trebuchet MS"/>
                            <w:sz w:val="19"/>
                          </w:rPr>
                        </w:pPr>
                      </w:p>
                      <w:p w14:paraId="7935F4B5" w14:textId="77777777" w:rsidR="00767055" w:rsidRDefault="00767055" w:rsidP="00767055">
                        <w:pPr>
                          <w:ind w:left="652"/>
                          <w:rPr>
                            <w:rFonts w:ascii="Times New Roman"/>
                            <w:sz w:val="14"/>
                          </w:rPr>
                        </w:pPr>
                        <w:r>
                          <w:rPr>
                            <w:color w:val="FFFFFF"/>
                            <w:w w:val="105"/>
                            <w:sz w:val="14"/>
                          </w:rPr>
                          <w:t>Expected Accomplishments for the end of this term</w:t>
                        </w:r>
                      </w:p>
                      <w:p w14:paraId="25F9CC5A" w14:textId="77777777" w:rsidR="00767055" w:rsidRDefault="00767055" w:rsidP="00767055">
                        <w:pPr>
                          <w:rPr>
                            <w:sz w:val="16"/>
                          </w:rPr>
                        </w:pPr>
                      </w:p>
                      <w:p w14:paraId="7B215143" w14:textId="77777777" w:rsidR="00767055" w:rsidRDefault="00767055" w:rsidP="00767055">
                        <w:pPr>
                          <w:spacing w:before="7"/>
                          <w:rPr>
                            <w:sz w:val="19"/>
                          </w:rPr>
                        </w:pPr>
                      </w:p>
                      <w:p w14:paraId="48377CDD" w14:textId="0B4B9932" w:rsidR="00767055" w:rsidRDefault="00767055" w:rsidP="00767055">
                        <w:pPr>
                          <w:widowControl w:val="0"/>
                          <w:numPr>
                            <w:ilvl w:val="0"/>
                            <w:numId w:val="32"/>
                          </w:numPr>
                          <w:tabs>
                            <w:tab w:val="left" w:pos="874"/>
                          </w:tabs>
                          <w:autoSpaceDE w:val="0"/>
                          <w:autoSpaceDN w:val="0"/>
                          <w:spacing w:line="288" w:lineRule="auto"/>
                          <w:ind w:right="421"/>
                          <w:rPr>
                            <w:sz w:val="11"/>
                          </w:rPr>
                        </w:pPr>
                        <w:r>
                          <w:rPr>
                            <w:color w:val="FFFFFF"/>
                            <w:sz w:val="11"/>
                          </w:rPr>
                          <w:t xml:space="preserve">Understand OpenCV and practice object detection using Python/Java and </w:t>
                        </w:r>
                        <w:r>
                          <w:rPr>
                            <w:color w:val="FFFFFF"/>
                            <w:sz w:val="11"/>
                          </w:rPr>
                          <w:t>Raspberry</w:t>
                        </w:r>
                        <w:r>
                          <w:rPr>
                            <w:color w:val="FFFFFF"/>
                            <w:sz w:val="11"/>
                          </w:rPr>
                          <w:t xml:space="preserve"> PI.</w:t>
                        </w:r>
                      </w:p>
                      <w:p w14:paraId="13BDF824" w14:textId="45AF97A6" w:rsidR="00767055" w:rsidRDefault="00767055" w:rsidP="00767055">
                        <w:pPr>
                          <w:widowControl w:val="0"/>
                          <w:numPr>
                            <w:ilvl w:val="0"/>
                            <w:numId w:val="32"/>
                          </w:numPr>
                          <w:tabs>
                            <w:tab w:val="left" w:pos="874"/>
                          </w:tabs>
                          <w:autoSpaceDE w:val="0"/>
                          <w:autoSpaceDN w:val="0"/>
                          <w:spacing w:before="1" w:line="288" w:lineRule="auto"/>
                          <w:ind w:right="417"/>
                          <w:rPr>
                            <w:sz w:val="11"/>
                          </w:rPr>
                        </w:pPr>
                        <w:r>
                          <w:rPr>
                            <w:color w:val="FFFFFF"/>
                            <w:sz w:val="11"/>
                          </w:rPr>
                          <w:t xml:space="preserve">Research how to train a machine learning model to detect </w:t>
                        </w:r>
                        <w:r>
                          <w:rPr>
                            <w:color w:val="FFFFFF"/>
                            <w:sz w:val="11"/>
                          </w:rPr>
                          <w:t>road objects</w:t>
                        </w:r>
                        <w:r>
                          <w:rPr>
                            <w:color w:val="FFFFFF"/>
                            <w:sz w:val="11"/>
                          </w:rPr>
                          <w:t xml:space="preserve"> and dangerous</w:t>
                        </w:r>
                        <w:r>
                          <w:rPr>
                            <w:color w:val="FFFFFF"/>
                            <w:spacing w:val="16"/>
                            <w:sz w:val="11"/>
                          </w:rPr>
                          <w:t xml:space="preserve"> </w:t>
                        </w:r>
                        <w:r>
                          <w:rPr>
                            <w:color w:val="FFFFFF"/>
                            <w:sz w:val="11"/>
                          </w:rPr>
                          <w:t>conditions.</w:t>
                        </w:r>
                      </w:p>
                      <w:p w14:paraId="79E525FC" w14:textId="77777777" w:rsidR="00767055" w:rsidRDefault="00767055"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Pr>
          <w:rFonts w:ascii="Trebuchet MS"/>
          <w:sz w:val="20"/>
        </w:rPr>
        <w:tab/>
      </w:r>
      <w:r>
        <w:rPr>
          <w:rFonts w:ascii="Trebuchet MS"/>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767055"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767055" w:rsidRDefault="00767055">
                                  <w:r>
                                    <w:t xml:space="preserve"> </w:t>
                                  </w:r>
                                </w:p>
                                <w:p w14:paraId="219AD1A8" w14:textId="77777777" w:rsidR="00767055" w:rsidRDefault="00767055">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767055" w:rsidRDefault="00767055">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767055" w:rsidRDefault="00767055">
                                  <w:pPr>
                                    <w:pStyle w:val="TableParagraph"/>
                                    <w:ind w:left="358" w:right="327"/>
                                    <w:jc w:val="center"/>
                                    <w:rPr>
                                      <w:b/>
                                      <w:sz w:val="11"/>
                                    </w:rPr>
                                  </w:pPr>
                                  <w:r>
                                    <w:rPr>
                                      <w:b/>
                                      <w:color w:val="FFFFFF"/>
                                      <w:sz w:val="11"/>
                                    </w:rPr>
                                    <w:t>Tasks</w:t>
                                  </w:r>
                                </w:p>
                              </w:tc>
                            </w:tr>
                            <w:tr w:rsidR="00767055"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767055" w:rsidRDefault="00767055">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767055" w:rsidRDefault="00767055">
                                  <w:pPr>
                                    <w:pStyle w:val="TableParagraph"/>
                                    <w:spacing w:before="9"/>
                                    <w:rPr>
                                      <w:sz w:val="8"/>
                                    </w:rPr>
                                  </w:pPr>
                                  <w:r>
                                    <w:rPr>
                                      <w:color w:val="FFFFFF"/>
                                      <w:w w:val="107"/>
                                      <w:sz w:val="8"/>
                                    </w:rPr>
                                    <w:t>-</w:t>
                                  </w:r>
                                </w:p>
                                <w:p w14:paraId="645A8E0D" w14:textId="77777777" w:rsidR="00767055" w:rsidRDefault="00767055">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767055" w:rsidRDefault="00767055">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767055" w:rsidRDefault="00767055">
                                  <w:pPr>
                                    <w:pStyle w:val="TableParagraph"/>
                                    <w:ind w:left="66"/>
                                    <w:rPr>
                                      <w:sz w:val="11"/>
                                    </w:rPr>
                                  </w:pPr>
                                  <w:r>
                                    <w:rPr>
                                      <w:color w:val="FFFFFF"/>
                                      <w:sz w:val="11"/>
                                    </w:rPr>
                                    <w:t>1,2,3,4,5</w:t>
                                  </w:r>
                                </w:p>
                              </w:tc>
                            </w:tr>
                            <w:tr w:rsidR="00767055"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767055" w:rsidRDefault="00767055">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767055" w:rsidRDefault="00767055">
                                  <w:pPr>
                                    <w:pStyle w:val="TableParagraph"/>
                                    <w:spacing w:before="9"/>
                                    <w:rPr>
                                      <w:sz w:val="8"/>
                                    </w:rPr>
                                  </w:pPr>
                                  <w:r>
                                    <w:rPr>
                                      <w:color w:val="FFFFFF"/>
                                      <w:w w:val="107"/>
                                      <w:sz w:val="8"/>
                                    </w:rPr>
                                    <w:t>-</w:t>
                                  </w:r>
                                </w:p>
                                <w:p w14:paraId="1902FC5E" w14:textId="77777777" w:rsidR="00767055" w:rsidRDefault="00767055">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767055" w:rsidRDefault="00767055">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767055" w:rsidRDefault="00767055">
                                  <w:pPr>
                                    <w:pStyle w:val="TableParagraph"/>
                                    <w:spacing w:before="15"/>
                                    <w:ind w:left="66"/>
                                    <w:rPr>
                                      <w:sz w:val="11"/>
                                    </w:rPr>
                                  </w:pPr>
                                  <w:r>
                                    <w:rPr>
                                      <w:color w:val="FFFFFF"/>
                                      <w:sz w:val="11"/>
                                    </w:rPr>
                                    <w:t>6,7</w:t>
                                  </w:r>
                                </w:p>
                              </w:tc>
                            </w:tr>
                            <w:tr w:rsidR="00767055"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767055" w:rsidRDefault="00767055">
                                  <w:pPr>
                                    <w:pStyle w:val="TableParagraph"/>
                                    <w:spacing w:before="9"/>
                                    <w:rPr>
                                      <w:sz w:val="8"/>
                                    </w:rPr>
                                  </w:pPr>
                                  <w:r>
                                    <w:rPr>
                                      <w:color w:val="FFFFFF"/>
                                      <w:w w:val="107"/>
                                      <w:sz w:val="8"/>
                                    </w:rPr>
                                    <w:t>-</w:t>
                                  </w:r>
                                </w:p>
                                <w:p w14:paraId="4E5A59CF" w14:textId="77777777" w:rsidR="00767055" w:rsidRDefault="00767055">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767055" w:rsidRDefault="00767055">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767055" w:rsidRDefault="00767055">
                                  <w:pPr>
                                    <w:pStyle w:val="TableParagraph"/>
                                    <w:ind w:left="66"/>
                                    <w:rPr>
                                      <w:sz w:val="11"/>
                                    </w:rPr>
                                  </w:pPr>
                                  <w:r>
                                    <w:rPr>
                                      <w:color w:val="FFFFFF"/>
                                      <w:sz w:val="11"/>
                                    </w:rPr>
                                    <w:t>8,9</w:t>
                                  </w:r>
                                </w:p>
                              </w:tc>
                            </w:tr>
                            <w:tr w:rsidR="00767055"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767055" w:rsidRDefault="00767055">
                                  <w:pPr>
                                    <w:pStyle w:val="TableParagraph"/>
                                    <w:spacing w:before="9"/>
                                    <w:rPr>
                                      <w:sz w:val="8"/>
                                    </w:rPr>
                                  </w:pPr>
                                  <w:r>
                                    <w:rPr>
                                      <w:color w:val="FFFFFF"/>
                                      <w:w w:val="107"/>
                                      <w:sz w:val="8"/>
                                    </w:rPr>
                                    <w:t>-</w:t>
                                  </w:r>
                                </w:p>
                                <w:p w14:paraId="79C61324" w14:textId="77777777" w:rsidR="00767055" w:rsidRDefault="00767055">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767055" w:rsidRDefault="00767055">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767055" w:rsidRDefault="00767055">
                                  <w:pPr>
                                    <w:pStyle w:val="TableParagraph"/>
                                    <w:ind w:left="66"/>
                                    <w:rPr>
                                      <w:sz w:val="11"/>
                                    </w:rPr>
                                  </w:pPr>
                                  <w:r>
                                    <w:rPr>
                                      <w:color w:val="FFFFFF"/>
                                      <w:sz w:val="11"/>
                                    </w:rPr>
                                    <w:t>10,11</w:t>
                                  </w:r>
                                </w:p>
                              </w:tc>
                            </w:tr>
                            <w:tr w:rsidR="00767055"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767055" w:rsidRDefault="00767055">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767055" w:rsidRDefault="00767055">
                                  <w:pPr>
                                    <w:pStyle w:val="TableParagraph"/>
                                    <w:spacing w:before="9"/>
                                    <w:rPr>
                                      <w:sz w:val="8"/>
                                    </w:rPr>
                                  </w:pPr>
                                  <w:r>
                                    <w:rPr>
                                      <w:color w:val="FFFFFF"/>
                                      <w:w w:val="107"/>
                                      <w:sz w:val="8"/>
                                    </w:rPr>
                                    <w:t>-</w:t>
                                  </w:r>
                                </w:p>
                                <w:p w14:paraId="4E766013" w14:textId="77777777" w:rsidR="00767055" w:rsidRDefault="00767055">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767055" w:rsidRDefault="00767055">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767055" w:rsidRDefault="00767055">
                                  <w:pPr>
                                    <w:pStyle w:val="TableParagraph"/>
                                    <w:spacing w:before="15"/>
                                    <w:ind w:left="66"/>
                                    <w:rPr>
                                      <w:sz w:val="11"/>
                                    </w:rPr>
                                  </w:pPr>
                                  <w:r>
                                    <w:rPr>
                                      <w:color w:val="FFFFFF"/>
                                      <w:sz w:val="11"/>
                                    </w:rPr>
                                    <w:t>12</w:t>
                                  </w:r>
                                </w:p>
                              </w:tc>
                            </w:tr>
                          </w:tbl>
                          <w:p w14:paraId="24959A5D" w14:textId="77777777" w:rsidR="00767055" w:rsidRDefault="00767055"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767055"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767055" w:rsidRDefault="00767055">
                            <w:r>
                              <w:t xml:space="preserve"> </w:t>
                            </w:r>
                          </w:p>
                          <w:p w14:paraId="219AD1A8" w14:textId="77777777" w:rsidR="00767055" w:rsidRDefault="00767055">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767055" w:rsidRDefault="00767055">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767055" w:rsidRDefault="00767055">
                            <w:pPr>
                              <w:pStyle w:val="TableParagraph"/>
                              <w:ind w:left="358" w:right="327"/>
                              <w:jc w:val="center"/>
                              <w:rPr>
                                <w:b/>
                                <w:sz w:val="11"/>
                              </w:rPr>
                            </w:pPr>
                            <w:r>
                              <w:rPr>
                                <w:b/>
                                <w:color w:val="FFFFFF"/>
                                <w:sz w:val="11"/>
                              </w:rPr>
                              <w:t>Tasks</w:t>
                            </w:r>
                          </w:p>
                        </w:tc>
                      </w:tr>
                      <w:tr w:rsidR="00767055"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767055" w:rsidRDefault="00767055">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767055" w:rsidRDefault="00767055">
                            <w:pPr>
                              <w:pStyle w:val="TableParagraph"/>
                              <w:spacing w:before="9"/>
                              <w:rPr>
                                <w:sz w:val="8"/>
                              </w:rPr>
                            </w:pPr>
                            <w:r>
                              <w:rPr>
                                <w:color w:val="FFFFFF"/>
                                <w:w w:val="107"/>
                                <w:sz w:val="8"/>
                              </w:rPr>
                              <w:t>-</w:t>
                            </w:r>
                          </w:p>
                          <w:p w14:paraId="645A8E0D" w14:textId="77777777" w:rsidR="00767055" w:rsidRDefault="00767055">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767055" w:rsidRDefault="00767055">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767055" w:rsidRDefault="00767055">
                            <w:pPr>
                              <w:pStyle w:val="TableParagraph"/>
                              <w:ind w:left="66"/>
                              <w:rPr>
                                <w:sz w:val="11"/>
                              </w:rPr>
                            </w:pPr>
                            <w:r>
                              <w:rPr>
                                <w:color w:val="FFFFFF"/>
                                <w:sz w:val="11"/>
                              </w:rPr>
                              <w:t>1,2,3,4,5</w:t>
                            </w:r>
                          </w:p>
                        </w:tc>
                      </w:tr>
                      <w:tr w:rsidR="00767055"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767055" w:rsidRDefault="00767055">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767055" w:rsidRDefault="00767055">
                            <w:pPr>
                              <w:pStyle w:val="TableParagraph"/>
                              <w:spacing w:before="9"/>
                              <w:rPr>
                                <w:sz w:val="8"/>
                              </w:rPr>
                            </w:pPr>
                            <w:r>
                              <w:rPr>
                                <w:color w:val="FFFFFF"/>
                                <w:w w:val="107"/>
                                <w:sz w:val="8"/>
                              </w:rPr>
                              <w:t>-</w:t>
                            </w:r>
                          </w:p>
                          <w:p w14:paraId="1902FC5E" w14:textId="77777777" w:rsidR="00767055" w:rsidRDefault="00767055">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767055" w:rsidRDefault="00767055">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767055" w:rsidRDefault="00767055">
                            <w:pPr>
                              <w:pStyle w:val="TableParagraph"/>
                              <w:spacing w:before="15"/>
                              <w:ind w:left="66"/>
                              <w:rPr>
                                <w:sz w:val="11"/>
                              </w:rPr>
                            </w:pPr>
                            <w:r>
                              <w:rPr>
                                <w:color w:val="FFFFFF"/>
                                <w:sz w:val="11"/>
                              </w:rPr>
                              <w:t>6,7</w:t>
                            </w:r>
                          </w:p>
                        </w:tc>
                      </w:tr>
                      <w:tr w:rsidR="00767055"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767055" w:rsidRDefault="00767055">
                            <w:pPr>
                              <w:pStyle w:val="TableParagraph"/>
                              <w:spacing w:before="9"/>
                              <w:rPr>
                                <w:sz w:val="8"/>
                              </w:rPr>
                            </w:pPr>
                            <w:r>
                              <w:rPr>
                                <w:color w:val="FFFFFF"/>
                                <w:w w:val="107"/>
                                <w:sz w:val="8"/>
                              </w:rPr>
                              <w:t>-</w:t>
                            </w:r>
                          </w:p>
                          <w:p w14:paraId="4E5A59CF" w14:textId="77777777" w:rsidR="00767055" w:rsidRDefault="00767055">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767055" w:rsidRDefault="00767055">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767055" w:rsidRDefault="00767055">
                            <w:pPr>
                              <w:pStyle w:val="TableParagraph"/>
                              <w:ind w:left="66"/>
                              <w:rPr>
                                <w:sz w:val="11"/>
                              </w:rPr>
                            </w:pPr>
                            <w:r>
                              <w:rPr>
                                <w:color w:val="FFFFFF"/>
                                <w:sz w:val="11"/>
                              </w:rPr>
                              <w:t>8,9</w:t>
                            </w:r>
                          </w:p>
                        </w:tc>
                      </w:tr>
                      <w:tr w:rsidR="00767055"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767055" w:rsidRDefault="00767055">
                            <w:pPr>
                              <w:pStyle w:val="TableParagraph"/>
                              <w:spacing w:before="9"/>
                              <w:rPr>
                                <w:sz w:val="8"/>
                              </w:rPr>
                            </w:pPr>
                            <w:r>
                              <w:rPr>
                                <w:color w:val="FFFFFF"/>
                                <w:w w:val="107"/>
                                <w:sz w:val="8"/>
                              </w:rPr>
                              <w:t>-</w:t>
                            </w:r>
                          </w:p>
                          <w:p w14:paraId="79C61324" w14:textId="77777777" w:rsidR="00767055" w:rsidRDefault="00767055">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767055" w:rsidRDefault="00767055">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767055" w:rsidRDefault="00767055">
                            <w:pPr>
                              <w:pStyle w:val="TableParagraph"/>
                              <w:ind w:left="66"/>
                              <w:rPr>
                                <w:sz w:val="11"/>
                              </w:rPr>
                            </w:pPr>
                            <w:r>
                              <w:rPr>
                                <w:color w:val="FFFFFF"/>
                                <w:sz w:val="11"/>
                              </w:rPr>
                              <w:t>10,11</w:t>
                            </w:r>
                          </w:p>
                        </w:tc>
                      </w:tr>
                      <w:tr w:rsidR="00767055"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767055" w:rsidRDefault="00767055">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767055" w:rsidRDefault="00767055">
                            <w:pPr>
                              <w:pStyle w:val="TableParagraph"/>
                              <w:spacing w:before="9"/>
                              <w:rPr>
                                <w:sz w:val="8"/>
                              </w:rPr>
                            </w:pPr>
                            <w:r>
                              <w:rPr>
                                <w:color w:val="FFFFFF"/>
                                <w:w w:val="107"/>
                                <w:sz w:val="8"/>
                              </w:rPr>
                              <w:t>-</w:t>
                            </w:r>
                          </w:p>
                          <w:p w14:paraId="4E766013" w14:textId="77777777" w:rsidR="00767055" w:rsidRDefault="00767055">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767055" w:rsidRDefault="00767055">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767055" w:rsidRDefault="00767055">
                            <w:pPr>
                              <w:pStyle w:val="TableParagraph"/>
                              <w:spacing w:before="15"/>
                              <w:ind w:left="66"/>
                              <w:rPr>
                                <w:sz w:val="11"/>
                              </w:rPr>
                            </w:pPr>
                            <w:r>
                              <w:rPr>
                                <w:color w:val="FFFFFF"/>
                                <w:sz w:val="11"/>
                              </w:rPr>
                              <w:t>12</w:t>
                            </w:r>
                          </w:p>
                        </w:tc>
                      </w:tr>
                    </w:tbl>
                    <w:p w14:paraId="24959A5D" w14:textId="77777777" w:rsidR="00767055" w:rsidRDefault="00767055" w:rsidP="00767055">
                      <w:pPr>
                        <w:pStyle w:val="BodyText"/>
                      </w:pPr>
                    </w:p>
                  </w:txbxContent>
                </v:textbox>
                <w10:anchorlock/>
              </v:shape>
            </w:pict>
          </mc:Fallback>
        </mc:AlternateContent>
      </w:r>
    </w:p>
    <w:p w14:paraId="31539AA1" w14:textId="14D44F7F" w:rsidR="00767055" w:rsidRDefault="00767055" w:rsidP="00767055">
      <w:pPr>
        <w:pStyle w:val="BodyText"/>
        <w:tabs>
          <w:tab w:val="left" w:pos="4975"/>
        </w:tabs>
        <w:spacing w:before="62"/>
        <w:ind w:left="115"/>
      </w:pPr>
      <w:r>
        <w:rPr>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767055" w:rsidRDefault="00767055"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767055" w:rsidRDefault="00767055" w:rsidP="00767055">
                        <w:pPr>
                          <w:spacing w:line="161" w:lineRule="exact"/>
                          <w:rPr>
                            <w:sz w:val="14"/>
                          </w:rPr>
                        </w:pPr>
                        <w:r>
                          <w:rPr>
                            <w:color w:val="FFFFFF"/>
                            <w:w w:val="105"/>
                            <w:sz w:val="14"/>
                          </w:rPr>
                          <w:t>Timeline for the Project</w:t>
                        </w:r>
                      </w:p>
                    </w:txbxContent>
                  </v:textbox>
                </v:shape>
                <w10:wrap anchorx="page"/>
              </v:group>
            </w:pict>
          </mc:Fallback>
        </mc:AlternateContent>
      </w:r>
      <w:r>
        <w:rPr>
          <w:color w:val="262626"/>
        </w:rPr>
        <w:t>13</w:t>
      </w:r>
      <w:r>
        <w:rPr>
          <w:color w:val="262626"/>
        </w:rPr>
        <w:tab/>
        <w:t>14</w:t>
      </w:r>
    </w:p>
    <w:p w14:paraId="6F5FD40C" w14:textId="77777777" w:rsidR="00767055" w:rsidRDefault="00767055" w:rsidP="00767055">
      <w:pPr>
        <w:pStyle w:val="BodyText"/>
        <w:rPr>
          <w:sz w:val="20"/>
        </w:rPr>
      </w:pPr>
    </w:p>
    <w:p w14:paraId="4A56CE17" w14:textId="77777777" w:rsidR="00767055" w:rsidRDefault="00767055" w:rsidP="00767055">
      <w:pPr>
        <w:pStyle w:val="BodyText"/>
        <w:rPr>
          <w:sz w:val="20"/>
        </w:rPr>
      </w:pPr>
    </w:p>
    <w:p w14:paraId="7F2D1A66" w14:textId="77777777" w:rsidR="00767055" w:rsidRDefault="00767055" w:rsidP="00767055">
      <w:pPr>
        <w:pStyle w:val="BodyText"/>
        <w:rPr>
          <w:sz w:val="20"/>
        </w:rPr>
      </w:pPr>
    </w:p>
    <w:p w14:paraId="005AB74A" w14:textId="77777777" w:rsidR="00767055" w:rsidRDefault="00767055" w:rsidP="00767055">
      <w:pPr>
        <w:pStyle w:val="BodyText"/>
        <w:rPr>
          <w:sz w:val="20"/>
        </w:rPr>
      </w:pPr>
    </w:p>
    <w:p w14:paraId="33364BA7" w14:textId="77777777" w:rsidR="00767055" w:rsidRDefault="00767055" w:rsidP="00767055">
      <w:pPr>
        <w:pStyle w:val="BodyText"/>
        <w:rPr>
          <w:sz w:val="20"/>
        </w:rPr>
      </w:pPr>
    </w:p>
    <w:p w14:paraId="4501213B" w14:textId="20720991" w:rsidR="00767055" w:rsidRDefault="00767055" w:rsidP="00767055">
      <w:pPr>
        <w:pStyle w:val="BodyText"/>
        <w:spacing w:before="10"/>
        <w:rPr>
          <w:sz w:val="12"/>
        </w:rPr>
      </w:pPr>
      <w:r>
        <w:rPr>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767055" w:rsidRDefault="00767055" w:rsidP="00767055">
                              <w:pPr>
                                <w:spacing w:before="6"/>
                                <w:rPr>
                                  <w:rFonts w:ascii="Trebuchet MS"/>
                                  <w:sz w:val="19"/>
                                </w:rPr>
                              </w:pPr>
                            </w:p>
                            <w:p w14:paraId="13BBAEF7" w14:textId="77777777" w:rsidR="00767055" w:rsidRDefault="00767055" w:rsidP="00767055">
                              <w:pPr>
                                <w:ind w:left="652"/>
                                <w:rPr>
                                  <w:rFonts w:ascii="Times New Roman"/>
                                  <w:sz w:val="14"/>
                                </w:rPr>
                              </w:pPr>
                              <w:r>
                                <w:rPr>
                                  <w:color w:val="FFFFFF"/>
                                  <w:w w:val="105"/>
                                  <w:sz w:val="14"/>
                                </w:rPr>
                                <w:t>Timeline and Milestone 1</w:t>
                              </w:r>
                            </w:p>
                            <w:p w14:paraId="2233FCF1" w14:textId="77777777" w:rsidR="00767055" w:rsidRDefault="00767055" w:rsidP="00767055">
                              <w:pPr>
                                <w:rPr>
                                  <w:sz w:val="16"/>
                                </w:rPr>
                              </w:pPr>
                            </w:p>
                            <w:p w14:paraId="3F7B80C5" w14:textId="77777777" w:rsidR="00767055" w:rsidRDefault="00767055" w:rsidP="00767055">
                              <w:pPr>
                                <w:spacing w:before="5"/>
                                <w:rPr>
                                  <w:sz w:val="21"/>
                                </w:rPr>
                              </w:pPr>
                            </w:p>
                            <w:p w14:paraId="0007C988" w14:textId="152D9A90" w:rsidR="00767055" w:rsidRDefault="00767055"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767055" w:rsidRDefault="00767055"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767055" w:rsidRDefault="00767055" w:rsidP="00767055">
                              <w:pPr>
                                <w:spacing w:before="7"/>
                                <w:rPr>
                                  <w:sz w:val="13"/>
                                </w:rPr>
                              </w:pPr>
                            </w:p>
                            <w:p w14:paraId="3C8A6B10" w14:textId="77777777" w:rsidR="00767055" w:rsidRDefault="00767055"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767055" w:rsidRDefault="00767055"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767055" w:rsidRDefault="00767055" w:rsidP="00767055">
                        <w:pPr>
                          <w:spacing w:before="6"/>
                          <w:rPr>
                            <w:rFonts w:ascii="Trebuchet MS"/>
                            <w:sz w:val="19"/>
                          </w:rPr>
                        </w:pPr>
                      </w:p>
                      <w:p w14:paraId="13BBAEF7" w14:textId="77777777" w:rsidR="00767055" w:rsidRDefault="00767055" w:rsidP="00767055">
                        <w:pPr>
                          <w:ind w:left="652"/>
                          <w:rPr>
                            <w:rFonts w:ascii="Times New Roman"/>
                            <w:sz w:val="14"/>
                          </w:rPr>
                        </w:pPr>
                        <w:r>
                          <w:rPr>
                            <w:color w:val="FFFFFF"/>
                            <w:w w:val="105"/>
                            <w:sz w:val="14"/>
                          </w:rPr>
                          <w:t>Timeline and Milestone 1</w:t>
                        </w:r>
                      </w:p>
                      <w:p w14:paraId="2233FCF1" w14:textId="77777777" w:rsidR="00767055" w:rsidRDefault="00767055" w:rsidP="00767055">
                        <w:pPr>
                          <w:rPr>
                            <w:sz w:val="16"/>
                          </w:rPr>
                        </w:pPr>
                      </w:p>
                      <w:p w14:paraId="3F7B80C5" w14:textId="77777777" w:rsidR="00767055" w:rsidRDefault="00767055" w:rsidP="00767055">
                        <w:pPr>
                          <w:spacing w:before="5"/>
                          <w:rPr>
                            <w:sz w:val="21"/>
                          </w:rPr>
                        </w:pPr>
                      </w:p>
                      <w:p w14:paraId="0007C988" w14:textId="152D9A90" w:rsidR="00767055" w:rsidRDefault="00767055"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767055" w:rsidRDefault="00767055"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767055" w:rsidRDefault="00767055" w:rsidP="00767055">
                        <w:pPr>
                          <w:spacing w:before="7"/>
                          <w:rPr>
                            <w:sz w:val="13"/>
                          </w:rPr>
                        </w:pPr>
                      </w:p>
                      <w:p w14:paraId="3C8A6B10" w14:textId="77777777" w:rsidR="00767055" w:rsidRDefault="00767055"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767055" w:rsidRDefault="00767055"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Pr>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767055" w:rsidRDefault="00767055" w:rsidP="00767055">
                              <w:pPr>
                                <w:spacing w:before="6"/>
                                <w:rPr>
                                  <w:rFonts w:ascii="Trebuchet MS"/>
                                  <w:sz w:val="19"/>
                                </w:rPr>
                              </w:pPr>
                            </w:p>
                            <w:p w14:paraId="4A76945A" w14:textId="77777777" w:rsidR="00767055" w:rsidRDefault="00767055" w:rsidP="00767055">
                              <w:pPr>
                                <w:ind w:left="652"/>
                                <w:rPr>
                                  <w:rFonts w:ascii="Times New Roman"/>
                                  <w:sz w:val="14"/>
                                </w:rPr>
                              </w:pPr>
                              <w:r>
                                <w:rPr>
                                  <w:color w:val="FFFFFF"/>
                                  <w:w w:val="105"/>
                                  <w:sz w:val="14"/>
                                </w:rPr>
                                <w:t>Timeline and Milestone 2</w:t>
                              </w:r>
                            </w:p>
                            <w:p w14:paraId="42260A5A" w14:textId="77777777" w:rsidR="00767055" w:rsidRDefault="00767055" w:rsidP="00767055">
                              <w:pPr>
                                <w:rPr>
                                  <w:sz w:val="16"/>
                                </w:rPr>
                              </w:pPr>
                            </w:p>
                            <w:p w14:paraId="4867E760" w14:textId="77777777" w:rsidR="00767055" w:rsidRDefault="00767055" w:rsidP="00767055">
                              <w:pPr>
                                <w:rPr>
                                  <w:sz w:val="16"/>
                                </w:rPr>
                              </w:pPr>
                            </w:p>
                            <w:p w14:paraId="55242F0E" w14:textId="77777777" w:rsidR="00767055" w:rsidRDefault="00767055" w:rsidP="00767055">
                              <w:pPr>
                                <w:spacing w:before="6"/>
                                <w:rPr>
                                  <w:sz w:val="16"/>
                                </w:rPr>
                              </w:pPr>
                            </w:p>
                            <w:p w14:paraId="682E1C7A" w14:textId="42E75B2B" w:rsidR="00767055" w:rsidRDefault="00767055"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767055" w:rsidRDefault="00767055"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767055" w:rsidRDefault="00767055" w:rsidP="00767055">
                              <w:pPr>
                                <w:rPr>
                                  <w:sz w:val="12"/>
                                </w:rPr>
                              </w:pPr>
                            </w:p>
                            <w:p w14:paraId="32C5CE43" w14:textId="77777777" w:rsidR="00767055" w:rsidRDefault="00767055"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767055" w:rsidRDefault="00767055"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767055" w:rsidRDefault="00767055"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767055" w:rsidRDefault="00767055" w:rsidP="00767055">
                        <w:pPr>
                          <w:spacing w:before="6"/>
                          <w:rPr>
                            <w:rFonts w:ascii="Trebuchet MS"/>
                            <w:sz w:val="19"/>
                          </w:rPr>
                        </w:pPr>
                      </w:p>
                      <w:p w14:paraId="4A76945A" w14:textId="77777777" w:rsidR="00767055" w:rsidRDefault="00767055" w:rsidP="00767055">
                        <w:pPr>
                          <w:ind w:left="652"/>
                          <w:rPr>
                            <w:rFonts w:ascii="Times New Roman"/>
                            <w:sz w:val="14"/>
                          </w:rPr>
                        </w:pPr>
                        <w:r>
                          <w:rPr>
                            <w:color w:val="FFFFFF"/>
                            <w:w w:val="105"/>
                            <w:sz w:val="14"/>
                          </w:rPr>
                          <w:t>Timeline and Milestone 2</w:t>
                        </w:r>
                      </w:p>
                      <w:p w14:paraId="42260A5A" w14:textId="77777777" w:rsidR="00767055" w:rsidRDefault="00767055" w:rsidP="00767055">
                        <w:pPr>
                          <w:rPr>
                            <w:sz w:val="16"/>
                          </w:rPr>
                        </w:pPr>
                      </w:p>
                      <w:p w14:paraId="4867E760" w14:textId="77777777" w:rsidR="00767055" w:rsidRDefault="00767055" w:rsidP="00767055">
                        <w:pPr>
                          <w:rPr>
                            <w:sz w:val="16"/>
                          </w:rPr>
                        </w:pPr>
                      </w:p>
                      <w:p w14:paraId="55242F0E" w14:textId="77777777" w:rsidR="00767055" w:rsidRDefault="00767055" w:rsidP="00767055">
                        <w:pPr>
                          <w:spacing w:before="6"/>
                          <w:rPr>
                            <w:sz w:val="16"/>
                          </w:rPr>
                        </w:pPr>
                      </w:p>
                      <w:p w14:paraId="682E1C7A" w14:textId="42E75B2B" w:rsidR="00767055" w:rsidRDefault="00767055"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767055" w:rsidRDefault="00767055"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767055" w:rsidRDefault="00767055" w:rsidP="00767055">
                        <w:pPr>
                          <w:rPr>
                            <w:sz w:val="12"/>
                          </w:rPr>
                        </w:pPr>
                      </w:p>
                      <w:p w14:paraId="32C5CE43" w14:textId="77777777" w:rsidR="00767055" w:rsidRDefault="00767055"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767055" w:rsidRDefault="00767055"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767055" w:rsidRDefault="00767055"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Default="00767055" w:rsidP="00767055">
      <w:pPr>
        <w:pStyle w:val="BodyText"/>
        <w:tabs>
          <w:tab w:val="left" w:pos="4975"/>
        </w:tabs>
        <w:spacing w:before="50"/>
        <w:ind w:left="115"/>
      </w:pPr>
      <w:r>
        <w:rPr>
          <w:color w:val="262626"/>
        </w:rPr>
        <w:t>15</w:t>
      </w:r>
      <w:r>
        <w:rPr>
          <w:color w:val="262626"/>
        </w:rPr>
        <w:tab/>
        <w:t>16</w:t>
      </w:r>
    </w:p>
    <w:p w14:paraId="4E72AE99" w14:textId="77777777" w:rsidR="00767055" w:rsidRDefault="00767055" w:rsidP="00767055">
      <w:pPr>
        <w:pStyle w:val="BodyText"/>
        <w:rPr>
          <w:sz w:val="20"/>
        </w:rPr>
      </w:pPr>
    </w:p>
    <w:p w14:paraId="20A108D0" w14:textId="77777777" w:rsidR="00767055" w:rsidRDefault="00767055" w:rsidP="00767055">
      <w:pPr>
        <w:pStyle w:val="BodyText"/>
        <w:rPr>
          <w:sz w:val="20"/>
        </w:rPr>
      </w:pPr>
    </w:p>
    <w:p w14:paraId="5CDBD63F" w14:textId="77777777" w:rsidR="00767055" w:rsidRDefault="00767055" w:rsidP="00767055">
      <w:pPr>
        <w:pStyle w:val="BodyText"/>
        <w:rPr>
          <w:sz w:val="20"/>
        </w:rPr>
      </w:pPr>
    </w:p>
    <w:p w14:paraId="78B7220C" w14:textId="77777777" w:rsidR="00767055" w:rsidRDefault="00767055" w:rsidP="00767055">
      <w:pPr>
        <w:pStyle w:val="BodyText"/>
        <w:rPr>
          <w:sz w:val="20"/>
        </w:rPr>
      </w:pPr>
    </w:p>
    <w:p w14:paraId="24A22D88" w14:textId="77777777" w:rsidR="00767055" w:rsidRDefault="00767055" w:rsidP="00767055">
      <w:pPr>
        <w:pStyle w:val="BodyText"/>
        <w:rPr>
          <w:sz w:val="20"/>
        </w:rPr>
      </w:pPr>
    </w:p>
    <w:p w14:paraId="7CB987F4" w14:textId="13674384" w:rsidR="00767055" w:rsidRDefault="00767055" w:rsidP="00767055">
      <w:pPr>
        <w:pStyle w:val="BodyText"/>
        <w:spacing w:before="10"/>
        <w:rPr>
          <w:sz w:val="12"/>
        </w:rPr>
      </w:pPr>
      <w:r>
        <w:rPr>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767055" w:rsidRDefault="00767055" w:rsidP="00767055">
                              <w:pPr>
                                <w:spacing w:before="6"/>
                                <w:rPr>
                                  <w:rFonts w:ascii="Trebuchet MS"/>
                                  <w:sz w:val="19"/>
                                </w:rPr>
                              </w:pPr>
                            </w:p>
                            <w:p w14:paraId="2FA1675D" w14:textId="77777777" w:rsidR="00767055" w:rsidRDefault="00767055" w:rsidP="00767055">
                              <w:pPr>
                                <w:ind w:left="652"/>
                                <w:rPr>
                                  <w:rFonts w:ascii="Times New Roman"/>
                                  <w:sz w:val="14"/>
                                </w:rPr>
                              </w:pPr>
                              <w:r>
                                <w:rPr>
                                  <w:color w:val="FFFFFF"/>
                                  <w:w w:val="105"/>
                                  <w:sz w:val="14"/>
                                </w:rPr>
                                <w:t>Timeline and Milestone 3</w:t>
                              </w:r>
                            </w:p>
                            <w:p w14:paraId="5E073047" w14:textId="77777777" w:rsidR="00767055" w:rsidRDefault="00767055" w:rsidP="00767055">
                              <w:pPr>
                                <w:rPr>
                                  <w:sz w:val="16"/>
                                </w:rPr>
                              </w:pPr>
                            </w:p>
                            <w:p w14:paraId="54D3F74C" w14:textId="77777777" w:rsidR="00767055" w:rsidRDefault="00767055" w:rsidP="00767055">
                              <w:pPr>
                                <w:rPr>
                                  <w:sz w:val="16"/>
                                </w:rPr>
                              </w:pPr>
                            </w:p>
                            <w:p w14:paraId="62C300D7" w14:textId="77777777" w:rsidR="00767055" w:rsidRDefault="00767055" w:rsidP="00767055">
                              <w:pPr>
                                <w:spacing w:before="6"/>
                                <w:rPr>
                                  <w:sz w:val="16"/>
                                </w:rPr>
                              </w:pPr>
                            </w:p>
                            <w:p w14:paraId="6E0416F6" w14:textId="255CC56D" w:rsidR="00767055" w:rsidRDefault="00767055"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767055" w:rsidRDefault="00767055"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767055" w:rsidRDefault="00767055" w:rsidP="00767055">
                              <w:pPr>
                                <w:rPr>
                                  <w:sz w:val="12"/>
                                </w:rPr>
                              </w:pPr>
                            </w:p>
                            <w:p w14:paraId="29B882C9" w14:textId="77777777" w:rsidR="00767055" w:rsidRDefault="00767055"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767055" w:rsidRDefault="00767055"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767055" w:rsidRDefault="00767055"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767055" w:rsidRDefault="00767055" w:rsidP="00767055">
                        <w:pPr>
                          <w:spacing w:before="6"/>
                          <w:rPr>
                            <w:rFonts w:ascii="Trebuchet MS"/>
                            <w:sz w:val="19"/>
                          </w:rPr>
                        </w:pPr>
                      </w:p>
                      <w:p w14:paraId="2FA1675D" w14:textId="77777777" w:rsidR="00767055" w:rsidRDefault="00767055" w:rsidP="00767055">
                        <w:pPr>
                          <w:ind w:left="652"/>
                          <w:rPr>
                            <w:rFonts w:ascii="Times New Roman"/>
                            <w:sz w:val="14"/>
                          </w:rPr>
                        </w:pPr>
                        <w:r>
                          <w:rPr>
                            <w:color w:val="FFFFFF"/>
                            <w:w w:val="105"/>
                            <w:sz w:val="14"/>
                          </w:rPr>
                          <w:t>Timeline and Milestone 3</w:t>
                        </w:r>
                      </w:p>
                      <w:p w14:paraId="5E073047" w14:textId="77777777" w:rsidR="00767055" w:rsidRDefault="00767055" w:rsidP="00767055">
                        <w:pPr>
                          <w:rPr>
                            <w:sz w:val="16"/>
                          </w:rPr>
                        </w:pPr>
                      </w:p>
                      <w:p w14:paraId="54D3F74C" w14:textId="77777777" w:rsidR="00767055" w:rsidRDefault="00767055" w:rsidP="00767055">
                        <w:pPr>
                          <w:rPr>
                            <w:sz w:val="16"/>
                          </w:rPr>
                        </w:pPr>
                      </w:p>
                      <w:p w14:paraId="62C300D7" w14:textId="77777777" w:rsidR="00767055" w:rsidRDefault="00767055" w:rsidP="00767055">
                        <w:pPr>
                          <w:spacing w:before="6"/>
                          <w:rPr>
                            <w:sz w:val="16"/>
                          </w:rPr>
                        </w:pPr>
                      </w:p>
                      <w:p w14:paraId="6E0416F6" w14:textId="255CC56D" w:rsidR="00767055" w:rsidRDefault="00767055"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767055" w:rsidRDefault="00767055"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767055" w:rsidRDefault="00767055" w:rsidP="00767055">
                        <w:pPr>
                          <w:rPr>
                            <w:sz w:val="12"/>
                          </w:rPr>
                        </w:pPr>
                      </w:p>
                      <w:p w14:paraId="29B882C9" w14:textId="77777777" w:rsidR="00767055" w:rsidRDefault="00767055"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767055" w:rsidRDefault="00767055"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767055" w:rsidRDefault="00767055"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767055" w:rsidRDefault="00767055" w:rsidP="00767055">
                              <w:pPr>
                                <w:spacing w:before="6"/>
                                <w:rPr>
                                  <w:rFonts w:ascii="Trebuchet MS"/>
                                  <w:sz w:val="19"/>
                                </w:rPr>
                              </w:pPr>
                            </w:p>
                            <w:p w14:paraId="7445223A" w14:textId="77777777" w:rsidR="00767055" w:rsidRDefault="00767055" w:rsidP="00767055">
                              <w:pPr>
                                <w:ind w:left="652"/>
                                <w:rPr>
                                  <w:rFonts w:ascii="Times New Roman"/>
                                  <w:sz w:val="14"/>
                                </w:rPr>
                              </w:pPr>
                              <w:r>
                                <w:rPr>
                                  <w:color w:val="FFFFFF"/>
                                  <w:w w:val="105"/>
                                  <w:sz w:val="14"/>
                                </w:rPr>
                                <w:t>Timeline and Milestone 4</w:t>
                              </w:r>
                            </w:p>
                            <w:p w14:paraId="1B3EF89E" w14:textId="77777777" w:rsidR="00767055" w:rsidRDefault="00767055" w:rsidP="00767055">
                              <w:pPr>
                                <w:rPr>
                                  <w:sz w:val="16"/>
                                </w:rPr>
                              </w:pPr>
                            </w:p>
                            <w:p w14:paraId="59D48E74" w14:textId="77777777" w:rsidR="00767055" w:rsidRDefault="00767055" w:rsidP="00767055">
                              <w:pPr>
                                <w:rPr>
                                  <w:sz w:val="16"/>
                                </w:rPr>
                              </w:pPr>
                            </w:p>
                            <w:p w14:paraId="4A69D5CD" w14:textId="1048C53B" w:rsidR="00767055" w:rsidRDefault="00767055"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767055" w:rsidRDefault="00767055"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767055" w:rsidRDefault="00767055" w:rsidP="00767055">
                              <w:pPr>
                                <w:spacing w:before="3"/>
                                <w:rPr>
                                  <w:sz w:val="13"/>
                                </w:rPr>
                              </w:pPr>
                            </w:p>
                            <w:p w14:paraId="745F67D7" w14:textId="77777777" w:rsidR="00767055" w:rsidRDefault="00767055"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767055" w:rsidRDefault="00767055"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767055" w:rsidRDefault="00767055"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767055" w:rsidRDefault="00767055" w:rsidP="00767055">
                        <w:pPr>
                          <w:spacing w:before="6"/>
                          <w:rPr>
                            <w:rFonts w:ascii="Trebuchet MS"/>
                            <w:sz w:val="19"/>
                          </w:rPr>
                        </w:pPr>
                      </w:p>
                      <w:p w14:paraId="7445223A" w14:textId="77777777" w:rsidR="00767055" w:rsidRDefault="00767055" w:rsidP="00767055">
                        <w:pPr>
                          <w:ind w:left="652"/>
                          <w:rPr>
                            <w:rFonts w:ascii="Times New Roman"/>
                            <w:sz w:val="14"/>
                          </w:rPr>
                        </w:pPr>
                        <w:r>
                          <w:rPr>
                            <w:color w:val="FFFFFF"/>
                            <w:w w:val="105"/>
                            <w:sz w:val="14"/>
                          </w:rPr>
                          <w:t>Timeline and Milestone 4</w:t>
                        </w:r>
                      </w:p>
                      <w:p w14:paraId="1B3EF89E" w14:textId="77777777" w:rsidR="00767055" w:rsidRDefault="00767055" w:rsidP="00767055">
                        <w:pPr>
                          <w:rPr>
                            <w:sz w:val="16"/>
                          </w:rPr>
                        </w:pPr>
                      </w:p>
                      <w:p w14:paraId="59D48E74" w14:textId="77777777" w:rsidR="00767055" w:rsidRDefault="00767055" w:rsidP="00767055">
                        <w:pPr>
                          <w:rPr>
                            <w:sz w:val="16"/>
                          </w:rPr>
                        </w:pPr>
                      </w:p>
                      <w:p w14:paraId="4A69D5CD" w14:textId="1048C53B" w:rsidR="00767055" w:rsidRDefault="00767055"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767055" w:rsidRDefault="00767055"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767055" w:rsidRDefault="00767055" w:rsidP="00767055">
                        <w:pPr>
                          <w:spacing w:before="3"/>
                          <w:rPr>
                            <w:sz w:val="13"/>
                          </w:rPr>
                        </w:pPr>
                      </w:p>
                      <w:p w14:paraId="745F67D7" w14:textId="77777777" w:rsidR="00767055" w:rsidRDefault="00767055"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767055" w:rsidRDefault="00767055"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767055" w:rsidRDefault="00767055"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Default="00767055" w:rsidP="00767055">
      <w:pPr>
        <w:pStyle w:val="BodyText"/>
        <w:tabs>
          <w:tab w:val="left" w:pos="4975"/>
        </w:tabs>
        <w:spacing w:before="50"/>
        <w:ind w:left="115"/>
      </w:pPr>
      <w:r>
        <w:rPr>
          <w:color w:val="262626"/>
        </w:rPr>
        <w:t>17</w:t>
      </w:r>
      <w:r>
        <w:rPr>
          <w:color w:val="262626"/>
        </w:rPr>
        <w:tab/>
        <w:t>18</w:t>
      </w:r>
    </w:p>
    <w:p w14:paraId="47FB9F06" w14:textId="77777777" w:rsidR="00767055" w:rsidRDefault="00767055" w:rsidP="00767055"/>
    <w:p w14:paraId="659B902C" w14:textId="77777777" w:rsidR="00767055" w:rsidRDefault="00767055" w:rsidP="00767055"/>
    <w:p w14:paraId="690598D1" w14:textId="77777777" w:rsidR="00767055" w:rsidRDefault="00767055" w:rsidP="00767055"/>
    <w:p w14:paraId="095C0F0C" w14:textId="77777777" w:rsidR="00767055" w:rsidRDefault="00767055" w:rsidP="00767055"/>
    <w:p w14:paraId="19BC755D" w14:textId="77777777" w:rsidR="00767055" w:rsidRDefault="00767055" w:rsidP="00767055"/>
    <w:p w14:paraId="0A5A6F7F" w14:textId="77777777" w:rsidR="00767055" w:rsidRDefault="00767055" w:rsidP="00767055"/>
    <w:p w14:paraId="2F45F13A" w14:textId="42F0F4CD" w:rsidR="00767055" w:rsidRDefault="00767055" w:rsidP="00767055">
      <w:pPr>
        <w:tabs>
          <w:tab w:val="left" w:pos="4975"/>
        </w:tabs>
        <w:ind w:left="115"/>
        <w:rPr>
          <w:rFonts w:ascii="Trebuchet MS"/>
          <w:sz w:val="20"/>
        </w:rPr>
      </w:pPr>
      <w:r>
        <w:rPr>
          <w:rFonts w:ascii="Trebuchet MS"/>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767055" w:rsidRDefault="00767055" w:rsidP="00767055">
                              <w:pPr>
                                <w:spacing w:before="6"/>
                                <w:rPr>
                                  <w:rFonts w:ascii="Trebuchet MS"/>
                                  <w:sz w:val="19"/>
                                </w:rPr>
                              </w:pPr>
                            </w:p>
                            <w:p w14:paraId="628C1ACF" w14:textId="77777777" w:rsidR="00767055" w:rsidRDefault="00767055" w:rsidP="00767055">
                              <w:pPr>
                                <w:ind w:left="652"/>
                                <w:rPr>
                                  <w:rFonts w:ascii="Times New Roman"/>
                                  <w:sz w:val="14"/>
                                </w:rPr>
                              </w:pPr>
                              <w:r>
                                <w:rPr>
                                  <w:color w:val="FFFFFF"/>
                                  <w:w w:val="105"/>
                                  <w:sz w:val="14"/>
                                </w:rPr>
                                <w:t>Timeline and Milestone 5</w:t>
                              </w:r>
                            </w:p>
                            <w:p w14:paraId="33ED5FBA" w14:textId="77777777" w:rsidR="00767055" w:rsidRDefault="00767055" w:rsidP="00767055">
                              <w:pPr>
                                <w:rPr>
                                  <w:sz w:val="16"/>
                                </w:rPr>
                              </w:pPr>
                            </w:p>
                            <w:p w14:paraId="347E24F5" w14:textId="77777777" w:rsidR="00767055" w:rsidRDefault="00767055" w:rsidP="00767055">
                              <w:pPr>
                                <w:rPr>
                                  <w:sz w:val="16"/>
                                </w:rPr>
                              </w:pPr>
                            </w:p>
                            <w:p w14:paraId="665CA24B" w14:textId="77777777" w:rsidR="00767055" w:rsidRDefault="00767055" w:rsidP="00767055">
                              <w:pPr>
                                <w:spacing w:before="6"/>
                                <w:rPr>
                                  <w:sz w:val="16"/>
                                </w:rPr>
                              </w:pPr>
                            </w:p>
                            <w:p w14:paraId="0ACB088B" w14:textId="77777777" w:rsidR="00767055" w:rsidRDefault="00767055"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767055" w:rsidRDefault="00767055"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767055" w:rsidRDefault="00767055" w:rsidP="00767055">
                              <w:pPr>
                                <w:rPr>
                                  <w:sz w:val="12"/>
                                </w:rPr>
                              </w:pPr>
                            </w:p>
                            <w:p w14:paraId="5DED307F" w14:textId="77777777" w:rsidR="00767055" w:rsidRDefault="00767055"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767055" w:rsidRDefault="00767055"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767055" w:rsidRDefault="00767055" w:rsidP="00767055">
                        <w:pPr>
                          <w:spacing w:before="6"/>
                          <w:rPr>
                            <w:rFonts w:ascii="Trebuchet MS"/>
                            <w:sz w:val="19"/>
                          </w:rPr>
                        </w:pPr>
                      </w:p>
                      <w:p w14:paraId="628C1ACF" w14:textId="77777777" w:rsidR="00767055" w:rsidRDefault="00767055" w:rsidP="00767055">
                        <w:pPr>
                          <w:ind w:left="652"/>
                          <w:rPr>
                            <w:rFonts w:ascii="Times New Roman"/>
                            <w:sz w:val="14"/>
                          </w:rPr>
                        </w:pPr>
                        <w:r>
                          <w:rPr>
                            <w:color w:val="FFFFFF"/>
                            <w:w w:val="105"/>
                            <w:sz w:val="14"/>
                          </w:rPr>
                          <w:t>Timeline and Milestone 5</w:t>
                        </w:r>
                      </w:p>
                      <w:p w14:paraId="33ED5FBA" w14:textId="77777777" w:rsidR="00767055" w:rsidRDefault="00767055" w:rsidP="00767055">
                        <w:pPr>
                          <w:rPr>
                            <w:sz w:val="16"/>
                          </w:rPr>
                        </w:pPr>
                      </w:p>
                      <w:p w14:paraId="347E24F5" w14:textId="77777777" w:rsidR="00767055" w:rsidRDefault="00767055" w:rsidP="00767055">
                        <w:pPr>
                          <w:rPr>
                            <w:sz w:val="16"/>
                          </w:rPr>
                        </w:pPr>
                      </w:p>
                      <w:p w14:paraId="665CA24B" w14:textId="77777777" w:rsidR="00767055" w:rsidRDefault="00767055" w:rsidP="00767055">
                        <w:pPr>
                          <w:spacing w:before="6"/>
                          <w:rPr>
                            <w:sz w:val="16"/>
                          </w:rPr>
                        </w:pPr>
                      </w:p>
                      <w:p w14:paraId="0ACB088B" w14:textId="77777777" w:rsidR="00767055" w:rsidRDefault="00767055"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767055" w:rsidRDefault="00767055"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767055" w:rsidRDefault="00767055" w:rsidP="00767055">
                        <w:pPr>
                          <w:rPr>
                            <w:sz w:val="12"/>
                          </w:rPr>
                        </w:pPr>
                      </w:p>
                      <w:p w14:paraId="5DED307F" w14:textId="77777777" w:rsidR="00767055" w:rsidRDefault="00767055"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767055" w:rsidRDefault="00767055"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Pr>
          <w:rFonts w:ascii="Trebuchet MS"/>
          <w:sz w:val="20"/>
        </w:rPr>
        <w:tab/>
      </w:r>
      <w:r>
        <w:rPr>
          <w:rFonts w:ascii="Trebuchet MS"/>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767055" w:rsidRDefault="00767055" w:rsidP="00767055">
                              <w:pPr>
                                <w:spacing w:before="5"/>
                                <w:rPr>
                                  <w:rFonts w:ascii="Trebuchet MS"/>
                                  <w:sz w:val="18"/>
                                </w:rPr>
                              </w:pPr>
                            </w:p>
                            <w:p w14:paraId="34290B03" w14:textId="77777777" w:rsidR="00767055" w:rsidRDefault="00767055" w:rsidP="00767055">
                              <w:pPr>
                                <w:ind w:left="652"/>
                                <w:rPr>
                                  <w:rFonts w:ascii="Verdana"/>
                                  <w:sz w:val="14"/>
                                </w:rPr>
                              </w:pPr>
                              <w:r>
                                <w:rPr>
                                  <w:rFonts w:ascii="Verdana"/>
                                  <w:color w:val="FFFFFF"/>
                                  <w:w w:val="105"/>
                                  <w:sz w:val="14"/>
                                </w:rPr>
                                <w:t>Division of Work</w:t>
                              </w:r>
                            </w:p>
                            <w:p w14:paraId="259853E0" w14:textId="77777777" w:rsidR="00767055" w:rsidRDefault="00767055" w:rsidP="00767055">
                              <w:pPr>
                                <w:spacing w:before="160"/>
                                <w:ind w:left="652"/>
                                <w:rPr>
                                  <w:rFonts w:ascii="Arial"/>
                                  <w:sz w:val="8"/>
                                </w:rPr>
                              </w:pPr>
                              <w:r>
                                <w:rPr>
                                  <w:rFonts w:ascii="Arial"/>
                                  <w:color w:val="FFFFFF"/>
                                  <w:sz w:val="8"/>
                                </w:rPr>
                                <w:t>Vasu:</w:t>
                              </w:r>
                            </w:p>
                            <w:p w14:paraId="5FD66D6C" w14:textId="77777777" w:rsidR="00767055" w:rsidRDefault="00767055" w:rsidP="00767055">
                              <w:pPr>
                                <w:spacing w:before="10"/>
                                <w:rPr>
                                  <w:rFonts w:ascii="Arial"/>
                                  <w:sz w:val="8"/>
                                </w:rPr>
                              </w:pPr>
                            </w:p>
                            <w:p w14:paraId="4030B927" w14:textId="77777777" w:rsidR="00767055" w:rsidRDefault="00767055"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767055" w:rsidRDefault="00767055"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767055" w:rsidRDefault="00767055"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767055" w:rsidRDefault="00767055"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 xml:space="preserve">system </w:t>
                              </w:r>
                              <w:proofErr w:type="spellStart"/>
                              <w:r>
                                <w:rPr>
                                  <w:rFonts w:ascii="Arial"/>
                                  <w:color w:val="FFFFFF"/>
                                  <w:sz w:val="8"/>
                                </w:rPr>
                                <w:t>ChaoYang</w:t>
                              </w:r>
                              <w:proofErr w:type="spellEnd"/>
                              <w:r>
                                <w:rPr>
                                  <w:rFonts w:ascii="Arial"/>
                                  <w:color w:val="FFFFFF"/>
                                  <w:sz w:val="8"/>
                                </w:rPr>
                                <w:t>:</w:t>
                              </w:r>
                            </w:p>
                            <w:p w14:paraId="61187BAC"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767055" w:rsidRDefault="00767055" w:rsidP="00767055">
                        <w:pPr>
                          <w:spacing w:before="5"/>
                          <w:rPr>
                            <w:rFonts w:ascii="Trebuchet MS"/>
                            <w:sz w:val="18"/>
                          </w:rPr>
                        </w:pPr>
                      </w:p>
                      <w:p w14:paraId="34290B03" w14:textId="77777777" w:rsidR="00767055" w:rsidRDefault="00767055" w:rsidP="00767055">
                        <w:pPr>
                          <w:ind w:left="652"/>
                          <w:rPr>
                            <w:rFonts w:ascii="Verdana"/>
                            <w:sz w:val="14"/>
                          </w:rPr>
                        </w:pPr>
                        <w:r>
                          <w:rPr>
                            <w:rFonts w:ascii="Verdana"/>
                            <w:color w:val="FFFFFF"/>
                            <w:w w:val="105"/>
                            <w:sz w:val="14"/>
                          </w:rPr>
                          <w:t>Division of Work</w:t>
                        </w:r>
                      </w:p>
                      <w:p w14:paraId="259853E0" w14:textId="77777777" w:rsidR="00767055" w:rsidRDefault="00767055" w:rsidP="00767055">
                        <w:pPr>
                          <w:spacing w:before="160"/>
                          <w:ind w:left="652"/>
                          <w:rPr>
                            <w:rFonts w:ascii="Arial"/>
                            <w:sz w:val="8"/>
                          </w:rPr>
                        </w:pPr>
                        <w:r>
                          <w:rPr>
                            <w:rFonts w:ascii="Arial"/>
                            <w:color w:val="FFFFFF"/>
                            <w:sz w:val="8"/>
                          </w:rPr>
                          <w:t>Vasu:</w:t>
                        </w:r>
                      </w:p>
                      <w:p w14:paraId="5FD66D6C" w14:textId="77777777" w:rsidR="00767055" w:rsidRDefault="00767055" w:rsidP="00767055">
                        <w:pPr>
                          <w:spacing w:before="10"/>
                          <w:rPr>
                            <w:rFonts w:ascii="Arial"/>
                            <w:sz w:val="8"/>
                          </w:rPr>
                        </w:pPr>
                      </w:p>
                      <w:p w14:paraId="4030B927" w14:textId="77777777" w:rsidR="00767055" w:rsidRDefault="00767055"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767055" w:rsidRDefault="00767055"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767055" w:rsidRDefault="00767055"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767055" w:rsidRDefault="00767055"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 xml:space="preserve">system </w:t>
                        </w:r>
                        <w:proofErr w:type="spellStart"/>
                        <w:r>
                          <w:rPr>
                            <w:rFonts w:ascii="Arial"/>
                            <w:color w:val="FFFFFF"/>
                            <w:sz w:val="8"/>
                          </w:rPr>
                          <w:t>ChaoYang</w:t>
                        </w:r>
                        <w:proofErr w:type="spellEnd"/>
                        <w:r>
                          <w:rPr>
                            <w:rFonts w:ascii="Arial"/>
                            <w:color w:val="FFFFFF"/>
                            <w:sz w:val="8"/>
                          </w:rPr>
                          <w:t>:</w:t>
                        </w:r>
                      </w:p>
                      <w:p w14:paraId="61187BAC"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Default="00767055" w:rsidP="00767055">
      <w:pPr>
        <w:pStyle w:val="BodyText"/>
        <w:tabs>
          <w:tab w:val="left" w:pos="4975"/>
        </w:tabs>
        <w:spacing w:before="62"/>
        <w:ind w:left="115"/>
      </w:pPr>
      <w:r>
        <w:rPr>
          <w:color w:val="262626"/>
        </w:rPr>
        <w:t>19</w:t>
      </w:r>
      <w:r>
        <w:rPr>
          <w:color w:val="262626"/>
        </w:rPr>
        <w:tab/>
        <w:t>20</w:t>
      </w:r>
    </w:p>
    <w:p w14:paraId="2F906E48" w14:textId="77777777" w:rsidR="00767055" w:rsidRDefault="00767055" w:rsidP="00767055">
      <w:pPr>
        <w:pStyle w:val="BodyText"/>
        <w:rPr>
          <w:sz w:val="20"/>
        </w:rPr>
      </w:pPr>
    </w:p>
    <w:p w14:paraId="52E38C48" w14:textId="77777777" w:rsidR="00767055" w:rsidRDefault="00767055" w:rsidP="00767055">
      <w:pPr>
        <w:pStyle w:val="BodyText"/>
        <w:rPr>
          <w:sz w:val="20"/>
        </w:rPr>
      </w:pPr>
    </w:p>
    <w:p w14:paraId="7E8994F9" w14:textId="77777777" w:rsidR="00767055" w:rsidRDefault="00767055" w:rsidP="00767055">
      <w:pPr>
        <w:pStyle w:val="BodyText"/>
        <w:rPr>
          <w:sz w:val="20"/>
        </w:rPr>
      </w:pPr>
    </w:p>
    <w:p w14:paraId="7F250718" w14:textId="77777777" w:rsidR="00767055" w:rsidRDefault="00767055" w:rsidP="00767055">
      <w:pPr>
        <w:pStyle w:val="BodyText"/>
        <w:rPr>
          <w:sz w:val="20"/>
        </w:rPr>
      </w:pPr>
    </w:p>
    <w:p w14:paraId="4A8E20A0" w14:textId="77777777" w:rsidR="00767055" w:rsidRDefault="00767055" w:rsidP="00767055">
      <w:pPr>
        <w:pStyle w:val="BodyText"/>
        <w:rPr>
          <w:sz w:val="20"/>
        </w:rPr>
      </w:pPr>
    </w:p>
    <w:p w14:paraId="49866C2C" w14:textId="3A0F6DE8" w:rsidR="00767055" w:rsidRDefault="00767055" w:rsidP="00767055">
      <w:pPr>
        <w:pStyle w:val="BodyText"/>
        <w:spacing w:before="10"/>
        <w:rPr>
          <w:sz w:val="12"/>
        </w:rPr>
      </w:pPr>
      <w:r>
        <w:rPr>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767055" w:rsidRDefault="00767055" w:rsidP="00767055">
                              <w:pPr>
                                <w:spacing w:before="7"/>
                                <w:rPr>
                                  <w:rFonts w:ascii="Trebuchet MS"/>
                                  <w:sz w:val="19"/>
                                </w:rPr>
                              </w:pPr>
                            </w:p>
                            <w:p w14:paraId="59A3C71C" w14:textId="77777777" w:rsidR="00767055" w:rsidRDefault="00767055"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767055" w:rsidRDefault="00767055" w:rsidP="00767055">
                        <w:pPr>
                          <w:spacing w:before="7"/>
                          <w:rPr>
                            <w:rFonts w:ascii="Trebuchet MS"/>
                            <w:sz w:val="19"/>
                          </w:rPr>
                        </w:pPr>
                      </w:p>
                      <w:p w14:paraId="59A3C71C" w14:textId="77777777" w:rsidR="00767055" w:rsidRDefault="00767055"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Pr>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767055" w:rsidRDefault="00767055" w:rsidP="00767055">
                              <w:pPr>
                                <w:spacing w:before="7"/>
                                <w:rPr>
                                  <w:rFonts w:ascii="Trebuchet MS"/>
                                  <w:sz w:val="19"/>
                                </w:rPr>
                              </w:pPr>
                            </w:p>
                            <w:p w14:paraId="10A2781F" w14:textId="77777777" w:rsidR="00767055" w:rsidRDefault="00767055"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767055" w:rsidRDefault="00767055" w:rsidP="00767055">
                        <w:pPr>
                          <w:spacing w:before="7"/>
                          <w:rPr>
                            <w:rFonts w:ascii="Trebuchet MS"/>
                            <w:sz w:val="19"/>
                          </w:rPr>
                        </w:pPr>
                      </w:p>
                      <w:p w14:paraId="10A2781F" w14:textId="77777777" w:rsidR="00767055" w:rsidRDefault="00767055"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Default="00767055" w:rsidP="00767055">
      <w:pPr>
        <w:pStyle w:val="BodyText"/>
        <w:tabs>
          <w:tab w:val="left" w:pos="4975"/>
        </w:tabs>
        <w:spacing w:before="50"/>
        <w:ind w:left="115"/>
      </w:pPr>
      <w:r>
        <w:rPr>
          <w:color w:val="262626"/>
        </w:rPr>
        <w:t>21</w:t>
      </w:r>
      <w:r>
        <w:rPr>
          <w:color w:val="262626"/>
        </w:rPr>
        <w:tab/>
        <w:t>22</w:t>
      </w:r>
    </w:p>
    <w:p w14:paraId="5FB0F02D" w14:textId="77777777" w:rsidR="00767055" w:rsidRDefault="00767055" w:rsidP="00767055">
      <w:pPr>
        <w:pStyle w:val="BodyText"/>
        <w:rPr>
          <w:sz w:val="20"/>
        </w:rPr>
      </w:pPr>
    </w:p>
    <w:p w14:paraId="21FAE257" w14:textId="77777777" w:rsidR="00767055" w:rsidRDefault="00767055" w:rsidP="00767055">
      <w:pPr>
        <w:pStyle w:val="BodyText"/>
        <w:rPr>
          <w:sz w:val="20"/>
        </w:rPr>
      </w:pPr>
    </w:p>
    <w:p w14:paraId="30C9DDFA" w14:textId="77777777" w:rsidR="00767055" w:rsidRDefault="00767055" w:rsidP="00767055">
      <w:pPr>
        <w:pStyle w:val="BodyText"/>
        <w:rPr>
          <w:sz w:val="20"/>
        </w:rPr>
      </w:pPr>
    </w:p>
    <w:p w14:paraId="4B558667" w14:textId="77777777" w:rsidR="00767055" w:rsidRDefault="00767055" w:rsidP="00767055">
      <w:pPr>
        <w:pStyle w:val="BodyText"/>
        <w:rPr>
          <w:sz w:val="20"/>
        </w:rPr>
      </w:pPr>
    </w:p>
    <w:p w14:paraId="2B11FB4E" w14:textId="77777777" w:rsidR="00767055" w:rsidRDefault="00767055" w:rsidP="00767055">
      <w:pPr>
        <w:pStyle w:val="BodyText"/>
        <w:rPr>
          <w:sz w:val="20"/>
        </w:rPr>
      </w:pPr>
    </w:p>
    <w:p w14:paraId="6BE2A9AA" w14:textId="7FF27550" w:rsidR="00767055" w:rsidRDefault="00767055" w:rsidP="00767055">
      <w:pPr>
        <w:pStyle w:val="BodyText"/>
        <w:spacing w:before="10"/>
        <w:rPr>
          <w:sz w:val="12"/>
        </w:rPr>
      </w:pPr>
      <w:r>
        <w:rPr>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767055" w:rsidRDefault="00767055" w:rsidP="00767055">
                              <w:pPr>
                                <w:spacing w:before="5"/>
                                <w:rPr>
                                  <w:rFonts w:ascii="Trebuchet MS"/>
                                  <w:sz w:val="18"/>
                                </w:rPr>
                              </w:pPr>
                            </w:p>
                            <w:p w14:paraId="4CC44307" w14:textId="77777777" w:rsidR="00767055" w:rsidRDefault="00767055" w:rsidP="00767055">
                              <w:pPr>
                                <w:ind w:left="652"/>
                                <w:rPr>
                                  <w:rFonts w:ascii="Verdana"/>
                                  <w:sz w:val="14"/>
                                </w:rPr>
                              </w:pPr>
                              <w:r>
                                <w:rPr>
                                  <w:rFonts w:ascii="Verdana"/>
                                  <w:color w:val="FFFFFF"/>
                                  <w:w w:val="105"/>
                                  <w:sz w:val="14"/>
                                </w:rPr>
                                <w:t>Credits</w:t>
                              </w:r>
                            </w:p>
                            <w:p w14:paraId="204C4BEC" w14:textId="77777777" w:rsidR="00767055" w:rsidRDefault="00767055" w:rsidP="00767055">
                              <w:pPr>
                                <w:rPr>
                                  <w:rFonts w:ascii="Verdana"/>
                                  <w:sz w:val="18"/>
                                </w:rPr>
                              </w:pPr>
                            </w:p>
                            <w:p w14:paraId="2A095130" w14:textId="77777777" w:rsidR="00767055" w:rsidRDefault="00767055" w:rsidP="00767055">
                              <w:pPr>
                                <w:spacing w:before="6"/>
                                <w:rPr>
                                  <w:rFonts w:ascii="Verdana"/>
                                  <w:sz w:val="15"/>
                                </w:rPr>
                              </w:pPr>
                            </w:p>
                            <w:p w14:paraId="427C579C" w14:textId="77777777" w:rsidR="00767055" w:rsidRDefault="00767055"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767055" w:rsidRDefault="00767055" w:rsidP="00767055">
                              <w:pPr>
                                <w:spacing w:before="2"/>
                                <w:rPr>
                                  <w:rFonts w:ascii="Arial"/>
                                  <w:sz w:val="10"/>
                                </w:rPr>
                              </w:pPr>
                            </w:p>
                            <w:p w14:paraId="3E680F4B" w14:textId="77777777" w:rsidR="00767055" w:rsidRDefault="00767055" w:rsidP="00767055">
                              <w:pPr>
                                <w:ind w:left="652"/>
                                <w:rPr>
                                  <w:rFonts w:ascii="Arial"/>
                                  <w:sz w:val="6"/>
                                </w:rPr>
                              </w:pPr>
                              <w:proofErr w:type="spellStart"/>
                              <w:r>
                                <w:rPr>
                                  <w:rFonts w:ascii="Arial"/>
                                  <w:color w:val="FFFFFF"/>
                                  <w:w w:val="110"/>
                                  <w:sz w:val="8"/>
                                </w:rPr>
                                <w:t>Github</w:t>
                              </w:r>
                              <w:proofErr w:type="spellEnd"/>
                              <w:r>
                                <w:rPr>
                                  <w:rFonts w:ascii="Arial"/>
                                  <w:color w:val="FFFFFF"/>
                                  <w:w w:val="110"/>
                                  <w:sz w:val="8"/>
                                </w:rPr>
                                <w:t xml:space="preserve">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767055" w:rsidRDefault="00767055" w:rsidP="00767055">
                              <w:pPr>
                                <w:rPr>
                                  <w:rFonts w:ascii="Arial"/>
                                  <w:sz w:val="10"/>
                                </w:rPr>
                              </w:pPr>
                            </w:p>
                            <w:p w14:paraId="06C844C9" w14:textId="77777777" w:rsidR="00767055" w:rsidRDefault="00767055" w:rsidP="00767055">
                              <w:pPr>
                                <w:rPr>
                                  <w:rFonts w:ascii="Arial"/>
                                  <w:sz w:val="10"/>
                                </w:rPr>
                              </w:pPr>
                            </w:p>
                            <w:p w14:paraId="4C037F87" w14:textId="77777777" w:rsidR="00767055" w:rsidRDefault="00767055" w:rsidP="00767055">
                              <w:pPr>
                                <w:spacing w:before="3"/>
                                <w:rPr>
                                  <w:rFonts w:ascii="Arial"/>
                                  <w:sz w:val="8"/>
                                </w:rPr>
                              </w:pPr>
                            </w:p>
                            <w:p w14:paraId="3D4033D6" w14:textId="77777777" w:rsidR="00767055" w:rsidRDefault="00767055"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767055" w:rsidRDefault="00767055" w:rsidP="00767055">
                        <w:pPr>
                          <w:spacing w:before="5"/>
                          <w:rPr>
                            <w:rFonts w:ascii="Trebuchet MS"/>
                            <w:sz w:val="18"/>
                          </w:rPr>
                        </w:pPr>
                      </w:p>
                      <w:p w14:paraId="4CC44307" w14:textId="77777777" w:rsidR="00767055" w:rsidRDefault="00767055" w:rsidP="00767055">
                        <w:pPr>
                          <w:ind w:left="652"/>
                          <w:rPr>
                            <w:rFonts w:ascii="Verdana"/>
                            <w:sz w:val="14"/>
                          </w:rPr>
                        </w:pPr>
                        <w:r>
                          <w:rPr>
                            <w:rFonts w:ascii="Verdana"/>
                            <w:color w:val="FFFFFF"/>
                            <w:w w:val="105"/>
                            <w:sz w:val="14"/>
                          </w:rPr>
                          <w:t>Credits</w:t>
                        </w:r>
                      </w:p>
                      <w:p w14:paraId="204C4BEC" w14:textId="77777777" w:rsidR="00767055" w:rsidRDefault="00767055" w:rsidP="00767055">
                        <w:pPr>
                          <w:rPr>
                            <w:rFonts w:ascii="Verdana"/>
                            <w:sz w:val="18"/>
                          </w:rPr>
                        </w:pPr>
                      </w:p>
                      <w:p w14:paraId="2A095130" w14:textId="77777777" w:rsidR="00767055" w:rsidRDefault="00767055" w:rsidP="00767055">
                        <w:pPr>
                          <w:spacing w:before="6"/>
                          <w:rPr>
                            <w:rFonts w:ascii="Verdana"/>
                            <w:sz w:val="15"/>
                          </w:rPr>
                        </w:pPr>
                      </w:p>
                      <w:p w14:paraId="427C579C" w14:textId="77777777" w:rsidR="00767055" w:rsidRDefault="00767055"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767055" w:rsidRDefault="00767055" w:rsidP="00767055">
                        <w:pPr>
                          <w:spacing w:before="2"/>
                          <w:rPr>
                            <w:rFonts w:ascii="Arial"/>
                            <w:sz w:val="10"/>
                          </w:rPr>
                        </w:pPr>
                      </w:p>
                      <w:p w14:paraId="3E680F4B" w14:textId="77777777" w:rsidR="00767055" w:rsidRDefault="00767055" w:rsidP="00767055">
                        <w:pPr>
                          <w:ind w:left="652"/>
                          <w:rPr>
                            <w:rFonts w:ascii="Arial"/>
                            <w:sz w:val="6"/>
                          </w:rPr>
                        </w:pPr>
                        <w:proofErr w:type="spellStart"/>
                        <w:r>
                          <w:rPr>
                            <w:rFonts w:ascii="Arial"/>
                            <w:color w:val="FFFFFF"/>
                            <w:w w:val="110"/>
                            <w:sz w:val="8"/>
                          </w:rPr>
                          <w:t>Github</w:t>
                        </w:r>
                        <w:proofErr w:type="spellEnd"/>
                        <w:r>
                          <w:rPr>
                            <w:rFonts w:ascii="Arial"/>
                            <w:color w:val="FFFFFF"/>
                            <w:w w:val="110"/>
                            <w:sz w:val="8"/>
                          </w:rPr>
                          <w:t xml:space="preserve">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767055" w:rsidRDefault="00767055" w:rsidP="00767055">
                        <w:pPr>
                          <w:rPr>
                            <w:rFonts w:ascii="Arial"/>
                            <w:sz w:val="10"/>
                          </w:rPr>
                        </w:pPr>
                      </w:p>
                      <w:p w14:paraId="06C844C9" w14:textId="77777777" w:rsidR="00767055" w:rsidRDefault="00767055" w:rsidP="00767055">
                        <w:pPr>
                          <w:rPr>
                            <w:rFonts w:ascii="Arial"/>
                            <w:sz w:val="10"/>
                          </w:rPr>
                        </w:pPr>
                      </w:p>
                      <w:p w14:paraId="4C037F87" w14:textId="77777777" w:rsidR="00767055" w:rsidRDefault="00767055" w:rsidP="00767055">
                        <w:pPr>
                          <w:spacing w:before="3"/>
                          <w:rPr>
                            <w:rFonts w:ascii="Arial"/>
                            <w:sz w:val="8"/>
                          </w:rPr>
                        </w:pPr>
                      </w:p>
                      <w:p w14:paraId="3D4033D6" w14:textId="77777777" w:rsidR="00767055" w:rsidRDefault="00767055"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76E19F6B" w14:textId="792033A2" w:rsidR="00767055" w:rsidRPr="00767055" w:rsidRDefault="00767055" w:rsidP="00767055">
      <w:pPr>
        <w:pStyle w:val="BodyText"/>
        <w:spacing w:before="50"/>
        <w:ind w:left="115"/>
        <w:rPr>
          <w:color w:val="262626"/>
        </w:rPr>
        <w:sectPr w:rsidR="00767055" w:rsidRPr="00767055">
          <w:pgSz w:w="12240" w:h="15840"/>
          <w:pgMar w:top="1560" w:right="1360" w:bottom="1060" w:left="1360" w:header="808" w:footer="864" w:gutter="0"/>
          <w:cols w:space="720"/>
        </w:sectPr>
      </w:pPr>
      <w:r>
        <w:rPr>
          <w:color w:val="262626"/>
        </w:rPr>
        <w:t>2</w:t>
      </w:r>
      <w:r>
        <w:rPr>
          <w:color w:val="262626"/>
        </w:rPr>
        <w:t>3</w:t>
      </w:r>
    </w:p>
    <w:bookmarkEnd w:id="18"/>
    <w:p w14:paraId="5D29E5A0" w14:textId="77777777" w:rsidR="00767055" w:rsidRPr="00767055" w:rsidRDefault="00767055" w:rsidP="00767055">
      <w:pPr>
        <w:sectPr w:rsidR="00767055" w:rsidRPr="00767055">
          <w:pgSz w:w="12240" w:h="15840"/>
          <w:pgMar w:top="1560" w:right="1360" w:bottom="1060" w:left="1360" w:header="808" w:footer="864" w:gutter="0"/>
          <w:cols w:space="720"/>
        </w:sectPr>
      </w:pPr>
    </w:p>
    <w:p w14:paraId="2B5B202A" w14:textId="77777777" w:rsidR="00767055" w:rsidRPr="00464346" w:rsidRDefault="00767055" w:rsidP="00767055">
      <w:pPr>
        <w:pStyle w:val="Heading1"/>
        <w:spacing w:after="240" w:line="276" w:lineRule="auto"/>
        <w:rPr>
          <w:rFonts w:ascii="Times New Roman" w:hAnsi="Times New Roman" w:cs="Times New Roman"/>
        </w:rPr>
      </w:pPr>
      <w:r w:rsidRPr="00464346">
        <w:rPr>
          <w:rFonts w:ascii="Times New Roman" w:hAnsi="Times New Roman" w:cs="Times New Roman"/>
        </w:rPr>
        <w:lastRenderedPageBreak/>
        <w:t>Self-Assessment Essays</w:t>
      </w:r>
    </w:p>
    <w:p w14:paraId="61EDBA75" w14:textId="77777777" w:rsidR="00767055" w:rsidRPr="00464346" w:rsidRDefault="00767055" w:rsidP="00767055">
      <w:pPr>
        <w:pStyle w:val="Heading2"/>
        <w:spacing w:after="240" w:line="276" w:lineRule="auto"/>
        <w:rPr>
          <w:rFonts w:ascii="Times New Roman" w:hAnsi="Times New Roman" w:cs="Times New Roman"/>
        </w:rPr>
      </w:pPr>
      <w:bookmarkStart w:id="19" w:name="_Toc26480545"/>
      <w:r w:rsidRPr="00464346">
        <w:rPr>
          <w:rFonts w:ascii="Times New Roman" w:hAnsi="Times New Roman" w:cs="Times New Roman"/>
        </w:rPr>
        <w:t>Vasu Bhog</w:t>
      </w:r>
      <w:bookmarkEnd w:id="19"/>
    </w:p>
    <w:p w14:paraId="7816F41D"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rsidRPr="00464346">
        <w:rPr>
          <w:rFonts w:ascii="Times New Roman" w:hAnsi="Times New Roman" w:cs="Times New Roman"/>
        </w:rPr>
        <w:t>UrbanLoop</w:t>
      </w:r>
      <w:proofErr w:type="spellEnd"/>
      <w:r w:rsidRPr="00464346">
        <w:rPr>
          <w:rFonts w:ascii="Times New Roman" w:hAnsi="Times New Roman" w:cs="Times New Roman"/>
        </w:rPr>
        <w:t>.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rsidRPr="00464346">
        <w:rPr>
          <w:rFonts w:ascii="Times New Roman" w:hAnsi="Times New Roman" w:cs="Times New Roman"/>
        </w:rPr>
        <w:t>are able to</w:t>
      </w:r>
      <w:proofErr w:type="gramEnd"/>
      <w:r w:rsidRPr="00464346">
        <w:rPr>
          <w:rFonts w:ascii="Times New Roman" w:hAnsi="Times New Roman" w:cs="Times New Roman"/>
        </w:rPr>
        <w:t xml:space="preserve"> satisfiable detect dangerous objects and distractions that could cause a crash, this would justify our project and success.</w:t>
      </w:r>
    </w:p>
    <w:p w14:paraId="7BF651F4" w14:textId="77777777" w:rsidR="00767055" w:rsidRPr="00464346" w:rsidRDefault="00767055" w:rsidP="00767055">
      <w:pPr>
        <w:spacing w:after="240" w:line="276" w:lineRule="auto"/>
        <w:rPr>
          <w:rFonts w:ascii="Times New Roman" w:hAnsi="Times New Roman" w:cs="Times New Roman"/>
        </w:rPr>
      </w:pPr>
    </w:p>
    <w:p w14:paraId="33B2FBBF" w14:textId="77777777" w:rsidR="00767055" w:rsidRPr="00464346" w:rsidRDefault="00767055" w:rsidP="00767055">
      <w:pPr>
        <w:pStyle w:val="Heading2"/>
        <w:spacing w:after="240" w:line="276" w:lineRule="auto"/>
        <w:rPr>
          <w:rFonts w:ascii="Times New Roman" w:hAnsi="Times New Roman" w:cs="Times New Roman"/>
        </w:rPr>
      </w:pPr>
      <w:bookmarkStart w:id="20" w:name="_Toc26480546"/>
      <w:proofErr w:type="spellStart"/>
      <w:r w:rsidRPr="00464346">
        <w:rPr>
          <w:rFonts w:ascii="Times New Roman" w:hAnsi="Times New Roman" w:cs="Times New Roman"/>
        </w:rPr>
        <w:t>ChaoYang</w:t>
      </w:r>
      <w:proofErr w:type="spellEnd"/>
      <w:r w:rsidRPr="00464346">
        <w:rPr>
          <w:rFonts w:ascii="Times New Roman" w:hAnsi="Times New Roman" w:cs="Times New Roman"/>
        </w:rPr>
        <w:t xml:space="preserve"> Zhu</w:t>
      </w:r>
      <w:bookmarkEnd w:id="20"/>
    </w:p>
    <w:p w14:paraId="74709CD5"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rsidRPr="00464346">
        <w:rPr>
          <w:rFonts w:ascii="Times New Roman" w:hAnsi="Times New Roman" w:cs="Times New Roman"/>
        </w:rPr>
        <w:t>those knowledge</w:t>
      </w:r>
      <w:proofErr w:type="gramEnd"/>
      <w:r w:rsidRPr="00464346">
        <w:rPr>
          <w:rFonts w:ascii="Times New Roman" w:hAnsi="Times New Roman" w:cs="Times New Roman"/>
        </w:rPr>
        <w:t xml:space="preserve"> will help us solve the problem we might face and complete the project.</w:t>
      </w:r>
    </w:p>
    <w:p w14:paraId="19F2952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For my pass four co-op experiences, I have involved in diverse roles. Roles include application developer and research assistant. During co-op at </w:t>
      </w:r>
      <w:proofErr w:type="spellStart"/>
      <w:r w:rsidRPr="00464346">
        <w:rPr>
          <w:rFonts w:ascii="Times New Roman" w:hAnsi="Times New Roman" w:cs="Times New Roman"/>
        </w:rPr>
        <w:t>Innomark</w:t>
      </w:r>
      <w:proofErr w:type="spellEnd"/>
      <w:r w:rsidRPr="00464346">
        <w:rPr>
          <w:rFonts w:ascii="Times New Roman" w:hAnsi="Times New Roman" w:cs="Times New Roman"/>
        </w:rPr>
        <w:t xml:space="preserve">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w:t>
      </w:r>
      <w:proofErr w:type="spellStart"/>
      <w:r w:rsidRPr="00464346">
        <w:rPr>
          <w:rFonts w:ascii="Times New Roman" w:hAnsi="Times New Roman" w:cs="Times New Roman"/>
        </w:rPr>
        <w:t>Tobii</w:t>
      </w:r>
      <w:proofErr w:type="spellEnd"/>
      <w:r w:rsidRPr="00464346">
        <w:rPr>
          <w:rFonts w:ascii="Times New Roman" w:hAnsi="Times New Roman" w:cs="Times New Roman"/>
        </w:rPr>
        <w:t xml:space="preserve"> Eye Tracker, which requires me to understand the row data’s mean with the graphic shown to the participant. This will help me to </w:t>
      </w:r>
      <w:r w:rsidRPr="00464346">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464346" w:rsidRDefault="00767055" w:rsidP="00767055">
      <w:pPr>
        <w:spacing w:after="240" w:line="276" w:lineRule="auto"/>
        <w:rPr>
          <w:rFonts w:ascii="Times New Roman" w:hAnsi="Times New Roman" w:cs="Times New Roman"/>
        </w:rPr>
      </w:pPr>
    </w:p>
    <w:p w14:paraId="2A942D2C" w14:textId="77777777" w:rsidR="00767055" w:rsidRPr="00464346" w:rsidRDefault="00767055" w:rsidP="00767055">
      <w:pPr>
        <w:pStyle w:val="Heading2"/>
        <w:spacing w:after="240" w:line="276" w:lineRule="auto"/>
        <w:rPr>
          <w:rFonts w:ascii="Times New Roman" w:hAnsi="Times New Roman" w:cs="Times New Roman"/>
        </w:rPr>
      </w:pPr>
      <w:bookmarkStart w:id="21" w:name="_Toc2648054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21"/>
    </w:p>
    <w:p w14:paraId="1195B9A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rsidRPr="00464346">
        <w:rPr>
          <w:rFonts w:ascii="Times New Roman" w:hAnsi="Times New Roman" w:cs="Times New Roman"/>
        </w:rPr>
        <w:t>have to</w:t>
      </w:r>
      <w:proofErr w:type="gramEnd"/>
      <w:r w:rsidRPr="00464346">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 xml:space="preserve">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w:t>
      </w:r>
      <w:proofErr w:type="gramStart"/>
      <w:r w:rsidRPr="00464346">
        <w:rPr>
          <w:rFonts w:ascii="Times New Roman" w:hAnsi="Times New Roman" w:cs="Times New Roman"/>
        </w:rPr>
        <w:t>team work</w:t>
      </w:r>
      <w:proofErr w:type="gramEnd"/>
      <w:r w:rsidRPr="00464346">
        <w:rPr>
          <w:rFonts w:ascii="Times New Roman" w:hAnsi="Times New Roman" w:cs="Times New Roman"/>
        </w:rPr>
        <w:t xml:space="preserve">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464346"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464346">
        <w:rPr>
          <w:rFonts w:ascii="Times New Roman" w:hAnsi="Times New Roman" w:cs="Times New Roman"/>
        </w:rPr>
        <w:br w:type="page"/>
      </w:r>
    </w:p>
    <w:p w14:paraId="1339C30B" w14:textId="77777777" w:rsidR="00767055" w:rsidRPr="00464346" w:rsidRDefault="00767055" w:rsidP="00767055">
      <w:pPr>
        <w:pStyle w:val="Heading1"/>
        <w:spacing w:after="240" w:line="276" w:lineRule="auto"/>
        <w:rPr>
          <w:rFonts w:ascii="Times New Roman" w:hAnsi="Times New Roman" w:cs="Times New Roman"/>
        </w:rPr>
      </w:pPr>
      <w:bookmarkStart w:id="22" w:name="_Toc26480548"/>
      <w:r w:rsidRPr="00464346">
        <w:rPr>
          <w:rFonts w:ascii="Times New Roman" w:hAnsi="Times New Roman" w:cs="Times New Roman"/>
        </w:rPr>
        <w:lastRenderedPageBreak/>
        <w:t>Professional Biographies</w:t>
      </w:r>
      <w:bookmarkEnd w:id="22"/>
    </w:p>
    <w:p w14:paraId="29FC3964" w14:textId="77777777" w:rsidR="00767055" w:rsidRPr="00464346" w:rsidRDefault="00767055" w:rsidP="00767055">
      <w:pPr>
        <w:pStyle w:val="Heading2"/>
        <w:spacing w:after="240" w:line="276" w:lineRule="auto"/>
        <w:rPr>
          <w:rFonts w:ascii="Times New Roman" w:hAnsi="Times New Roman" w:cs="Times New Roman"/>
        </w:rPr>
      </w:pPr>
      <w:bookmarkStart w:id="23" w:name="_Toc26480549"/>
      <w:r w:rsidRPr="00464346">
        <w:rPr>
          <w:rFonts w:ascii="Times New Roman" w:hAnsi="Times New Roman" w:cs="Times New Roman"/>
        </w:rPr>
        <w:t>Vasu Bhog</w:t>
      </w:r>
      <w:bookmarkEnd w:id="23"/>
    </w:p>
    <w:p w14:paraId="4C32743D" w14:textId="77777777" w:rsidR="00767055" w:rsidRPr="00464346" w:rsidRDefault="00767055" w:rsidP="00767055">
      <w:pPr>
        <w:pStyle w:val="Heading3"/>
        <w:spacing w:after="240" w:line="276" w:lineRule="auto"/>
        <w:rPr>
          <w:rFonts w:ascii="Times New Roman" w:hAnsi="Times New Roman" w:cs="Times New Roman"/>
        </w:rPr>
      </w:pPr>
      <w:bookmarkStart w:id="24" w:name="_Toc26480550"/>
      <w:r w:rsidRPr="00464346">
        <w:rPr>
          <w:rFonts w:ascii="Times New Roman" w:hAnsi="Times New Roman" w:cs="Times New Roman"/>
        </w:rPr>
        <w:t>Contact Information</w:t>
      </w:r>
      <w:bookmarkEnd w:id="24"/>
    </w:p>
    <w:p w14:paraId="46A229DE"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 xml:space="preserve">Email Address: </w:t>
      </w:r>
      <w:hyperlink r:id="rId41" w:history="1">
        <w:r w:rsidRPr="00464346">
          <w:rPr>
            <w:rStyle w:val="Hyperlink"/>
            <w:rFonts w:ascii="Times New Roman" w:hAnsi="Times New Roman" w:cs="Times New Roman"/>
          </w:rPr>
          <w:t>bhogvu@mail.uc.edu</w:t>
        </w:r>
      </w:hyperlink>
    </w:p>
    <w:p w14:paraId="562CFE17"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Phone: 937-414-2222</w:t>
      </w:r>
    </w:p>
    <w:p w14:paraId="171CAD65" w14:textId="77777777" w:rsidR="00767055" w:rsidRPr="00464346" w:rsidRDefault="00767055" w:rsidP="00767055">
      <w:pPr>
        <w:spacing w:after="240" w:line="276" w:lineRule="auto"/>
        <w:rPr>
          <w:rFonts w:ascii="Times New Roman" w:hAnsi="Times New Roman" w:cs="Times New Roman"/>
        </w:rPr>
      </w:pPr>
      <w:proofErr w:type="spellStart"/>
      <w:r w:rsidRPr="00464346">
        <w:rPr>
          <w:rFonts w:ascii="Times New Roman" w:hAnsi="Times New Roman" w:cs="Times New Roman"/>
        </w:rPr>
        <w:t>Linkedin</w:t>
      </w:r>
      <w:proofErr w:type="spellEnd"/>
      <w:r w:rsidRPr="00464346">
        <w:rPr>
          <w:rFonts w:ascii="Times New Roman" w:hAnsi="Times New Roman" w:cs="Times New Roman"/>
        </w:rPr>
        <w:t xml:space="preserve">: </w:t>
      </w:r>
      <w:hyperlink r:id="rId42" w:history="1">
        <w:r w:rsidRPr="00464346">
          <w:rPr>
            <w:rStyle w:val="Hyperlink"/>
            <w:rFonts w:ascii="Times New Roman" w:hAnsi="Times New Roman" w:cs="Times New Roman"/>
          </w:rPr>
          <w:t>https://www.linkedin.com/in/vasubhog/</w:t>
        </w:r>
      </w:hyperlink>
    </w:p>
    <w:p w14:paraId="4234CAE4" w14:textId="77777777" w:rsidR="00767055" w:rsidRPr="00464346" w:rsidRDefault="00767055" w:rsidP="00767055">
      <w:pPr>
        <w:spacing w:after="240" w:line="276" w:lineRule="auto"/>
        <w:rPr>
          <w:rFonts w:ascii="Times New Roman" w:hAnsi="Times New Roman" w:cs="Times New Roman"/>
        </w:rPr>
      </w:pPr>
    </w:p>
    <w:p w14:paraId="7E586670" w14:textId="77777777" w:rsidR="00767055" w:rsidRPr="00464346" w:rsidRDefault="00767055" w:rsidP="00767055">
      <w:pPr>
        <w:pStyle w:val="Heading3"/>
        <w:spacing w:after="240" w:line="276" w:lineRule="auto"/>
        <w:rPr>
          <w:rFonts w:ascii="Times New Roman" w:hAnsi="Times New Roman" w:cs="Times New Roman"/>
        </w:rPr>
      </w:pPr>
      <w:bookmarkStart w:id="25" w:name="_Toc26480551"/>
      <w:r w:rsidRPr="00464346">
        <w:rPr>
          <w:rFonts w:ascii="Times New Roman" w:hAnsi="Times New Roman" w:cs="Times New Roman"/>
        </w:rPr>
        <w:t>Work Experience</w:t>
      </w:r>
      <w:bookmarkEnd w:id="25"/>
    </w:p>
    <w:p w14:paraId="205EE02F"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MICROSOFT, Program Manager Intern</w:t>
      </w:r>
    </w:p>
    <w:p w14:paraId="72CB2A89"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9 – August 2019</w:t>
      </w:r>
    </w:p>
    <w:p w14:paraId="772BC433"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 xml:space="preserve">Created PowerShell Cmdlet used in the </w:t>
      </w:r>
      <w:proofErr w:type="spellStart"/>
      <w:r w:rsidRPr="00464346">
        <w:rPr>
          <w:rFonts w:ascii="Times New Roman" w:hAnsi="Times New Roman" w:cs="Times New Roman"/>
        </w:rPr>
        <w:t>SQLServer</w:t>
      </w:r>
      <w:proofErr w:type="spellEnd"/>
      <w:r w:rsidRPr="00464346">
        <w:rPr>
          <w:rFonts w:ascii="Times New Roman" w:hAnsi="Times New Roman" w:cs="Times New Roman"/>
        </w:rPr>
        <w:t xml:space="preserve"> PS Module to operationalize and execute SQL Notebooks</w:t>
      </w:r>
    </w:p>
    <w:p w14:paraId="62A94980"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Coordinated with engineering, Microsoft partner teams, and third-party teams to release the new version of Azure Data Studio</w:t>
      </w:r>
    </w:p>
    <w:p w14:paraId="1375A4DF"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URBANLOOP, Command and Control Software Developer Intern</w:t>
      </w:r>
    </w:p>
    <w:p w14:paraId="2342ABAC"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uary 2019 – May 2019</w:t>
      </w:r>
    </w:p>
    <w:p w14:paraId="4FC0A2DA"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Received a scholarship to study abroad in Nancy, France</w:t>
      </w:r>
    </w:p>
    <w:p w14:paraId="2C3455F8"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n optimized planned solution for an intelligent control system using </w:t>
      </w:r>
      <w:proofErr w:type="spellStart"/>
      <w:r w:rsidRPr="00464346">
        <w:rPr>
          <w:rFonts w:ascii="Times New Roman" w:hAnsi="Times New Roman" w:cs="Times New Roman"/>
        </w:rPr>
        <w:t>Wago</w:t>
      </w:r>
      <w:proofErr w:type="spellEnd"/>
      <w:r w:rsidRPr="00464346">
        <w:rPr>
          <w:rFonts w:ascii="Times New Roman" w:hAnsi="Times New Roman" w:cs="Times New Roman"/>
        </w:rPr>
        <w:t xml:space="preserve"> PLC, sensors, and </w:t>
      </w:r>
      <w:proofErr w:type="spellStart"/>
      <w:proofErr w:type="gramStart"/>
      <w:r w:rsidRPr="00464346">
        <w:rPr>
          <w:rFonts w:ascii="Times New Roman" w:hAnsi="Times New Roman" w:cs="Times New Roman"/>
        </w:rPr>
        <w:t>e!Cockpit</w:t>
      </w:r>
      <w:proofErr w:type="spellEnd"/>
      <w:proofErr w:type="gramEnd"/>
      <w:r w:rsidRPr="00464346">
        <w:rPr>
          <w:rFonts w:ascii="Times New Roman" w:hAnsi="Times New Roman" w:cs="Times New Roman"/>
        </w:rPr>
        <w:t xml:space="preserve"> programming</w:t>
      </w:r>
    </w:p>
    <w:p w14:paraId="6ED2DD96"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 live-tracking GUI using Python </w:t>
      </w:r>
      <w:proofErr w:type="spellStart"/>
      <w:r w:rsidRPr="00464346">
        <w:rPr>
          <w:rFonts w:ascii="Times New Roman" w:hAnsi="Times New Roman" w:cs="Times New Roman"/>
        </w:rPr>
        <w:t>Tkinter</w:t>
      </w:r>
      <w:proofErr w:type="spellEnd"/>
      <w:r w:rsidRPr="00464346">
        <w:rPr>
          <w:rFonts w:ascii="Times New Roman" w:hAnsi="Times New Roman" w:cs="Times New Roman"/>
        </w:rPr>
        <w:t xml:space="preserve"> to track each pods location on the loops</w:t>
      </w:r>
    </w:p>
    <w:p w14:paraId="2A8BC32C"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Implemented a computer vision application using Java and OpenCV to detect road signs on videos and live feed</w:t>
      </w:r>
    </w:p>
    <w:p w14:paraId="4ECB363E"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 xml:space="preserve">GOOGLE via </w:t>
      </w:r>
      <w:proofErr w:type="spellStart"/>
      <w:r w:rsidRPr="00464346">
        <w:rPr>
          <w:rFonts w:ascii="Times New Roman" w:hAnsi="Times New Roman" w:cs="Times New Roman"/>
          <w:b/>
        </w:rPr>
        <w:t>Vaco</w:t>
      </w:r>
      <w:proofErr w:type="spellEnd"/>
      <w:r w:rsidRPr="00464346">
        <w:rPr>
          <w:rFonts w:ascii="Times New Roman" w:hAnsi="Times New Roman" w:cs="Times New Roman"/>
          <w:b/>
        </w:rPr>
        <w:t>, Google Cloud Platform Student Innovator</w:t>
      </w:r>
    </w:p>
    <w:p w14:paraId="64ECB865"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uly 2018 – December 2018</w:t>
      </w:r>
    </w:p>
    <w:p w14:paraId="686AECA8"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Selected as one of 200 students nationwide as a Google Cloud Platform (GCP) Innovators</w:t>
      </w:r>
    </w:p>
    <w:p w14:paraId="6905CD6F"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Demonstrated the process of creating an application using GCP’s Machine Learning to peers and faculty members</w:t>
      </w:r>
    </w:p>
    <w:p w14:paraId="0862838D"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Effectively communicated and provided real-time feedback on product development to Google’s Management Team</w:t>
      </w:r>
    </w:p>
    <w:p w14:paraId="465D6E8C"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FIFTH THIRD BANK, Software Developer Co-op</w:t>
      </w:r>
    </w:p>
    <w:p w14:paraId="0966BECA"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8 – August 2018</w:t>
      </w:r>
    </w:p>
    <w:p w14:paraId="45B1FB43"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Developed code to enhance security and customer verification for Fifth Third Bank’s commercial</w:t>
      </w:r>
    </w:p>
    <w:p w14:paraId="580115CD"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Core Developer on Blockchain POC using SQL, Java, and, Angular JS</w:t>
      </w:r>
    </w:p>
    <w:p w14:paraId="3CAE38DB"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Main Developer on Web Virtual Reality POC using HTML, JavaScript, and A-Frame Framework</w:t>
      </w:r>
    </w:p>
    <w:p w14:paraId="02C80C2B"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 xml:space="preserve">Aided in research, design, development, and testing for </w:t>
      </w:r>
      <w:proofErr w:type="spellStart"/>
      <w:r w:rsidRPr="00464346">
        <w:rPr>
          <w:rFonts w:ascii="Times New Roman" w:hAnsi="Times New Roman" w:cs="Times New Roman"/>
        </w:rPr>
        <w:t>WebVR</w:t>
      </w:r>
      <w:proofErr w:type="spellEnd"/>
      <w:r w:rsidRPr="00464346">
        <w:rPr>
          <w:rFonts w:ascii="Times New Roman" w:hAnsi="Times New Roman" w:cs="Times New Roman"/>
        </w:rPr>
        <w:t xml:space="preserve"> and commercial banking site</w:t>
      </w:r>
    </w:p>
    <w:p w14:paraId="4F878298"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FIFTH THIRD BANK, Data Analytics Co-op</w:t>
      </w:r>
    </w:p>
    <w:p w14:paraId="1CA9EB2C"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uary 2017 – May 2017 | August 2017 - December 2017</w:t>
      </w:r>
    </w:p>
    <w:p w14:paraId="3DAFBB52"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xtracted data using SQL and analyzed it in Unix and SAS environments</w:t>
      </w:r>
    </w:p>
    <w:p w14:paraId="19B20572"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Responsible for importing, manipulating, and analyzing data using SAS</w:t>
      </w:r>
    </w:p>
    <w:p w14:paraId="5D8792EC"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Assisted the Audit Division through automation and launched new testing programs</w:t>
      </w:r>
    </w:p>
    <w:p w14:paraId="351C3D87"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ffectively presented data analytic results using Tableau</w:t>
      </w:r>
    </w:p>
    <w:p w14:paraId="17713D10" w14:textId="77777777" w:rsidR="00767055" w:rsidRPr="00464346" w:rsidRDefault="00767055" w:rsidP="00767055">
      <w:pPr>
        <w:pStyle w:val="Heading3"/>
        <w:spacing w:after="240" w:line="276" w:lineRule="auto"/>
        <w:rPr>
          <w:rFonts w:ascii="Times New Roman" w:hAnsi="Times New Roman" w:cs="Times New Roman"/>
        </w:rPr>
      </w:pPr>
    </w:p>
    <w:p w14:paraId="6E403A32" w14:textId="77777777" w:rsidR="00767055" w:rsidRPr="00464346" w:rsidRDefault="00767055" w:rsidP="00767055">
      <w:pPr>
        <w:pStyle w:val="Heading3"/>
        <w:spacing w:after="240" w:line="276" w:lineRule="auto"/>
        <w:rPr>
          <w:rFonts w:ascii="Times New Roman" w:hAnsi="Times New Roman" w:cs="Times New Roman"/>
        </w:rPr>
      </w:pPr>
      <w:bookmarkStart w:id="26" w:name="_Toc26480552"/>
      <w:r w:rsidRPr="00464346">
        <w:rPr>
          <w:rFonts w:ascii="Times New Roman" w:hAnsi="Times New Roman" w:cs="Times New Roman"/>
        </w:rPr>
        <w:t>Projects Sought</w:t>
      </w:r>
      <w:bookmarkEnd w:id="26"/>
    </w:p>
    <w:p w14:paraId="31057086"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Computer Vision with the use of Machine Learning and AI. Areas of interest: Healthcare, Accessibility, and Self-Driving Cars</w:t>
      </w:r>
    </w:p>
    <w:p w14:paraId="38BA8EEF"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VR application and development</w:t>
      </w:r>
    </w:p>
    <w:p w14:paraId="680A40E3"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tificial Intelligence Applications</w:t>
      </w:r>
    </w:p>
    <w:p w14:paraId="6C682B0A" w14:textId="77777777" w:rsidR="00767055" w:rsidRPr="00464346" w:rsidRDefault="00767055" w:rsidP="00767055">
      <w:pPr>
        <w:spacing w:after="240" w:line="276" w:lineRule="auto"/>
        <w:rPr>
          <w:rFonts w:ascii="Times New Roman" w:hAnsi="Times New Roman" w:cs="Times New Roman"/>
        </w:rPr>
      </w:pPr>
    </w:p>
    <w:p w14:paraId="73481205" w14:textId="77777777" w:rsidR="00767055" w:rsidRPr="00464346" w:rsidRDefault="00767055" w:rsidP="00767055">
      <w:pPr>
        <w:pStyle w:val="Heading2"/>
        <w:spacing w:after="240" w:line="276" w:lineRule="auto"/>
        <w:rPr>
          <w:rFonts w:ascii="Times New Roman" w:hAnsi="Times New Roman" w:cs="Times New Roman"/>
        </w:rPr>
      </w:pPr>
      <w:bookmarkStart w:id="27" w:name="_Toc26480553"/>
      <w:proofErr w:type="spellStart"/>
      <w:r w:rsidRPr="00464346">
        <w:rPr>
          <w:rFonts w:ascii="Times New Roman" w:hAnsi="Times New Roman" w:cs="Times New Roman"/>
        </w:rPr>
        <w:t>ChaoYang</w:t>
      </w:r>
      <w:proofErr w:type="spellEnd"/>
      <w:r w:rsidRPr="00464346">
        <w:rPr>
          <w:rFonts w:ascii="Times New Roman" w:hAnsi="Times New Roman" w:cs="Times New Roman"/>
        </w:rPr>
        <w:t xml:space="preserve"> Zhu</w:t>
      </w:r>
      <w:bookmarkEnd w:id="27"/>
    </w:p>
    <w:p w14:paraId="2EE83F88" w14:textId="77777777" w:rsidR="00767055" w:rsidRPr="00464346" w:rsidRDefault="00767055" w:rsidP="00767055">
      <w:pPr>
        <w:pStyle w:val="Heading3"/>
        <w:spacing w:after="240" w:line="276" w:lineRule="auto"/>
        <w:rPr>
          <w:rFonts w:ascii="Times New Roman" w:hAnsi="Times New Roman" w:cs="Times New Roman"/>
        </w:rPr>
      </w:pPr>
      <w:bookmarkStart w:id="28" w:name="_Toc26480554"/>
      <w:r w:rsidRPr="00464346">
        <w:rPr>
          <w:rFonts w:ascii="Times New Roman" w:hAnsi="Times New Roman" w:cs="Times New Roman"/>
        </w:rPr>
        <w:t>Contact Information</w:t>
      </w:r>
      <w:bookmarkEnd w:id="28"/>
    </w:p>
    <w:p w14:paraId="1EDA05AC"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E-mail: zhucy@mail.uc.edu</w:t>
      </w:r>
    </w:p>
    <w:p w14:paraId="2D1852F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Phone: (347) 335-6015</w:t>
      </w:r>
    </w:p>
    <w:p w14:paraId="19342334" w14:textId="77777777" w:rsidR="00767055" w:rsidRPr="00464346" w:rsidRDefault="00767055" w:rsidP="00767055">
      <w:pPr>
        <w:spacing w:after="240" w:line="276" w:lineRule="auto"/>
        <w:rPr>
          <w:rFonts w:ascii="Times New Roman" w:hAnsi="Times New Roman" w:cs="Times New Roman"/>
        </w:rPr>
      </w:pPr>
    </w:p>
    <w:p w14:paraId="00374854" w14:textId="77777777" w:rsidR="00767055" w:rsidRPr="00464346" w:rsidRDefault="00767055" w:rsidP="00767055">
      <w:pPr>
        <w:pStyle w:val="Heading3"/>
        <w:spacing w:after="240" w:line="276" w:lineRule="auto"/>
        <w:rPr>
          <w:rFonts w:ascii="Times New Roman" w:hAnsi="Times New Roman" w:cs="Times New Roman"/>
        </w:rPr>
      </w:pPr>
      <w:bookmarkStart w:id="29" w:name="_Toc26480555"/>
      <w:r w:rsidRPr="00464346">
        <w:rPr>
          <w:rFonts w:ascii="Times New Roman" w:hAnsi="Times New Roman" w:cs="Times New Roman"/>
        </w:rPr>
        <w:t>Co-op Work Experience</w:t>
      </w:r>
      <w:bookmarkEnd w:id="29"/>
    </w:p>
    <w:p w14:paraId="63DE6819"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Biomedical Developer Intern, Cincinnati Children’s Hospital Medical Center, Cincinnati, Ohio</w:t>
      </w:r>
    </w:p>
    <w:p w14:paraId="664C8004"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9 – Aug 2019</w:t>
      </w:r>
    </w:p>
    <w:p w14:paraId="1FD80820"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 xml:space="preserve">Using MATLAB to create a script to analyze the data from </w:t>
      </w:r>
      <w:proofErr w:type="spellStart"/>
      <w:r w:rsidRPr="00464346">
        <w:rPr>
          <w:rFonts w:ascii="Times New Roman" w:hAnsi="Times New Roman" w:cs="Times New Roman"/>
        </w:rPr>
        <w:t>Tobii</w:t>
      </w:r>
      <w:proofErr w:type="spellEnd"/>
      <w:r w:rsidRPr="00464346">
        <w:rPr>
          <w:rFonts w:ascii="Times New Roman" w:hAnsi="Times New Roman" w:cs="Times New Roman"/>
        </w:rPr>
        <w:t xml:space="preserve"> Studio (Eye Tracker).</w:t>
      </w:r>
    </w:p>
    <w:p w14:paraId="3DBC71F7"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Using MATLAB to create a script to analyze the data from Neurobehavioral Systems’ Presentation Software.</w:t>
      </w:r>
    </w:p>
    <w:p w14:paraId="016CEF5E"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 xml:space="preserve">Using </w:t>
      </w:r>
      <w:proofErr w:type="spellStart"/>
      <w:r w:rsidRPr="00464346">
        <w:rPr>
          <w:rFonts w:ascii="Times New Roman" w:hAnsi="Times New Roman" w:cs="Times New Roman"/>
        </w:rPr>
        <w:t>PsychoPy</w:t>
      </w:r>
      <w:proofErr w:type="spellEnd"/>
      <w:r w:rsidRPr="00464346">
        <w:rPr>
          <w:rFonts w:ascii="Times New Roman" w:hAnsi="Times New Roman" w:cs="Times New Roman"/>
        </w:rPr>
        <w:t xml:space="preserve"> package to create an experiment to collect data.</w:t>
      </w:r>
    </w:p>
    <w:p w14:paraId="4B27AC6F"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4C0EFC83"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75F9F8E4"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 2019 – Apr 2019</w:t>
      </w:r>
    </w:p>
    <w:p w14:paraId="11CE31BA"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 xml:space="preserve">Used PTV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to develop a highway transportation simulation.</w:t>
      </w:r>
    </w:p>
    <w:p w14:paraId="2E565974"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Used Visual Studio to implement the human behavior for the simulation.</w:t>
      </w:r>
    </w:p>
    <w:p w14:paraId="41B2896A"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794E6BEA"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 xml:space="preserve">Application Developer Intern, </w:t>
      </w:r>
      <w:proofErr w:type="spellStart"/>
      <w:r w:rsidRPr="00464346">
        <w:rPr>
          <w:rFonts w:ascii="Times New Roman" w:hAnsi="Times New Roman" w:cs="Times New Roman"/>
          <w:b/>
        </w:rPr>
        <w:t>Innomark</w:t>
      </w:r>
      <w:proofErr w:type="spellEnd"/>
      <w:r w:rsidRPr="00464346">
        <w:rPr>
          <w:rFonts w:ascii="Times New Roman" w:hAnsi="Times New Roman" w:cs="Times New Roman"/>
          <w:b/>
        </w:rPr>
        <w:t xml:space="preserve"> Communications, Fairfield, Ohio</w:t>
      </w:r>
    </w:p>
    <w:p w14:paraId="508EE9FE"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Sep 2017 – Dec 2017 &amp; Jun 2018 – Aug 2018</w:t>
      </w:r>
    </w:p>
    <w:p w14:paraId="15B38407"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Visual Studio, TFS, and Microsoft SQL for developing environment.</w:t>
      </w:r>
    </w:p>
    <w:p w14:paraId="22DCB059"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C#, HTML, CSS, jQuery, MySQL, SQLite to complete diverse projects, such as Win Form Application and Web Application.</w:t>
      </w:r>
    </w:p>
    <w:p w14:paraId="07661BD4"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Model-View-Controller (MVC) framework to design and complete multiple Web Application.</w:t>
      </w:r>
    </w:p>
    <w:p w14:paraId="73465128"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194810C7"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7CB85B29"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 2017 – May 2017</w:t>
      </w:r>
    </w:p>
    <w:p w14:paraId="478E2EED"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Used C++ to design and improve a program to process the logic circuit.</w:t>
      </w:r>
    </w:p>
    <w:p w14:paraId="34AB1DD4"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lastRenderedPageBreak/>
        <w:t>Used professional communication skill to present projects and ideas to partners and supervisor.</w:t>
      </w:r>
    </w:p>
    <w:p w14:paraId="23A41ECA"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6A3DFDE0" w14:textId="77777777" w:rsidR="00767055" w:rsidRPr="00464346" w:rsidRDefault="00767055" w:rsidP="00767055">
      <w:pPr>
        <w:pStyle w:val="Heading3"/>
        <w:spacing w:after="240" w:line="276" w:lineRule="auto"/>
        <w:rPr>
          <w:rFonts w:ascii="Times New Roman" w:hAnsi="Times New Roman" w:cs="Times New Roman"/>
        </w:rPr>
      </w:pPr>
    </w:p>
    <w:p w14:paraId="67417A0D" w14:textId="77777777" w:rsidR="00767055" w:rsidRPr="00464346" w:rsidRDefault="00767055" w:rsidP="00767055">
      <w:pPr>
        <w:pStyle w:val="Heading3"/>
        <w:spacing w:after="240" w:line="276" w:lineRule="auto"/>
        <w:rPr>
          <w:rFonts w:ascii="Times New Roman" w:hAnsi="Times New Roman" w:cs="Times New Roman"/>
        </w:rPr>
      </w:pPr>
      <w:bookmarkStart w:id="30" w:name="_Toc26480556"/>
      <w:r w:rsidRPr="00464346">
        <w:rPr>
          <w:rFonts w:ascii="Times New Roman" w:hAnsi="Times New Roman" w:cs="Times New Roman"/>
        </w:rPr>
        <w:t>Project Sought</w:t>
      </w:r>
      <w:bookmarkEnd w:id="30"/>
    </w:p>
    <w:p w14:paraId="55F43257" w14:textId="77777777" w:rsidR="00767055" w:rsidRPr="00464346" w:rsidRDefault="00767055" w:rsidP="00767055">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Computer Vision</w:t>
      </w:r>
    </w:p>
    <w:p w14:paraId="143C29D8" w14:textId="77777777" w:rsidR="00767055" w:rsidRPr="00464346" w:rsidRDefault="00767055" w:rsidP="00767055">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Artificial Neural Network</w:t>
      </w:r>
    </w:p>
    <w:p w14:paraId="631E0F12" w14:textId="77777777" w:rsidR="00767055" w:rsidRPr="00464346" w:rsidRDefault="00767055" w:rsidP="00767055">
      <w:pPr>
        <w:spacing w:after="240" w:line="276" w:lineRule="auto"/>
        <w:rPr>
          <w:rFonts w:ascii="Times New Roman" w:hAnsi="Times New Roman" w:cs="Times New Roman"/>
        </w:rPr>
      </w:pPr>
    </w:p>
    <w:p w14:paraId="133509F2" w14:textId="77777777" w:rsidR="00767055" w:rsidRPr="00464346" w:rsidRDefault="00767055" w:rsidP="00767055">
      <w:pPr>
        <w:pStyle w:val="Heading2"/>
        <w:spacing w:after="240" w:line="276" w:lineRule="auto"/>
        <w:rPr>
          <w:rFonts w:ascii="Times New Roman" w:hAnsi="Times New Roman" w:cs="Times New Roman"/>
        </w:rPr>
      </w:pPr>
      <w:bookmarkStart w:id="31" w:name="_Toc2648055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31"/>
    </w:p>
    <w:p w14:paraId="74CB4BAC" w14:textId="77777777" w:rsidR="00767055" w:rsidRPr="00464346" w:rsidRDefault="00767055" w:rsidP="00767055">
      <w:pPr>
        <w:pStyle w:val="Heading3"/>
        <w:spacing w:after="240" w:line="276" w:lineRule="auto"/>
        <w:rPr>
          <w:rFonts w:ascii="Times New Roman" w:hAnsi="Times New Roman" w:cs="Times New Roman"/>
        </w:rPr>
      </w:pPr>
      <w:bookmarkStart w:id="32" w:name="_Toc26480558"/>
      <w:r w:rsidRPr="00464346">
        <w:rPr>
          <w:rFonts w:ascii="Times New Roman" w:hAnsi="Times New Roman" w:cs="Times New Roman"/>
        </w:rPr>
        <w:t>Coop or other experience and responsibilities</w:t>
      </w:r>
      <w:bookmarkEnd w:id="32"/>
    </w:p>
    <w:p w14:paraId="3622FF9E"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9 – April 2019</w:t>
      </w:r>
    </w:p>
    <w:p w14:paraId="77B52D3B"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veloped the Simulation of Connected Vehicle Applications</w:t>
      </w:r>
    </w:p>
    <w:p w14:paraId="7C9532A8"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Designed road network module in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software.</w:t>
      </w:r>
    </w:p>
    <w:p w14:paraId="02C54B8C"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Connect and Autonomous Vehicle behavior and developed the simulation manager module in C++ and C# respectively</w:t>
      </w:r>
    </w:p>
    <w:p w14:paraId="65EFFEB7"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Embedded Software Development Inter, Institute of Automation, Chinese Academy of Sciences, May 2018 – Aug 2018</w:t>
      </w:r>
    </w:p>
    <w:p w14:paraId="430BAFEA"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Completed a pdf reader application alone including resize, rotation, insertion, crop, convert and, </w:t>
      </w:r>
      <w:proofErr w:type="spellStart"/>
      <w:r w:rsidRPr="00464346">
        <w:rPr>
          <w:rFonts w:ascii="Times New Roman" w:hAnsi="Times New Roman" w:cs="Times New Roman"/>
        </w:rPr>
        <w:t>etc</w:t>
      </w:r>
      <w:proofErr w:type="spellEnd"/>
      <w:r w:rsidRPr="00464346">
        <w:rPr>
          <w:rFonts w:ascii="Times New Roman" w:hAnsi="Times New Roman" w:cs="Times New Roman"/>
        </w:rPr>
        <w:t xml:space="preserve"> May 2018 – Aug 2018</w:t>
      </w:r>
    </w:p>
    <w:p w14:paraId="32687109"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mpleted a programmable motion control software alone from scratch including more than 5 models</w:t>
      </w:r>
    </w:p>
    <w:p w14:paraId="6BC5359E"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functions to allow user to program their own specifications</w:t>
      </w:r>
    </w:p>
    <w:p w14:paraId="07A6D5F4"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Qt in Linux</w:t>
      </w:r>
    </w:p>
    <w:p w14:paraId="266AA651"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Software Developer, Siemens Qingdao Innovation Center, Aug 2017 – Dec 2017</w:t>
      </w:r>
    </w:p>
    <w:p w14:paraId="647B3F80"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an internal software from scratch including more than 9 models</w:t>
      </w:r>
    </w:p>
    <w:p w14:paraId="673FF5AD"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nnected database to software and web page</w:t>
      </w:r>
    </w:p>
    <w:p w14:paraId="1BC0E86F"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ded background functions for webpage and developed webpage frontend</w:t>
      </w:r>
    </w:p>
    <w:p w14:paraId="52A1A418"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C#, JavaScript, CSS, HTML, MySQL and MVC framework</w:t>
      </w:r>
    </w:p>
    <w:p w14:paraId="1E210849"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7 – May 2017</w:t>
      </w:r>
    </w:p>
    <w:p w14:paraId="74478AA5"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signed and implemented a digital circuit simulator for digital</w:t>
      </w:r>
    </w:p>
    <w:p w14:paraId="779EC9A2" w14:textId="77777777" w:rsidR="00767055" w:rsidRPr="00464346" w:rsidRDefault="00767055" w:rsidP="00767055">
      <w:pPr>
        <w:spacing w:after="240" w:line="276" w:lineRule="auto"/>
        <w:rPr>
          <w:rFonts w:ascii="Times New Roman" w:hAnsi="Times New Roman" w:cs="Times New Roman"/>
        </w:rPr>
      </w:pPr>
    </w:p>
    <w:p w14:paraId="21AA490F" w14:textId="77777777" w:rsidR="00767055" w:rsidRPr="00464346" w:rsidRDefault="00767055" w:rsidP="00767055">
      <w:pPr>
        <w:pStyle w:val="Heading3"/>
        <w:spacing w:after="240"/>
        <w:rPr>
          <w:rFonts w:ascii="Times New Roman" w:hAnsi="Times New Roman" w:cs="Times New Roman"/>
        </w:rPr>
      </w:pPr>
      <w:bookmarkStart w:id="33" w:name="_Toc26480559"/>
      <w:r w:rsidRPr="00464346">
        <w:rPr>
          <w:rFonts w:ascii="Times New Roman" w:hAnsi="Times New Roman" w:cs="Times New Roman"/>
        </w:rPr>
        <w:lastRenderedPageBreak/>
        <w:t>Skills/expertise areas</w:t>
      </w:r>
      <w:bookmarkEnd w:id="33"/>
    </w:p>
    <w:p w14:paraId="1CC18C02"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Programming: C#, C++, JAVA, Python, .NET, CSS, HTML, JavaScript</w:t>
      </w:r>
    </w:p>
    <w:p w14:paraId="4824EE1C"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Operating System: Linux, Windows</w:t>
      </w:r>
    </w:p>
    <w:p w14:paraId="4BCF89A7"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Database Programming: SQL, MySQL</w:t>
      </w:r>
    </w:p>
    <w:p w14:paraId="73E0B191" w14:textId="77777777" w:rsidR="00767055" w:rsidRPr="00464346" w:rsidRDefault="00767055" w:rsidP="00767055">
      <w:pPr>
        <w:spacing w:after="240" w:line="276" w:lineRule="auto"/>
        <w:rPr>
          <w:rFonts w:ascii="Times New Roman" w:hAnsi="Times New Roman" w:cs="Times New Roman"/>
        </w:rPr>
      </w:pPr>
    </w:p>
    <w:p w14:paraId="0E090915" w14:textId="77777777" w:rsidR="00767055" w:rsidRPr="00464346" w:rsidRDefault="00767055" w:rsidP="00767055">
      <w:pPr>
        <w:pStyle w:val="Heading3"/>
        <w:spacing w:after="240"/>
        <w:rPr>
          <w:rFonts w:ascii="Times New Roman" w:hAnsi="Times New Roman" w:cs="Times New Roman"/>
        </w:rPr>
      </w:pPr>
      <w:bookmarkStart w:id="34" w:name="_Toc26480560"/>
      <w:r w:rsidRPr="00464346">
        <w:rPr>
          <w:rFonts w:ascii="Times New Roman" w:hAnsi="Times New Roman" w:cs="Times New Roman"/>
        </w:rPr>
        <w:t>Areas of interest</w:t>
      </w:r>
      <w:bookmarkEnd w:id="34"/>
    </w:p>
    <w:p w14:paraId="0BAE126B"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Cloud computing</w:t>
      </w:r>
    </w:p>
    <w:p w14:paraId="300557A8"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Dtabase</w:t>
      </w:r>
      <w:proofErr w:type="spellEnd"/>
      <w:r w:rsidRPr="00464346">
        <w:rPr>
          <w:rFonts w:ascii="Times New Roman" w:hAnsi="Times New Roman" w:cs="Times New Roman"/>
        </w:rPr>
        <w:t xml:space="preserve"> applications</w:t>
      </w:r>
    </w:p>
    <w:p w14:paraId="58009821"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Artifical</w:t>
      </w:r>
      <w:proofErr w:type="spellEnd"/>
      <w:r w:rsidRPr="00464346">
        <w:rPr>
          <w:rFonts w:ascii="Times New Roman" w:hAnsi="Times New Roman" w:cs="Times New Roman"/>
        </w:rPr>
        <w:t xml:space="preserve"> Intelligence</w:t>
      </w:r>
    </w:p>
    <w:p w14:paraId="29D90A7F"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Robot</w:t>
      </w:r>
    </w:p>
    <w:p w14:paraId="0674822E" w14:textId="77777777" w:rsidR="00767055" w:rsidRPr="00464346" w:rsidRDefault="00767055" w:rsidP="00767055">
      <w:pPr>
        <w:spacing w:after="240" w:line="276" w:lineRule="auto"/>
        <w:rPr>
          <w:rFonts w:ascii="Times New Roman" w:hAnsi="Times New Roman" w:cs="Times New Roman"/>
        </w:rPr>
      </w:pPr>
    </w:p>
    <w:p w14:paraId="3EB2E299" w14:textId="77777777" w:rsidR="00767055" w:rsidRPr="00464346" w:rsidRDefault="00767055" w:rsidP="00767055">
      <w:pPr>
        <w:pStyle w:val="Heading3"/>
        <w:spacing w:after="240"/>
        <w:rPr>
          <w:rFonts w:ascii="Times New Roman" w:hAnsi="Times New Roman" w:cs="Times New Roman"/>
        </w:rPr>
      </w:pPr>
      <w:bookmarkStart w:id="35" w:name="_Toc26480561"/>
      <w:r w:rsidRPr="00464346">
        <w:rPr>
          <w:rFonts w:ascii="Times New Roman" w:hAnsi="Times New Roman" w:cs="Times New Roman"/>
        </w:rPr>
        <w:t>Type of Project sought</w:t>
      </w:r>
      <w:bookmarkEnd w:id="35"/>
    </w:p>
    <w:p w14:paraId="6FABD0C9"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Web application which use distributed computing architecture.</w:t>
      </w:r>
    </w:p>
    <w:p w14:paraId="2D759A9E"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Object detector used in vehicle</w:t>
      </w:r>
    </w:p>
    <w:p w14:paraId="13B972F2"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Intelligent intersection controller</w:t>
      </w:r>
      <w:r w:rsidRPr="00464346">
        <w:rPr>
          <w:rFonts w:ascii="Times New Roman" w:hAnsi="Times New Roman" w:cs="Times New Roman"/>
        </w:rPr>
        <w:br w:type="page"/>
      </w:r>
    </w:p>
    <w:p w14:paraId="4C7B75B2" w14:textId="77777777" w:rsidR="00767055" w:rsidRPr="00464346" w:rsidRDefault="00767055" w:rsidP="00767055">
      <w:pPr>
        <w:pStyle w:val="Heading1"/>
        <w:spacing w:after="240" w:line="276" w:lineRule="auto"/>
        <w:rPr>
          <w:rFonts w:ascii="Times New Roman" w:hAnsi="Times New Roman" w:cs="Times New Roman"/>
        </w:rPr>
      </w:pPr>
      <w:bookmarkStart w:id="36" w:name="_Toc26480562"/>
      <w:r w:rsidRPr="00464346">
        <w:rPr>
          <w:rFonts w:ascii="Times New Roman" w:hAnsi="Times New Roman" w:cs="Times New Roman"/>
        </w:rPr>
        <w:lastRenderedPageBreak/>
        <w:t>Budget</w:t>
      </w:r>
      <w:bookmarkEnd w:id="36"/>
    </w:p>
    <w:p w14:paraId="375F07F4" w14:textId="77777777" w:rsidR="00767055" w:rsidRPr="00464346" w:rsidRDefault="00767055" w:rsidP="00767055">
      <w:pPr>
        <w:pStyle w:val="Heading2"/>
        <w:spacing w:after="240"/>
        <w:rPr>
          <w:rFonts w:ascii="Times New Roman" w:hAnsi="Times New Roman" w:cs="Times New Roman"/>
        </w:rPr>
      </w:pPr>
      <w:bookmarkStart w:id="37" w:name="_Toc26480563"/>
      <w:r w:rsidRPr="00464346">
        <w:rPr>
          <w:rFonts w:ascii="Times New Roman" w:hAnsi="Times New Roman" w:cs="Times New Roman"/>
        </w:rPr>
        <w:t>Expected Expenses</w:t>
      </w:r>
      <w:bookmarkEnd w:id="37"/>
    </w:p>
    <w:tbl>
      <w:tblPr>
        <w:tblStyle w:val="TableGrid"/>
        <w:tblW w:w="0" w:type="auto"/>
        <w:tblLook w:val="04A0" w:firstRow="1" w:lastRow="0" w:firstColumn="1" w:lastColumn="0" w:noHBand="0" w:noVBand="1"/>
      </w:tblPr>
      <w:tblGrid>
        <w:gridCol w:w="2416"/>
        <w:gridCol w:w="996"/>
      </w:tblGrid>
      <w:tr w:rsidR="00767055" w:rsidRPr="00464346" w14:paraId="78020A55" w14:textId="77777777" w:rsidTr="00AD1426">
        <w:tc>
          <w:tcPr>
            <w:tcW w:w="0" w:type="auto"/>
          </w:tcPr>
          <w:p w14:paraId="53C0F0C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2BE129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767055" w:rsidRPr="00464346" w14:paraId="5EB7F4A4" w14:textId="77777777" w:rsidTr="00AD1426">
        <w:tc>
          <w:tcPr>
            <w:tcW w:w="0" w:type="auto"/>
          </w:tcPr>
          <w:p w14:paraId="0153623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Raspberry Pi</w:t>
            </w:r>
          </w:p>
        </w:tc>
        <w:tc>
          <w:tcPr>
            <w:tcW w:w="0" w:type="auto"/>
          </w:tcPr>
          <w:p w14:paraId="76EC34F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49.00</w:t>
            </w:r>
          </w:p>
        </w:tc>
      </w:tr>
      <w:tr w:rsidR="00767055" w:rsidRPr="00464346" w14:paraId="0467EC0D" w14:textId="77777777" w:rsidTr="00AD1426">
        <w:tc>
          <w:tcPr>
            <w:tcW w:w="0" w:type="auto"/>
          </w:tcPr>
          <w:p w14:paraId="52311CF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Raspberry Pi Interface</w:t>
            </w:r>
          </w:p>
        </w:tc>
        <w:tc>
          <w:tcPr>
            <w:tcW w:w="0" w:type="auto"/>
          </w:tcPr>
          <w:p w14:paraId="4130B3A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79.95</w:t>
            </w:r>
          </w:p>
        </w:tc>
      </w:tr>
      <w:tr w:rsidR="00767055" w:rsidRPr="00464346" w14:paraId="0CD1E8A9" w14:textId="77777777" w:rsidTr="00AD1426">
        <w:tc>
          <w:tcPr>
            <w:tcW w:w="0" w:type="auto"/>
          </w:tcPr>
          <w:p w14:paraId="21D769E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ML model Accelerator</w:t>
            </w:r>
          </w:p>
        </w:tc>
        <w:tc>
          <w:tcPr>
            <w:tcW w:w="0" w:type="auto"/>
          </w:tcPr>
          <w:p w14:paraId="600722E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5.00</w:t>
            </w:r>
          </w:p>
        </w:tc>
      </w:tr>
      <w:tr w:rsidR="00767055" w:rsidRPr="00464346" w14:paraId="30AE3DBC" w14:textId="77777777" w:rsidTr="00AD1426">
        <w:tc>
          <w:tcPr>
            <w:tcW w:w="0" w:type="auto"/>
          </w:tcPr>
          <w:p w14:paraId="6BD7437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w:t>
            </w:r>
          </w:p>
        </w:tc>
        <w:tc>
          <w:tcPr>
            <w:tcW w:w="0" w:type="auto"/>
          </w:tcPr>
          <w:p w14:paraId="3C44A65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23.95</w:t>
            </w:r>
          </w:p>
        </w:tc>
      </w:tr>
    </w:tbl>
    <w:p w14:paraId="27831EE1" w14:textId="77777777" w:rsidR="00767055" w:rsidRPr="00464346" w:rsidRDefault="00767055" w:rsidP="00767055">
      <w:pPr>
        <w:spacing w:after="240" w:line="276" w:lineRule="auto"/>
        <w:rPr>
          <w:rFonts w:ascii="Times New Roman" w:hAnsi="Times New Roman" w:cs="Times New Roman"/>
        </w:rPr>
      </w:pPr>
    </w:p>
    <w:p w14:paraId="6C445F73" w14:textId="77777777" w:rsidR="00767055" w:rsidRPr="00464346" w:rsidRDefault="00767055" w:rsidP="00767055">
      <w:pPr>
        <w:pStyle w:val="Heading2"/>
        <w:spacing w:after="240"/>
        <w:rPr>
          <w:rFonts w:ascii="Times New Roman" w:hAnsi="Times New Roman" w:cs="Times New Roman"/>
        </w:rPr>
      </w:pPr>
      <w:bookmarkStart w:id="38" w:name="_Toc26480564"/>
      <w:r w:rsidRPr="00464346">
        <w:rPr>
          <w:rFonts w:ascii="Times New Roman" w:hAnsi="Times New Roman" w:cs="Times New Roman"/>
        </w:rPr>
        <w:t>Donations</w:t>
      </w:r>
      <w:bookmarkEnd w:id="38"/>
    </w:p>
    <w:tbl>
      <w:tblPr>
        <w:tblStyle w:val="TableGrid"/>
        <w:tblW w:w="0" w:type="auto"/>
        <w:tblLook w:val="04A0" w:firstRow="1" w:lastRow="0" w:firstColumn="1" w:lastColumn="0" w:noHBand="0" w:noVBand="1"/>
      </w:tblPr>
      <w:tblGrid>
        <w:gridCol w:w="1649"/>
        <w:gridCol w:w="1290"/>
        <w:gridCol w:w="710"/>
      </w:tblGrid>
      <w:tr w:rsidR="00767055" w:rsidRPr="00464346" w14:paraId="568795B5" w14:textId="77777777" w:rsidTr="00AD1426">
        <w:tc>
          <w:tcPr>
            <w:tcW w:w="0" w:type="auto"/>
          </w:tcPr>
          <w:p w14:paraId="160EA41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4AB9834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onor</w:t>
            </w:r>
          </w:p>
        </w:tc>
        <w:tc>
          <w:tcPr>
            <w:tcW w:w="0" w:type="auto"/>
          </w:tcPr>
          <w:p w14:paraId="49EE503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767055" w:rsidRPr="00464346" w14:paraId="2399CD9B" w14:textId="77777777" w:rsidTr="00AD1426">
        <w:tc>
          <w:tcPr>
            <w:tcW w:w="0" w:type="auto"/>
          </w:tcPr>
          <w:p w14:paraId="2A87312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GoPro Camera</w:t>
            </w:r>
          </w:p>
        </w:tc>
        <w:tc>
          <w:tcPr>
            <w:tcW w:w="0" w:type="auto"/>
          </w:tcPr>
          <w:p w14:paraId="1F7543F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Vasu Bhog</w:t>
            </w:r>
          </w:p>
        </w:tc>
        <w:tc>
          <w:tcPr>
            <w:tcW w:w="0" w:type="auto"/>
          </w:tcPr>
          <w:p w14:paraId="70BD274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00</w:t>
            </w:r>
          </w:p>
        </w:tc>
      </w:tr>
    </w:tbl>
    <w:p w14:paraId="5E7166EF" w14:textId="77777777" w:rsidR="00767055" w:rsidRPr="00464346" w:rsidRDefault="00767055" w:rsidP="00767055">
      <w:pPr>
        <w:spacing w:after="240" w:line="276" w:lineRule="auto"/>
        <w:rPr>
          <w:rFonts w:ascii="Times New Roman" w:hAnsi="Times New Roman" w:cs="Times New Roman"/>
        </w:rPr>
      </w:pPr>
    </w:p>
    <w:p w14:paraId="3F86BE6F" w14:textId="77777777" w:rsidR="00767055" w:rsidRPr="00464346" w:rsidRDefault="00767055" w:rsidP="00767055">
      <w:pPr>
        <w:pStyle w:val="Heading2"/>
        <w:spacing w:after="240"/>
        <w:rPr>
          <w:rFonts w:ascii="Times New Roman" w:hAnsi="Times New Roman" w:cs="Times New Roman"/>
        </w:rPr>
      </w:pPr>
      <w:bookmarkStart w:id="39" w:name="_Toc26480565"/>
      <w:r w:rsidRPr="00464346">
        <w:rPr>
          <w:rFonts w:ascii="Times New Roman" w:hAnsi="Times New Roman" w:cs="Times New Roman"/>
        </w:rPr>
        <w:t>Billable Hours</w:t>
      </w:r>
      <w:bookmarkEnd w:id="39"/>
    </w:p>
    <w:p w14:paraId="2F447979" w14:textId="77777777" w:rsidR="00767055" w:rsidRPr="00464346" w:rsidRDefault="00767055" w:rsidP="00767055">
      <w:pPr>
        <w:pStyle w:val="Heading3"/>
        <w:spacing w:after="240"/>
        <w:rPr>
          <w:rFonts w:ascii="Times New Roman" w:hAnsi="Times New Roman" w:cs="Times New Roman"/>
        </w:rPr>
      </w:pPr>
      <w:bookmarkStart w:id="40" w:name="_Toc26480566"/>
      <w:r w:rsidRPr="00464346">
        <w:rPr>
          <w:rFonts w:ascii="Times New Roman" w:hAnsi="Times New Roman" w:cs="Times New Roman"/>
        </w:rPr>
        <w:t>Vasu Bhog</w:t>
      </w:r>
      <w:bookmarkEnd w:id="40"/>
    </w:p>
    <w:tbl>
      <w:tblPr>
        <w:tblStyle w:val="TableGrid"/>
        <w:tblW w:w="0" w:type="auto"/>
        <w:tblLook w:val="04A0" w:firstRow="1" w:lastRow="0" w:firstColumn="1" w:lastColumn="0" w:noHBand="0" w:noVBand="1"/>
      </w:tblPr>
      <w:tblGrid>
        <w:gridCol w:w="1338"/>
        <w:gridCol w:w="803"/>
        <w:gridCol w:w="7209"/>
      </w:tblGrid>
      <w:tr w:rsidR="00767055" w:rsidRPr="00464346" w14:paraId="1102C222" w14:textId="77777777" w:rsidTr="00AD1426">
        <w:tc>
          <w:tcPr>
            <w:tcW w:w="0" w:type="auto"/>
          </w:tcPr>
          <w:p w14:paraId="70F4E5E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7E25C68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0A3E3EF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117D0A92" w14:textId="77777777" w:rsidTr="00AD1426">
        <w:tc>
          <w:tcPr>
            <w:tcW w:w="0" w:type="auto"/>
          </w:tcPr>
          <w:p w14:paraId="31DE46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3743868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48C9D5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 and then ended up on a Computer Vision project</w:t>
            </w:r>
          </w:p>
        </w:tc>
      </w:tr>
      <w:tr w:rsidR="00767055" w:rsidRPr="00464346" w14:paraId="0A45681C" w14:textId="77777777" w:rsidTr="00AD1426">
        <w:tc>
          <w:tcPr>
            <w:tcW w:w="0" w:type="auto"/>
          </w:tcPr>
          <w:p w14:paraId="050B2F1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191AA46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E22DB5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189E82D9" w14:textId="77777777" w:rsidTr="00AD1426">
        <w:tc>
          <w:tcPr>
            <w:tcW w:w="0" w:type="auto"/>
          </w:tcPr>
          <w:p w14:paraId="23B7A2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56F27D7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2FC44BD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the finalize project idea and begin working on project abstract and description</w:t>
            </w:r>
          </w:p>
        </w:tc>
      </w:tr>
      <w:tr w:rsidR="00767055" w:rsidRPr="00464346" w14:paraId="71D60E04" w14:textId="77777777" w:rsidTr="00AD1426">
        <w:tc>
          <w:tcPr>
            <w:tcW w:w="0" w:type="auto"/>
          </w:tcPr>
          <w:p w14:paraId="140E8F7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0DA2401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480875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 and see his recommendations and suggestions</w:t>
            </w:r>
          </w:p>
        </w:tc>
      </w:tr>
      <w:tr w:rsidR="00767055" w:rsidRPr="00464346" w14:paraId="51B7B1F9" w14:textId="77777777" w:rsidTr="00AD1426">
        <w:tc>
          <w:tcPr>
            <w:tcW w:w="0" w:type="auto"/>
          </w:tcPr>
          <w:p w14:paraId="3BE4ACB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4EC376B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BAF5E0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ur project further in the aspects of hardware and software to understand if this project is feasible</w:t>
            </w:r>
          </w:p>
        </w:tc>
      </w:tr>
      <w:tr w:rsidR="00767055" w:rsidRPr="00464346" w14:paraId="22841630" w14:textId="77777777" w:rsidTr="00AD1426">
        <w:tc>
          <w:tcPr>
            <w:tcW w:w="0" w:type="auto"/>
          </w:tcPr>
          <w:p w14:paraId="0F337F7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lastRenderedPageBreak/>
              <w:t>9/08/2019</w:t>
            </w:r>
          </w:p>
        </w:tc>
        <w:tc>
          <w:tcPr>
            <w:tcW w:w="0" w:type="auto"/>
          </w:tcPr>
          <w:p w14:paraId="45ADC22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5FF69A1"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 with teammates</w:t>
            </w:r>
          </w:p>
        </w:tc>
      </w:tr>
      <w:tr w:rsidR="00767055" w:rsidRPr="00464346" w14:paraId="42A60B69" w14:textId="77777777" w:rsidTr="00AD1426">
        <w:tc>
          <w:tcPr>
            <w:tcW w:w="0" w:type="auto"/>
          </w:tcPr>
          <w:p w14:paraId="4053FAF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70CFB32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6B193F8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2213939A" w14:textId="77777777" w:rsidTr="00AD1426">
        <w:tc>
          <w:tcPr>
            <w:tcW w:w="0" w:type="auto"/>
          </w:tcPr>
          <w:p w14:paraId="771082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4F7E784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1D84D2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helped Pan research equipment for the project, like raspberry pi, camera, and intel accelerator</w:t>
            </w:r>
          </w:p>
        </w:tc>
      </w:tr>
      <w:tr w:rsidR="00767055" w:rsidRPr="00464346" w14:paraId="48609258" w14:textId="77777777" w:rsidTr="00AD1426">
        <w:tc>
          <w:tcPr>
            <w:tcW w:w="0" w:type="auto"/>
          </w:tcPr>
          <w:p w14:paraId="64123FA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2B20D92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2637DE8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focused on creating the User Stories and Design Diagrams for our project that was for Assignment 4</w:t>
            </w:r>
          </w:p>
        </w:tc>
      </w:tr>
      <w:tr w:rsidR="00767055" w:rsidRPr="00464346" w14:paraId="1DD6AC95" w14:textId="77777777" w:rsidTr="00AD1426">
        <w:tc>
          <w:tcPr>
            <w:tcW w:w="0" w:type="auto"/>
          </w:tcPr>
          <w:p w14:paraId="3BDB27B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61905B7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A11F45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helped assign certain tasks associated to our Task Lists Assignment 5</w:t>
            </w:r>
          </w:p>
        </w:tc>
      </w:tr>
      <w:tr w:rsidR="00767055" w:rsidRPr="00464346" w14:paraId="7167FC56" w14:textId="77777777" w:rsidTr="00AD1426">
        <w:tc>
          <w:tcPr>
            <w:tcW w:w="0" w:type="auto"/>
          </w:tcPr>
          <w:p w14:paraId="4FA78B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69B2947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2F7A45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 and found that we could use a camera I already have</w:t>
            </w:r>
          </w:p>
        </w:tc>
      </w:tr>
      <w:tr w:rsidR="00767055" w:rsidRPr="00464346" w14:paraId="4A1771F1" w14:textId="77777777" w:rsidTr="00AD1426">
        <w:tc>
          <w:tcPr>
            <w:tcW w:w="0" w:type="auto"/>
          </w:tcPr>
          <w:p w14:paraId="3D48569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1B2DFC0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E2A5BF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6 Milestones, Timelines, and Effort Matrix with the team</w:t>
            </w:r>
          </w:p>
        </w:tc>
      </w:tr>
      <w:tr w:rsidR="00767055" w:rsidRPr="00464346" w14:paraId="77D3B834" w14:textId="77777777" w:rsidTr="00AD1426">
        <w:tc>
          <w:tcPr>
            <w:tcW w:w="0" w:type="auto"/>
          </w:tcPr>
          <w:p w14:paraId="007B088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0B025AE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7465936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worked on researching OpenCV and looking at previous Java programs I created to relearn important image processing techniques</w:t>
            </w:r>
          </w:p>
        </w:tc>
      </w:tr>
      <w:tr w:rsidR="00767055" w:rsidRPr="00464346" w14:paraId="5D6A91B7" w14:textId="77777777" w:rsidTr="00AD1426">
        <w:tc>
          <w:tcPr>
            <w:tcW w:w="0" w:type="auto"/>
          </w:tcPr>
          <w:p w14:paraId="104EA1E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33A5A38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747F945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8 Presentation and recorded the presentation (editing, and recording) that would be presented in front of class</w:t>
            </w:r>
          </w:p>
        </w:tc>
      </w:tr>
      <w:tr w:rsidR="00767055" w:rsidRPr="00464346" w14:paraId="261E37F7" w14:textId="77777777" w:rsidTr="00AD1426">
        <w:tc>
          <w:tcPr>
            <w:tcW w:w="0" w:type="auto"/>
          </w:tcPr>
          <w:p w14:paraId="5C64F7A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287E1AF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8DD1FE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Worked on updating our </w:t>
            </w:r>
            <w:proofErr w:type="spellStart"/>
            <w:r w:rsidRPr="00464346">
              <w:rPr>
                <w:rFonts w:ascii="Times New Roman" w:hAnsi="Times New Roman" w:cs="Times New Roman"/>
              </w:rPr>
              <w:t>Github</w:t>
            </w:r>
            <w:proofErr w:type="spellEnd"/>
            <w:r w:rsidRPr="00464346">
              <w:rPr>
                <w:rFonts w:ascii="Times New Roman" w:hAnsi="Times New Roman" w:cs="Times New Roman"/>
              </w:rPr>
              <w:t xml:space="preserve"> and creating a </w:t>
            </w:r>
            <w:proofErr w:type="spellStart"/>
            <w:r w:rsidRPr="00464346">
              <w:rPr>
                <w:rFonts w:ascii="Times New Roman" w:hAnsi="Times New Roman" w:cs="Times New Roman"/>
              </w:rPr>
              <w:t>Github</w:t>
            </w:r>
            <w:proofErr w:type="spellEnd"/>
            <w:r w:rsidRPr="00464346">
              <w:rPr>
                <w:rFonts w:ascii="Times New Roman" w:hAnsi="Times New Roman" w:cs="Times New Roman"/>
              </w:rPr>
              <w:t xml:space="preserve"> Wiki to illustrate our final report</w:t>
            </w:r>
          </w:p>
        </w:tc>
      </w:tr>
      <w:tr w:rsidR="00767055" w:rsidRPr="00464346" w14:paraId="61DB9EAC" w14:textId="77777777" w:rsidTr="00AD1426">
        <w:tc>
          <w:tcPr>
            <w:tcW w:w="0" w:type="auto"/>
          </w:tcPr>
          <w:p w14:paraId="7055BE0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2468987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5BAEF43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9 Final Report</w:t>
            </w:r>
          </w:p>
        </w:tc>
      </w:tr>
      <w:tr w:rsidR="00767055" w:rsidRPr="00464346" w14:paraId="6E22E09A" w14:textId="77777777" w:rsidTr="00AD1426">
        <w:tc>
          <w:tcPr>
            <w:tcW w:w="0" w:type="auto"/>
          </w:tcPr>
          <w:p w14:paraId="41630B4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0FB4274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0D5417D4" w14:textId="77777777" w:rsidR="00767055" w:rsidRPr="00464346" w:rsidRDefault="00767055" w:rsidP="00AD1426">
            <w:pPr>
              <w:spacing w:after="240" w:line="276" w:lineRule="auto"/>
              <w:rPr>
                <w:rFonts w:ascii="Times New Roman" w:hAnsi="Times New Roman" w:cs="Times New Roman"/>
              </w:rPr>
            </w:pPr>
          </w:p>
        </w:tc>
      </w:tr>
    </w:tbl>
    <w:p w14:paraId="4B0F63D0" w14:textId="77777777" w:rsidR="00767055" w:rsidRPr="00464346" w:rsidRDefault="00767055" w:rsidP="00767055">
      <w:pPr>
        <w:spacing w:after="240" w:line="276" w:lineRule="auto"/>
        <w:rPr>
          <w:rFonts w:ascii="Times New Roman" w:hAnsi="Times New Roman" w:cs="Times New Roman"/>
        </w:rPr>
      </w:pPr>
    </w:p>
    <w:p w14:paraId="287503BF" w14:textId="77777777" w:rsidR="00767055" w:rsidRPr="00464346" w:rsidRDefault="00767055" w:rsidP="00767055">
      <w:pPr>
        <w:rPr>
          <w:rFonts w:ascii="Times New Roman" w:eastAsiaTheme="majorEastAsia" w:hAnsi="Times New Roman" w:cs="Times New Roman"/>
          <w:b/>
          <w:color w:val="1F3763" w:themeColor="accent1" w:themeShade="7F"/>
          <w:sz w:val="28"/>
        </w:rPr>
      </w:pPr>
      <w:r w:rsidRPr="00464346">
        <w:rPr>
          <w:rFonts w:ascii="Times New Roman" w:hAnsi="Times New Roman" w:cs="Times New Roman"/>
        </w:rPr>
        <w:br w:type="page"/>
      </w:r>
    </w:p>
    <w:p w14:paraId="2C1D806B" w14:textId="77777777" w:rsidR="00767055" w:rsidRPr="00464346" w:rsidRDefault="00767055" w:rsidP="00767055">
      <w:pPr>
        <w:pStyle w:val="Heading3"/>
        <w:spacing w:after="240"/>
        <w:rPr>
          <w:rFonts w:ascii="Times New Roman" w:hAnsi="Times New Roman" w:cs="Times New Roman"/>
        </w:rPr>
      </w:pPr>
      <w:bookmarkStart w:id="41" w:name="_Toc26480567"/>
      <w:proofErr w:type="spellStart"/>
      <w:r w:rsidRPr="00464346">
        <w:rPr>
          <w:rFonts w:ascii="Times New Roman" w:hAnsi="Times New Roman" w:cs="Times New Roman"/>
        </w:rPr>
        <w:lastRenderedPageBreak/>
        <w:t>Chunjie</w:t>
      </w:r>
      <w:proofErr w:type="spellEnd"/>
      <w:r w:rsidRPr="00464346">
        <w:rPr>
          <w:rFonts w:ascii="Times New Roman" w:hAnsi="Times New Roman" w:cs="Times New Roman"/>
        </w:rPr>
        <w:t xml:space="preserve"> Pan</w:t>
      </w:r>
      <w:bookmarkEnd w:id="41"/>
    </w:p>
    <w:tbl>
      <w:tblPr>
        <w:tblStyle w:val="TableGrid"/>
        <w:tblW w:w="0" w:type="auto"/>
        <w:tblLook w:val="04A0" w:firstRow="1" w:lastRow="0" w:firstColumn="1" w:lastColumn="0" w:noHBand="0" w:noVBand="1"/>
      </w:tblPr>
      <w:tblGrid>
        <w:gridCol w:w="1336"/>
        <w:gridCol w:w="803"/>
        <w:gridCol w:w="7211"/>
      </w:tblGrid>
      <w:tr w:rsidR="00767055" w:rsidRPr="00464346" w14:paraId="272CF832" w14:textId="77777777" w:rsidTr="00AD1426">
        <w:tc>
          <w:tcPr>
            <w:tcW w:w="0" w:type="auto"/>
          </w:tcPr>
          <w:p w14:paraId="02D44E0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25C2557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2B5641F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26CE5EEC" w14:textId="77777777" w:rsidTr="00AD1426">
        <w:tc>
          <w:tcPr>
            <w:tcW w:w="0" w:type="auto"/>
          </w:tcPr>
          <w:p w14:paraId="033A65B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725DD9C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15778FA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w:t>
            </w:r>
          </w:p>
        </w:tc>
      </w:tr>
      <w:tr w:rsidR="00767055" w:rsidRPr="00464346" w14:paraId="1DEB3FAD" w14:textId="77777777" w:rsidTr="00AD1426">
        <w:tc>
          <w:tcPr>
            <w:tcW w:w="0" w:type="auto"/>
          </w:tcPr>
          <w:p w14:paraId="561C3D2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1461FA1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0DC371A3"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0A20BBC4" w14:textId="77777777" w:rsidTr="00AD1426">
        <w:tc>
          <w:tcPr>
            <w:tcW w:w="0" w:type="auto"/>
          </w:tcPr>
          <w:p w14:paraId="64F691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62495F9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3E598B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our project ideas</w:t>
            </w:r>
          </w:p>
        </w:tc>
      </w:tr>
      <w:tr w:rsidR="00767055" w:rsidRPr="00464346" w14:paraId="56204838" w14:textId="77777777" w:rsidTr="00AD1426">
        <w:tc>
          <w:tcPr>
            <w:tcW w:w="0" w:type="auto"/>
          </w:tcPr>
          <w:p w14:paraId="24CFF7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5953739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7186A97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w:t>
            </w:r>
          </w:p>
        </w:tc>
      </w:tr>
      <w:tr w:rsidR="00767055" w:rsidRPr="00464346" w14:paraId="1C6DC86B" w14:textId="77777777" w:rsidTr="00AD1426">
        <w:tc>
          <w:tcPr>
            <w:tcW w:w="0" w:type="auto"/>
          </w:tcPr>
          <w:p w14:paraId="2F7F6E4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46B65CC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D1226F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to find out the level of difficulty of our project. If it is way too hard, we will change our project</w:t>
            </w:r>
          </w:p>
        </w:tc>
      </w:tr>
      <w:tr w:rsidR="00767055" w:rsidRPr="00464346" w14:paraId="590903F5" w14:textId="77777777" w:rsidTr="00AD1426">
        <w:tc>
          <w:tcPr>
            <w:tcW w:w="0" w:type="auto"/>
          </w:tcPr>
          <w:p w14:paraId="3AAE7FE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536E4C6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976438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767055" w:rsidRPr="00464346" w14:paraId="4F3E7368" w14:textId="77777777" w:rsidTr="00AD1426">
        <w:tc>
          <w:tcPr>
            <w:tcW w:w="0" w:type="auto"/>
          </w:tcPr>
          <w:p w14:paraId="49E9A22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22FE64F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14745DC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403F43F8" w14:textId="77777777" w:rsidTr="00AD1426">
        <w:tc>
          <w:tcPr>
            <w:tcW w:w="0" w:type="auto"/>
          </w:tcPr>
          <w:p w14:paraId="29DE4E0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50631B1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0512E09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equipment for the project, like raspberry pi, camera, and intel accelerator</w:t>
            </w:r>
          </w:p>
        </w:tc>
      </w:tr>
      <w:tr w:rsidR="00767055" w:rsidRPr="00464346" w14:paraId="1DA07976" w14:textId="77777777" w:rsidTr="00AD1426">
        <w:tc>
          <w:tcPr>
            <w:tcW w:w="0" w:type="auto"/>
          </w:tcPr>
          <w:p w14:paraId="561F5AA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0BE4D50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64CCBDF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767055" w:rsidRPr="00464346" w14:paraId="29D3B065" w14:textId="77777777" w:rsidTr="00AD1426">
        <w:tc>
          <w:tcPr>
            <w:tcW w:w="0" w:type="auto"/>
          </w:tcPr>
          <w:p w14:paraId="3060575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7B039CA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49D18F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767055" w:rsidRPr="00464346" w14:paraId="576C56FE" w14:textId="77777777" w:rsidTr="00AD1426">
        <w:tc>
          <w:tcPr>
            <w:tcW w:w="0" w:type="auto"/>
          </w:tcPr>
          <w:p w14:paraId="3922E5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0AC7DB5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037600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w:t>
            </w:r>
          </w:p>
        </w:tc>
      </w:tr>
      <w:tr w:rsidR="00767055" w:rsidRPr="00464346" w14:paraId="01FD40BE" w14:textId="77777777" w:rsidTr="00AD1426">
        <w:tc>
          <w:tcPr>
            <w:tcW w:w="0" w:type="auto"/>
          </w:tcPr>
          <w:p w14:paraId="725235A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56E1FAC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65F52EE"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6 Due Milestone, Timeline, and Effort Matrix</w:t>
            </w:r>
          </w:p>
        </w:tc>
      </w:tr>
      <w:tr w:rsidR="00767055" w:rsidRPr="00464346" w14:paraId="267F48F1" w14:textId="77777777" w:rsidTr="00AD1426">
        <w:tc>
          <w:tcPr>
            <w:tcW w:w="0" w:type="auto"/>
          </w:tcPr>
          <w:p w14:paraId="6BA9690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5D30021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15CE4D7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penCV</w:t>
            </w:r>
          </w:p>
        </w:tc>
      </w:tr>
      <w:tr w:rsidR="00767055" w:rsidRPr="00464346" w14:paraId="558900A0" w14:textId="77777777" w:rsidTr="00AD1426">
        <w:tc>
          <w:tcPr>
            <w:tcW w:w="0" w:type="auto"/>
          </w:tcPr>
          <w:p w14:paraId="7C1E168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7/2019</w:t>
            </w:r>
          </w:p>
        </w:tc>
        <w:tc>
          <w:tcPr>
            <w:tcW w:w="0" w:type="auto"/>
          </w:tcPr>
          <w:p w14:paraId="2953E04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11CF374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Did more research into OpenCV and wrote </w:t>
            </w:r>
            <w:proofErr w:type="gramStart"/>
            <w:r w:rsidRPr="00464346">
              <w:rPr>
                <w:rFonts w:ascii="Times New Roman" w:hAnsi="Times New Roman" w:cs="Times New Roman"/>
              </w:rPr>
              <w:t>an</w:t>
            </w:r>
            <w:proofErr w:type="gramEnd"/>
            <w:r w:rsidRPr="00464346">
              <w:rPr>
                <w:rFonts w:ascii="Times New Roman" w:hAnsi="Times New Roman" w:cs="Times New Roman"/>
              </w:rPr>
              <w:t xml:space="preserve"> small OpenCV project</w:t>
            </w:r>
          </w:p>
        </w:tc>
      </w:tr>
      <w:tr w:rsidR="00767055" w:rsidRPr="00464346" w14:paraId="70DEE7AE" w14:textId="77777777" w:rsidTr="00AD1426">
        <w:tc>
          <w:tcPr>
            <w:tcW w:w="0" w:type="auto"/>
          </w:tcPr>
          <w:p w14:paraId="03E9E5C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8/2019</w:t>
            </w:r>
          </w:p>
        </w:tc>
        <w:tc>
          <w:tcPr>
            <w:tcW w:w="0" w:type="auto"/>
          </w:tcPr>
          <w:p w14:paraId="3F219DA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07A8C6C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dded more features into my small project</w:t>
            </w:r>
          </w:p>
        </w:tc>
      </w:tr>
      <w:tr w:rsidR="00767055" w:rsidRPr="00464346" w14:paraId="15E0F742" w14:textId="77777777" w:rsidTr="00AD1426">
        <w:tc>
          <w:tcPr>
            <w:tcW w:w="0" w:type="auto"/>
          </w:tcPr>
          <w:p w14:paraId="326AF62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4C72C87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A81EFF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8 Due Presentation</w:t>
            </w:r>
          </w:p>
        </w:tc>
      </w:tr>
      <w:tr w:rsidR="00767055" w:rsidRPr="00464346" w14:paraId="6A951495" w14:textId="77777777" w:rsidTr="00AD1426">
        <w:tc>
          <w:tcPr>
            <w:tcW w:w="0" w:type="auto"/>
          </w:tcPr>
          <w:p w14:paraId="727A6ED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5DFB6CC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1189B29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767055" w:rsidRPr="00464346" w14:paraId="340BC16D" w14:textId="77777777" w:rsidTr="00AD1426">
        <w:tc>
          <w:tcPr>
            <w:tcW w:w="0" w:type="auto"/>
          </w:tcPr>
          <w:p w14:paraId="74438E2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5EB0D82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4160A7A2" w14:textId="77777777" w:rsidR="00767055" w:rsidRPr="00464346" w:rsidRDefault="00767055" w:rsidP="00AD1426">
            <w:pPr>
              <w:spacing w:after="240" w:line="276" w:lineRule="auto"/>
              <w:rPr>
                <w:rFonts w:ascii="Times New Roman" w:hAnsi="Times New Roman" w:cs="Times New Roman"/>
              </w:rPr>
            </w:pPr>
          </w:p>
        </w:tc>
      </w:tr>
    </w:tbl>
    <w:p w14:paraId="420848B1" w14:textId="77777777" w:rsidR="00767055" w:rsidRPr="00464346" w:rsidRDefault="00767055" w:rsidP="00767055">
      <w:pPr>
        <w:spacing w:after="240" w:line="276" w:lineRule="auto"/>
        <w:rPr>
          <w:rFonts w:ascii="Times New Roman" w:hAnsi="Times New Roman" w:cs="Times New Roman"/>
        </w:rPr>
      </w:pPr>
    </w:p>
    <w:p w14:paraId="52D97CD3" w14:textId="77777777" w:rsidR="00767055" w:rsidRPr="00464346" w:rsidRDefault="00767055" w:rsidP="00767055">
      <w:pPr>
        <w:pStyle w:val="Heading3"/>
        <w:spacing w:after="240"/>
        <w:rPr>
          <w:rFonts w:ascii="Times New Roman" w:hAnsi="Times New Roman" w:cs="Times New Roman"/>
        </w:rPr>
      </w:pPr>
      <w:bookmarkStart w:id="42" w:name="_Toc26480568"/>
      <w:proofErr w:type="spellStart"/>
      <w:r w:rsidRPr="00464346">
        <w:rPr>
          <w:rFonts w:ascii="Times New Roman" w:hAnsi="Times New Roman" w:cs="Times New Roman"/>
        </w:rPr>
        <w:lastRenderedPageBreak/>
        <w:t>ChaoYang</w:t>
      </w:r>
      <w:proofErr w:type="spellEnd"/>
      <w:r w:rsidRPr="00464346">
        <w:rPr>
          <w:rFonts w:ascii="Times New Roman" w:hAnsi="Times New Roman" w:cs="Times New Roman"/>
        </w:rPr>
        <w:t xml:space="preserve"> Zhu</w:t>
      </w:r>
      <w:bookmarkEnd w:id="42"/>
    </w:p>
    <w:tbl>
      <w:tblPr>
        <w:tblStyle w:val="TableGrid"/>
        <w:tblW w:w="0" w:type="auto"/>
        <w:tblLook w:val="04A0" w:firstRow="1" w:lastRow="0" w:firstColumn="1" w:lastColumn="0" w:noHBand="0" w:noVBand="1"/>
      </w:tblPr>
      <w:tblGrid>
        <w:gridCol w:w="1332"/>
        <w:gridCol w:w="803"/>
        <w:gridCol w:w="7215"/>
      </w:tblGrid>
      <w:tr w:rsidR="00767055" w:rsidRPr="00464346" w14:paraId="5759A71C" w14:textId="77777777" w:rsidTr="00AD1426">
        <w:tc>
          <w:tcPr>
            <w:tcW w:w="0" w:type="auto"/>
          </w:tcPr>
          <w:p w14:paraId="7C96924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37768FA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5A71B5D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763CBD67" w14:textId="77777777" w:rsidTr="00AD1426">
        <w:tc>
          <w:tcPr>
            <w:tcW w:w="0" w:type="auto"/>
          </w:tcPr>
          <w:p w14:paraId="256CCB3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59BDDCD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3CE23B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different project ideas and decided to go with Computer Vision project</w:t>
            </w:r>
          </w:p>
        </w:tc>
      </w:tr>
      <w:tr w:rsidR="00767055" w:rsidRPr="00464346" w14:paraId="0DA3E8C9" w14:textId="77777777" w:rsidTr="00AD1426">
        <w:tc>
          <w:tcPr>
            <w:tcW w:w="0" w:type="auto"/>
          </w:tcPr>
          <w:p w14:paraId="133B12C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5C4C279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7097E11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107CA3CF" w14:textId="77777777" w:rsidTr="00AD1426">
        <w:tc>
          <w:tcPr>
            <w:tcW w:w="0" w:type="auto"/>
          </w:tcPr>
          <w:p w14:paraId="6426130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23B3D8B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58EC08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collect every member's project ideas</w:t>
            </w:r>
          </w:p>
        </w:tc>
      </w:tr>
      <w:tr w:rsidR="00767055" w:rsidRPr="00464346" w14:paraId="179DFE84" w14:textId="77777777" w:rsidTr="00AD1426">
        <w:tc>
          <w:tcPr>
            <w:tcW w:w="0" w:type="auto"/>
          </w:tcPr>
          <w:p w14:paraId="18A4E87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09779DF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4CF2BF3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w:t>
            </w:r>
            <w:proofErr w:type="spellEnd"/>
            <w:proofErr w:type="gramEnd"/>
            <w:r w:rsidRPr="00464346">
              <w:rPr>
                <w:rFonts w:ascii="Times New Roman" w:hAnsi="Times New Roman" w:cs="Times New Roman"/>
              </w:rPr>
              <w:t>-Ben to present our idea and get feedback</w:t>
            </w:r>
          </w:p>
        </w:tc>
      </w:tr>
      <w:tr w:rsidR="00767055" w:rsidRPr="00464346" w14:paraId="2B0D610E" w14:textId="77777777" w:rsidTr="00AD1426">
        <w:tc>
          <w:tcPr>
            <w:tcW w:w="0" w:type="auto"/>
          </w:tcPr>
          <w:p w14:paraId="2339D28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7C4DCD2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5</w:t>
            </w:r>
          </w:p>
        </w:tc>
        <w:tc>
          <w:tcPr>
            <w:tcW w:w="0" w:type="auto"/>
          </w:tcPr>
          <w:p w14:paraId="4FC3F15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 to find out the level of difficulty of our project. If it exceeds the difficulty we can handle, we will change our project</w:t>
            </w:r>
          </w:p>
        </w:tc>
      </w:tr>
      <w:tr w:rsidR="00767055" w:rsidRPr="00464346" w14:paraId="45F4D744" w14:textId="77777777" w:rsidTr="00AD1426">
        <w:tc>
          <w:tcPr>
            <w:tcW w:w="0" w:type="auto"/>
          </w:tcPr>
          <w:p w14:paraId="3B512B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33FED06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18DBF6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767055" w:rsidRPr="00464346" w14:paraId="64466488" w14:textId="77777777" w:rsidTr="00AD1426">
        <w:tc>
          <w:tcPr>
            <w:tcW w:w="0" w:type="auto"/>
          </w:tcPr>
          <w:p w14:paraId="5CF327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773BF3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5209FD4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6CC4987E" w14:textId="77777777" w:rsidTr="00AD1426">
        <w:tc>
          <w:tcPr>
            <w:tcW w:w="0" w:type="auto"/>
          </w:tcPr>
          <w:p w14:paraId="7B8BAA2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380B272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1EE9072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Helped Pan to research equipment for the project, like raspberry pi, camera, and intel accelerator</w:t>
            </w:r>
          </w:p>
        </w:tc>
      </w:tr>
      <w:tr w:rsidR="00767055" w:rsidRPr="00464346" w14:paraId="3DBF8AC4" w14:textId="77777777" w:rsidTr="00AD1426">
        <w:tc>
          <w:tcPr>
            <w:tcW w:w="0" w:type="auto"/>
          </w:tcPr>
          <w:p w14:paraId="4D1B097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2147FA0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14F641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767055" w:rsidRPr="00464346" w14:paraId="0ACC79DC" w14:textId="77777777" w:rsidTr="00AD1426">
        <w:tc>
          <w:tcPr>
            <w:tcW w:w="0" w:type="auto"/>
          </w:tcPr>
          <w:p w14:paraId="783B54D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1731F16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206D2A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767055" w:rsidRPr="00464346" w14:paraId="4950DD14" w14:textId="77777777" w:rsidTr="00AD1426">
        <w:tc>
          <w:tcPr>
            <w:tcW w:w="0" w:type="auto"/>
          </w:tcPr>
          <w:p w14:paraId="616BA61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79CFB0E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5</w:t>
            </w:r>
          </w:p>
        </w:tc>
        <w:tc>
          <w:tcPr>
            <w:tcW w:w="0" w:type="auto"/>
          </w:tcPr>
          <w:p w14:paraId="2FC23AA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Helped on research the best camera that fit the project</w:t>
            </w:r>
          </w:p>
        </w:tc>
      </w:tr>
      <w:tr w:rsidR="00767055" w:rsidRPr="00464346" w14:paraId="668BFD72" w14:textId="77777777" w:rsidTr="00AD1426">
        <w:tc>
          <w:tcPr>
            <w:tcW w:w="0" w:type="auto"/>
          </w:tcPr>
          <w:p w14:paraId="3E3E1BE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6FC0A23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C1BEE2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6 Due Milestones, Timelines, and Effort Matrix</w:t>
            </w:r>
          </w:p>
        </w:tc>
      </w:tr>
      <w:tr w:rsidR="00767055" w:rsidRPr="00464346" w14:paraId="393BECBE" w14:textId="77777777" w:rsidTr="00AD1426">
        <w:tc>
          <w:tcPr>
            <w:tcW w:w="0" w:type="auto"/>
          </w:tcPr>
          <w:p w14:paraId="2386EFD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0AAC7E8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167FA07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n OpenCV with team</w:t>
            </w:r>
          </w:p>
        </w:tc>
      </w:tr>
      <w:tr w:rsidR="00767055" w:rsidRPr="00464346" w14:paraId="4685C084" w14:textId="77777777" w:rsidTr="00AD1426">
        <w:tc>
          <w:tcPr>
            <w:tcW w:w="0" w:type="auto"/>
          </w:tcPr>
          <w:p w14:paraId="4AF603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5B0438B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4C00673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8 Due Presentation and uploaded presentation</w:t>
            </w:r>
          </w:p>
        </w:tc>
      </w:tr>
      <w:tr w:rsidR="00767055" w:rsidRPr="00464346" w14:paraId="3E54A6AF" w14:textId="77777777" w:rsidTr="00AD1426">
        <w:tc>
          <w:tcPr>
            <w:tcW w:w="0" w:type="auto"/>
          </w:tcPr>
          <w:p w14:paraId="14375F9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2B5C1E2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07FE356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Worked on updating our </w:t>
            </w:r>
            <w:proofErr w:type="spellStart"/>
            <w:r w:rsidRPr="00464346">
              <w:rPr>
                <w:rFonts w:ascii="Times New Roman" w:hAnsi="Times New Roman" w:cs="Times New Roman"/>
              </w:rPr>
              <w:t>Github</w:t>
            </w:r>
            <w:proofErr w:type="spellEnd"/>
            <w:r w:rsidRPr="00464346">
              <w:rPr>
                <w:rFonts w:ascii="Times New Roman" w:hAnsi="Times New Roman" w:cs="Times New Roman"/>
              </w:rPr>
              <w:t xml:space="preserve"> and creating a </w:t>
            </w:r>
            <w:proofErr w:type="spellStart"/>
            <w:r w:rsidRPr="00464346">
              <w:rPr>
                <w:rFonts w:ascii="Times New Roman" w:hAnsi="Times New Roman" w:cs="Times New Roman"/>
              </w:rPr>
              <w:t>Github</w:t>
            </w:r>
            <w:proofErr w:type="spellEnd"/>
            <w:r w:rsidRPr="00464346">
              <w:rPr>
                <w:rFonts w:ascii="Times New Roman" w:hAnsi="Times New Roman" w:cs="Times New Roman"/>
              </w:rPr>
              <w:t xml:space="preserve"> Wiki to illustrate our final report</w:t>
            </w:r>
          </w:p>
        </w:tc>
      </w:tr>
      <w:tr w:rsidR="00767055" w:rsidRPr="00464346" w14:paraId="0162414B" w14:textId="77777777" w:rsidTr="00AD1426">
        <w:tc>
          <w:tcPr>
            <w:tcW w:w="0" w:type="auto"/>
          </w:tcPr>
          <w:p w14:paraId="508B6CB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0FD6FDA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5CDC09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767055" w:rsidRPr="00464346" w14:paraId="6F671CA3" w14:textId="77777777" w:rsidTr="00AD1426">
        <w:tc>
          <w:tcPr>
            <w:tcW w:w="0" w:type="auto"/>
          </w:tcPr>
          <w:p w14:paraId="316F84F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1E4C730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75E50E6B" w14:textId="77777777" w:rsidR="00767055" w:rsidRPr="00464346" w:rsidRDefault="00767055" w:rsidP="00AD1426">
            <w:pPr>
              <w:spacing w:after="240" w:line="276" w:lineRule="auto"/>
              <w:rPr>
                <w:rFonts w:ascii="Times New Roman" w:hAnsi="Times New Roman" w:cs="Times New Roman"/>
              </w:rPr>
            </w:pPr>
          </w:p>
        </w:tc>
      </w:tr>
    </w:tbl>
    <w:p w14:paraId="61C281E3" w14:textId="77777777" w:rsidR="00767055" w:rsidRPr="00464346" w:rsidRDefault="00767055" w:rsidP="00767055">
      <w:pPr>
        <w:pStyle w:val="Heading2"/>
        <w:spacing w:after="240"/>
        <w:rPr>
          <w:rFonts w:ascii="Times New Roman" w:hAnsi="Times New Roman" w:cs="Times New Roman"/>
        </w:rPr>
      </w:pPr>
      <w:bookmarkStart w:id="43" w:name="_Toc26480569"/>
      <w:r w:rsidRPr="00464346">
        <w:rPr>
          <w:rFonts w:ascii="Times New Roman" w:hAnsi="Times New Roman" w:cs="Times New Roman"/>
        </w:rPr>
        <w:lastRenderedPageBreak/>
        <w:t>Total Team Billable Hours</w:t>
      </w:r>
      <w:bookmarkEnd w:id="43"/>
    </w:p>
    <w:tbl>
      <w:tblPr>
        <w:tblStyle w:val="TableGrid"/>
        <w:tblW w:w="0" w:type="auto"/>
        <w:tblLook w:val="04A0" w:firstRow="1" w:lastRow="0" w:firstColumn="1" w:lastColumn="0" w:noHBand="0" w:noVBand="1"/>
      </w:tblPr>
      <w:tblGrid>
        <w:gridCol w:w="1690"/>
        <w:gridCol w:w="803"/>
        <w:gridCol w:w="2330"/>
      </w:tblGrid>
      <w:tr w:rsidR="00767055" w:rsidRPr="00464346" w14:paraId="08D1C265" w14:textId="77777777" w:rsidTr="00AD1426">
        <w:tc>
          <w:tcPr>
            <w:tcW w:w="0" w:type="auto"/>
          </w:tcPr>
          <w:p w14:paraId="7DFDD83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eam Member</w:t>
            </w:r>
          </w:p>
        </w:tc>
        <w:tc>
          <w:tcPr>
            <w:tcW w:w="0" w:type="auto"/>
          </w:tcPr>
          <w:p w14:paraId="0E5CFF1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20B2DCE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mount due at $75/</w:t>
            </w:r>
            <w:proofErr w:type="spellStart"/>
            <w:r w:rsidRPr="00464346">
              <w:rPr>
                <w:rFonts w:ascii="Times New Roman" w:hAnsi="Times New Roman" w:cs="Times New Roman"/>
              </w:rPr>
              <w:t>hr</w:t>
            </w:r>
            <w:proofErr w:type="spellEnd"/>
          </w:p>
        </w:tc>
      </w:tr>
      <w:tr w:rsidR="00767055" w:rsidRPr="00464346" w14:paraId="4F30591F" w14:textId="77777777" w:rsidTr="00AD1426">
        <w:tc>
          <w:tcPr>
            <w:tcW w:w="0" w:type="auto"/>
          </w:tcPr>
          <w:p w14:paraId="721B57C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Vasu Bhog</w:t>
            </w:r>
          </w:p>
        </w:tc>
        <w:tc>
          <w:tcPr>
            <w:tcW w:w="0" w:type="auto"/>
          </w:tcPr>
          <w:p w14:paraId="1E04861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2E996E7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637.50</w:t>
            </w:r>
          </w:p>
        </w:tc>
      </w:tr>
      <w:tr w:rsidR="00767055" w:rsidRPr="00464346" w14:paraId="04A9EC18" w14:textId="77777777" w:rsidTr="00AD1426">
        <w:tc>
          <w:tcPr>
            <w:tcW w:w="0" w:type="auto"/>
          </w:tcPr>
          <w:p w14:paraId="0CD7DE72" w14:textId="77777777" w:rsidR="00767055" w:rsidRPr="00464346" w:rsidRDefault="00767055" w:rsidP="00AD1426">
            <w:pPr>
              <w:spacing w:after="240" w:line="276" w:lineRule="auto"/>
              <w:jc w:val="center"/>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p>
        </w:tc>
        <w:tc>
          <w:tcPr>
            <w:tcW w:w="0" w:type="auto"/>
          </w:tcPr>
          <w:p w14:paraId="507D694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763C5C32"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487.50</w:t>
            </w:r>
          </w:p>
        </w:tc>
      </w:tr>
      <w:tr w:rsidR="00767055" w:rsidRPr="00464346" w14:paraId="36247155" w14:textId="77777777" w:rsidTr="00AD1426">
        <w:tc>
          <w:tcPr>
            <w:tcW w:w="0" w:type="auto"/>
          </w:tcPr>
          <w:p w14:paraId="05D30700" w14:textId="77777777" w:rsidR="00767055" w:rsidRPr="00464346" w:rsidRDefault="00767055" w:rsidP="00AD1426">
            <w:pPr>
              <w:spacing w:after="240" w:line="276" w:lineRule="auto"/>
              <w:jc w:val="center"/>
              <w:rPr>
                <w:rFonts w:ascii="Times New Roman" w:hAnsi="Times New Roman" w:cs="Times New Roman"/>
              </w:rPr>
            </w:pPr>
            <w:proofErr w:type="spellStart"/>
            <w:r w:rsidRPr="00464346">
              <w:rPr>
                <w:rFonts w:ascii="Times New Roman" w:hAnsi="Times New Roman" w:cs="Times New Roman"/>
              </w:rPr>
              <w:t>ChaoYang</w:t>
            </w:r>
            <w:proofErr w:type="spellEnd"/>
            <w:r w:rsidRPr="00464346">
              <w:rPr>
                <w:rFonts w:ascii="Times New Roman" w:hAnsi="Times New Roman" w:cs="Times New Roman"/>
              </w:rPr>
              <w:t xml:space="preserve"> Zhu</w:t>
            </w:r>
          </w:p>
        </w:tc>
        <w:tc>
          <w:tcPr>
            <w:tcW w:w="0" w:type="auto"/>
          </w:tcPr>
          <w:p w14:paraId="0BC039E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687A47E1"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525.00</w:t>
            </w:r>
          </w:p>
        </w:tc>
      </w:tr>
    </w:tbl>
    <w:p w14:paraId="2F1CA79E" w14:textId="77777777" w:rsidR="00767055" w:rsidRPr="00464346" w:rsidRDefault="00767055" w:rsidP="00767055">
      <w:pPr>
        <w:spacing w:after="240" w:line="276" w:lineRule="auto"/>
        <w:rPr>
          <w:rFonts w:ascii="Times New Roman" w:hAnsi="Times New Roman" w:cs="Times New Roman"/>
        </w:rPr>
      </w:pPr>
    </w:p>
    <w:p w14:paraId="795714CA" w14:textId="77777777" w:rsidR="00767055" w:rsidRPr="00464346" w:rsidRDefault="00767055" w:rsidP="00767055">
      <w:pPr>
        <w:rPr>
          <w:rFonts w:ascii="Times New Roman" w:hAnsi="Times New Roman" w:cs="Times New Roman"/>
        </w:rPr>
      </w:pPr>
      <w:r w:rsidRPr="00464346">
        <w:rPr>
          <w:rFonts w:ascii="Times New Roman" w:hAnsi="Times New Roman" w:cs="Times New Roman"/>
        </w:rPr>
        <w:br w:type="page"/>
      </w:r>
      <w:bookmarkStart w:id="44" w:name="_GoBack"/>
      <w:bookmarkEnd w:id="44"/>
    </w:p>
    <w:p w14:paraId="1CC572A9" w14:textId="77777777" w:rsidR="00767055" w:rsidRPr="00464346" w:rsidRDefault="00767055" w:rsidP="00767055">
      <w:pPr>
        <w:pStyle w:val="Heading1"/>
        <w:spacing w:after="240"/>
        <w:rPr>
          <w:rFonts w:ascii="Times New Roman" w:hAnsi="Times New Roman" w:cs="Times New Roman"/>
        </w:rPr>
      </w:pPr>
      <w:bookmarkStart w:id="45" w:name="_Toc26480570"/>
      <w:r w:rsidRPr="00464346">
        <w:rPr>
          <w:rFonts w:ascii="Times New Roman" w:hAnsi="Times New Roman" w:cs="Times New Roman"/>
        </w:rPr>
        <w:lastRenderedPageBreak/>
        <w:t>Appendix</w:t>
      </w:r>
      <w:bookmarkEnd w:id="45"/>
    </w:p>
    <w:p w14:paraId="5DCC78D0"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Code Repository: </w:t>
      </w:r>
      <w:hyperlink r:id="rId43" w:history="1">
        <w:r w:rsidRPr="00464346">
          <w:rPr>
            <w:rStyle w:val="Hyperlink"/>
            <w:rFonts w:ascii="Times New Roman" w:hAnsi="Times New Roman" w:cs="Times New Roman"/>
          </w:rPr>
          <w:t>Driver 2.0 Senior-Project</w:t>
        </w:r>
      </w:hyperlink>
    </w:p>
    <w:p w14:paraId="08439EF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OpenCV: </w:t>
      </w:r>
      <w:hyperlink r:id="rId44" w:history="1">
        <w:r w:rsidRPr="00464346">
          <w:rPr>
            <w:rStyle w:val="Hyperlink"/>
            <w:rFonts w:ascii="Times New Roman" w:hAnsi="Times New Roman" w:cs="Times New Roman"/>
          </w:rPr>
          <w:t>https://www.learnopencv.com/</w:t>
        </w:r>
      </w:hyperlink>
    </w:p>
    <w:p w14:paraId="2536A760"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Previous OpenCV Projects: </w:t>
      </w:r>
      <w:hyperlink r:id="rId45" w:history="1">
        <w:r w:rsidRPr="00464346">
          <w:rPr>
            <w:rStyle w:val="Hyperlink"/>
            <w:rFonts w:ascii="Times New Roman" w:hAnsi="Times New Roman" w:cs="Times New Roman"/>
          </w:rPr>
          <w:t>https://github.com/VasuBhog/Twizy-Project</w:t>
        </w:r>
      </w:hyperlink>
    </w:p>
    <w:p w14:paraId="3CBFDD73" w14:textId="77777777" w:rsidR="00767055" w:rsidRPr="00464346" w:rsidRDefault="00767055" w:rsidP="00767055">
      <w:pPr>
        <w:spacing w:after="240" w:line="276" w:lineRule="auto"/>
        <w:rPr>
          <w:rFonts w:ascii="Times New Roman" w:hAnsi="Times New Roman" w:cs="Times New Roman"/>
        </w:rPr>
      </w:pPr>
    </w:p>
    <w:p w14:paraId="0B0DD2C7" w14:textId="77777777" w:rsidR="00F7730A" w:rsidRPr="00464346" w:rsidRDefault="00F7730A" w:rsidP="00767055">
      <w:pPr>
        <w:rPr>
          <w:rFonts w:ascii="Times New Roman" w:hAnsi="Times New Roman" w:cs="Times New Roman"/>
        </w:rPr>
      </w:pPr>
    </w:p>
    <w:sectPr w:rsidR="00F7730A" w:rsidRPr="00464346"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1"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2"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6"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0"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2"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4"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7"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18"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2"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4"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5"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6"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7"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2"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38"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39"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3"/>
  </w:num>
  <w:num w:numId="4">
    <w:abstractNumId w:val="32"/>
  </w:num>
  <w:num w:numId="5">
    <w:abstractNumId w:val="39"/>
  </w:num>
  <w:num w:numId="6">
    <w:abstractNumId w:val="10"/>
  </w:num>
  <w:num w:numId="7">
    <w:abstractNumId w:val="15"/>
  </w:num>
  <w:num w:numId="8">
    <w:abstractNumId w:val="28"/>
  </w:num>
  <w:num w:numId="9">
    <w:abstractNumId w:val="41"/>
  </w:num>
  <w:num w:numId="10">
    <w:abstractNumId w:val="36"/>
  </w:num>
  <w:num w:numId="11">
    <w:abstractNumId w:val="22"/>
  </w:num>
  <w:num w:numId="12">
    <w:abstractNumId w:val="19"/>
  </w:num>
  <w:num w:numId="13">
    <w:abstractNumId w:val="14"/>
  </w:num>
  <w:num w:numId="14">
    <w:abstractNumId w:val="12"/>
  </w:num>
  <w:num w:numId="15">
    <w:abstractNumId w:val="29"/>
  </w:num>
  <w:num w:numId="16">
    <w:abstractNumId w:val="6"/>
  </w:num>
  <w:num w:numId="17">
    <w:abstractNumId w:val="20"/>
  </w:num>
  <w:num w:numId="18">
    <w:abstractNumId w:val="18"/>
  </w:num>
  <w:num w:numId="19">
    <w:abstractNumId w:val="35"/>
  </w:num>
  <w:num w:numId="20">
    <w:abstractNumId w:val="4"/>
  </w:num>
  <w:num w:numId="21">
    <w:abstractNumId w:val="30"/>
  </w:num>
  <w:num w:numId="22">
    <w:abstractNumId w:val="27"/>
  </w:num>
  <w:num w:numId="23">
    <w:abstractNumId w:val="2"/>
  </w:num>
  <w:num w:numId="24">
    <w:abstractNumId w:val="34"/>
  </w:num>
  <w:num w:numId="25">
    <w:abstractNumId w:val="3"/>
  </w:num>
  <w:num w:numId="26">
    <w:abstractNumId w:val="40"/>
  </w:num>
  <w:num w:numId="27">
    <w:abstractNumId w:val="17"/>
    <w:lvlOverride w:ilvl="0"/>
    <w:lvlOverride w:ilvl="1"/>
    <w:lvlOverride w:ilvl="2"/>
    <w:lvlOverride w:ilvl="3"/>
    <w:lvlOverride w:ilvl="4"/>
    <w:lvlOverride w:ilvl="5"/>
    <w:lvlOverride w:ilvl="6"/>
    <w:lvlOverride w:ilvl="7"/>
    <w:lvlOverride w:ilvl="8"/>
  </w:num>
  <w:num w:numId="28">
    <w:abstractNumId w:val="23"/>
    <w:lvlOverride w:ilvl="0"/>
    <w:lvlOverride w:ilvl="1"/>
    <w:lvlOverride w:ilvl="2"/>
    <w:lvlOverride w:ilvl="3"/>
    <w:lvlOverride w:ilvl="4"/>
    <w:lvlOverride w:ilvl="5"/>
    <w:lvlOverride w:ilvl="6"/>
    <w:lvlOverride w:ilvl="7"/>
    <w:lvlOverride w:ilvl="8"/>
  </w:num>
  <w:num w:numId="29">
    <w:abstractNumId w:val="11"/>
    <w:lvlOverride w:ilvl="0"/>
    <w:lvlOverride w:ilvl="1"/>
    <w:lvlOverride w:ilvl="2"/>
    <w:lvlOverride w:ilvl="3"/>
    <w:lvlOverride w:ilvl="4"/>
    <w:lvlOverride w:ilvl="5"/>
    <w:lvlOverride w:ilvl="6"/>
    <w:lvlOverride w:ilvl="7"/>
    <w:lvlOverride w:ilvl="8"/>
  </w:num>
  <w:num w:numId="30">
    <w:abstractNumId w:val="37"/>
    <w:lvlOverride w:ilvl="0"/>
    <w:lvlOverride w:ilvl="1"/>
    <w:lvlOverride w:ilvl="2"/>
    <w:lvlOverride w:ilvl="3"/>
    <w:lvlOverride w:ilvl="4"/>
    <w:lvlOverride w:ilvl="5"/>
    <w:lvlOverride w:ilvl="6"/>
    <w:lvlOverride w:ilvl="7"/>
    <w:lvlOverride w:ilvl="8"/>
  </w:num>
  <w:num w:numId="31">
    <w:abstractNumId w:val="24"/>
    <w:lvlOverride w:ilvl="0">
      <w:startOverride w:val="1"/>
    </w:lvlOverride>
    <w:lvlOverride w:ilvl="1"/>
    <w:lvlOverride w:ilvl="2"/>
    <w:lvlOverride w:ilvl="3"/>
    <w:lvlOverride w:ilvl="4"/>
    <w:lvlOverride w:ilvl="5"/>
    <w:lvlOverride w:ilvl="6"/>
    <w:lvlOverride w:ilvl="7"/>
    <w:lvlOverride w:ilvl="8"/>
  </w:num>
  <w:num w:numId="32">
    <w:abstractNumId w:val="0"/>
    <w:lvlOverride w:ilvl="0"/>
    <w:lvlOverride w:ilvl="1"/>
    <w:lvlOverride w:ilvl="2"/>
    <w:lvlOverride w:ilvl="3"/>
    <w:lvlOverride w:ilvl="4"/>
    <w:lvlOverride w:ilvl="5"/>
    <w:lvlOverride w:ilvl="6"/>
    <w:lvlOverride w:ilvl="7"/>
    <w:lvlOverride w:ilvl="8"/>
  </w:num>
  <w:num w:numId="33">
    <w:abstractNumId w:val="21"/>
    <w:lvlOverride w:ilvl="0"/>
    <w:lvlOverride w:ilvl="1"/>
    <w:lvlOverride w:ilvl="2"/>
    <w:lvlOverride w:ilvl="3"/>
    <w:lvlOverride w:ilvl="4"/>
    <w:lvlOverride w:ilvl="5"/>
    <w:lvlOverride w:ilvl="6"/>
    <w:lvlOverride w:ilvl="7"/>
    <w:lvlOverride w:ilvl="8"/>
  </w:num>
  <w:num w:numId="34">
    <w:abstractNumId w:val="9"/>
    <w:lvlOverride w:ilvl="0">
      <w:startOverride w:val="1"/>
    </w:lvlOverride>
    <w:lvlOverride w:ilvl="1"/>
    <w:lvlOverride w:ilvl="2"/>
    <w:lvlOverride w:ilvl="3"/>
    <w:lvlOverride w:ilvl="4"/>
    <w:lvlOverride w:ilvl="5"/>
    <w:lvlOverride w:ilvl="6"/>
    <w:lvlOverride w:ilvl="7"/>
    <w:lvlOverride w:ilvl="8"/>
  </w:num>
  <w:num w:numId="35">
    <w:abstractNumId w:val="13"/>
    <w:lvlOverride w:ilvl="0"/>
    <w:lvlOverride w:ilvl="1"/>
    <w:lvlOverride w:ilvl="2"/>
    <w:lvlOverride w:ilvl="3"/>
    <w:lvlOverride w:ilvl="4"/>
    <w:lvlOverride w:ilvl="5"/>
    <w:lvlOverride w:ilvl="6"/>
    <w:lvlOverride w:ilvl="7"/>
    <w:lvlOverride w:ilvl="8"/>
  </w:num>
  <w:num w:numId="36">
    <w:abstractNumId w:val="26"/>
    <w:lvlOverride w:ilvl="0">
      <w:startOverride w:val="6"/>
    </w:lvlOverride>
    <w:lvlOverride w:ilvl="1"/>
    <w:lvlOverride w:ilvl="2"/>
    <w:lvlOverride w:ilvl="3"/>
    <w:lvlOverride w:ilvl="4"/>
    <w:lvlOverride w:ilvl="5"/>
    <w:lvlOverride w:ilvl="6"/>
    <w:lvlOverride w:ilvl="7"/>
    <w:lvlOverride w:ilvl="8"/>
  </w:num>
  <w:num w:numId="37">
    <w:abstractNumId w:val="38"/>
    <w:lvlOverride w:ilvl="0"/>
    <w:lvlOverride w:ilvl="1"/>
    <w:lvlOverride w:ilvl="2"/>
    <w:lvlOverride w:ilvl="3"/>
    <w:lvlOverride w:ilvl="4"/>
    <w:lvlOverride w:ilvl="5"/>
    <w:lvlOverride w:ilvl="6"/>
    <w:lvlOverride w:ilvl="7"/>
    <w:lvlOverride w:ilvl="8"/>
  </w:num>
  <w:num w:numId="38">
    <w:abstractNumId w:val="31"/>
    <w:lvlOverride w:ilvl="0">
      <w:startOverride w:val="8"/>
    </w:lvlOverride>
    <w:lvlOverride w:ilvl="1"/>
    <w:lvlOverride w:ilvl="2"/>
    <w:lvlOverride w:ilvl="3"/>
    <w:lvlOverride w:ilvl="4"/>
    <w:lvlOverride w:ilvl="5"/>
    <w:lvlOverride w:ilvl="6"/>
    <w:lvlOverride w:ilvl="7"/>
    <w:lvlOverride w:ilvl="8"/>
  </w:num>
  <w:num w:numId="39">
    <w:abstractNumId w:val="1"/>
    <w:lvlOverride w:ilvl="0"/>
    <w:lvlOverride w:ilvl="1"/>
    <w:lvlOverride w:ilvl="2"/>
    <w:lvlOverride w:ilvl="3"/>
    <w:lvlOverride w:ilvl="4"/>
    <w:lvlOverride w:ilvl="5"/>
    <w:lvlOverride w:ilvl="6"/>
    <w:lvlOverride w:ilvl="7"/>
    <w:lvlOverride w:ilvl="8"/>
  </w:num>
  <w:num w:numId="40">
    <w:abstractNumId w:val="16"/>
    <w:lvlOverride w:ilvl="0">
      <w:startOverride w:val="10"/>
    </w:lvlOverride>
    <w:lvlOverride w:ilvl="1"/>
    <w:lvlOverride w:ilvl="2"/>
    <w:lvlOverride w:ilvl="3"/>
    <w:lvlOverride w:ilvl="4"/>
    <w:lvlOverride w:ilvl="5"/>
    <w:lvlOverride w:ilvl="6"/>
    <w:lvlOverride w:ilvl="7"/>
    <w:lvlOverride w:ilvl="8"/>
  </w:num>
  <w:num w:numId="41">
    <w:abstractNumId w:val="5"/>
    <w:lvlOverride w:ilvl="0"/>
    <w:lvlOverride w:ilvl="1"/>
    <w:lvlOverride w:ilvl="2"/>
    <w:lvlOverride w:ilvl="3"/>
    <w:lvlOverride w:ilvl="4"/>
    <w:lvlOverride w:ilvl="5"/>
    <w:lvlOverride w:ilvl="6"/>
    <w:lvlOverride w:ilvl="7"/>
    <w:lvlOverride w:ilvl="8"/>
  </w:num>
  <w:num w:numId="42">
    <w:abstractNumId w:val="2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qgUAvL9DCywAAAA="/>
  </w:docVars>
  <w:rsids>
    <w:rsidRoot w:val="000E6F8D"/>
    <w:rsid w:val="000E6F8D"/>
    <w:rsid w:val="002C1817"/>
    <w:rsid w:val="00464346"/>
    <w:rsid w:val="004A1FAA"/>
    <w:rsid w:val="005950F9"/>
    <w:rsid w:val="005C1A58"/>
    <w:rsid w:val="00767055"/>
    <w:rsid w:val="007E3B72"/>
    <w:rsid w:val="008B1987"/>
    <w:rsid w:val="009B1414"/>
    <w:rsid w:val="009C1E71"/>
    <w:rsid w:val="009E51FA"/>
    <w:rsid w:val="00CC7AE8"/>
    <w:rsid w:val="00DD6541"/>
    <w:rsid w:val="00DF52AE"/>
    <w:rsid w:val="00E71258"/>
    <w:rsid w:val="00F7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BC87D-9CCE-4155-A818-B0E0F3BFB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0</Pages>
  <Words>4518</Words>
  <Characters>2575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Vasu Bhog</cp:lastModifiedBy>
  <cp:revision>6</cp:revision>
  <dcterms:created xsi:type="dcterms:W3CDTF">2019-12-04T23:43:00Z</dcterms:created>
  <dcterms:modified xsi:type="dcterms:W3CDTF">2019-12-06T04:50:00Z</dcterms:modified>
</cp:coreProperties>
</file>